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D6C8D" w14:textId="4648F042" w:rsidR="00767FB2" w:rsidRPr="00D1780A" w:rsidRDefault="003A1382" w:rsidP="005B3796">
      <w:pPr>
        <w:pStyle w:val="Heading1"/>
        <w:spacing w:line="278" w:lineRule="auto"/>
        <w:jc w:val="both"/>
        <w:rPr>
          <w:rFonts w:asciiTheme="minorBidi" w:eastAsiaTheme="minorHAnsi" w:hAnsiTheme="minorBidi" w:cstheme="minorBidi"/>
          <w:b/>
          <w:bCs/>
          <w:i/>
          <w:iCs/>
          <w:color w:val="auto"/>
          <w:sz w:val="28"/>
          <w:szCs w:val="28"/>
        </w:rPr>
      </w:pPr>
      <w:bookmarkStart w:id="0" w:name="_Hlk210007420"/>
      <w:r>
        <w:rPr>
          <w:rFonts w:asciiTheme="minorBidi" w:eastAsiaTheme="minorHAnsi" w:hAnsiTheme="minorBidi" w:cstheme="minorBidi"/>
          <w:b/>
          <w:bCs/>
          <w:i/>
          <w:iCs/>
          <w:color w:val="auto"/>
          <w:sz w:val="28"/>
          <w:szCs w:val="28"/>
        </w:rPr>
        <w:t>English Manuscript’s Title (</w:t>
      </w:r>
      <w:r w:rsidRPr="003A1382">
        <w:rPr>
          <w:rFonts w:asciiTheme="minorBidi" w:eastAsiaTheme="minorHAnsi" w:hAnsiTheme="minorBidi" w:cstheme="minorBidi"/>
          <w:b/>
          <w:bCs/>
          <w:i/>
          <w:iCs/>
          <w:color w:val="FF0000"/>
          <w:sz w:val="28"/>
          <w:szCs w:val="28"/>
        </w:rPr>
        <w:t>Required</w:t>
      </w:r>
      <w:r>
        <w:rPr>
          <w:rFonts w:asciiTheme="minorBidi" w:eastAsiaTheme="minorHAnsi" w:hAnsiTheme="minorBidi" w:cstheme="minorBidi"/>
          <w:b/>
          <w:bCs/>
          <w:i/>
          <w:iCs/>
          <w:color w:val="auto"/>
          <w:sz w:val="28"/>
          <w:szCs w:val="28"/>
        </w:rPr>
        <w:t>)</w:t>
      </w:r>
    </w:p>
    <w:bookmarkEnd w:id="0"/>
    <w:p w14:paraId="5A9A36B0" w14:textId="16494E86" w:rsidR="00767FB2" w:rsidRPr="00DD5C00" w:rsidRDefault="003A1382" w:rsidP="007F1ED9">
      <w:pPr>
        <w:spacing w:before="240" w:line="278" w:lineRule="auto"/>
        <w:ind w:left="57"/>
        <w:jc w:val="lowKashida"/>
        <w:rPr>
          <w:rFonts w:ascii="Times New Roman" w:eastAsia="Calibri" w:hAnsi="Times New Roman" w:cs="Simplified Arabic"/>
          <w:b/>
          <w:bCs/>
          <w:color w:val="FF0000"/>
          <w:sz w:val="13"/>
          <w:szCs w:val="13"/>
          <w:vertAlign w:val="superscript"/>
        </w:rPr>
      </w:pPr>
      <w:r>
        <w:rPr>
          <w:rFonts w:ascii="Times New Roman" w:eastAsia="Calibri" w:hAnsi="Times New Roman" w:cs="Simplified Arabic"/>
          <w:b/>
          <w:bCs/>
          <w:sz w:val="20"/>
          <w:szCs w:val="20"/>
        </w:rPr>
        <w:t>Author1’s name</w:t>
      </w:r>
      <w:r w:rsidR="00E72E1F" w:rsidRPr="00642018">
        <w:rPr>
          <w:rFonts w:ascii="Times New Roman" w:eastAsia="Calibri" w:hAnsi="Times New Roman" w:cs="Simplified Arabic"/>
          <w:b/>
          <w:bCs/>
          <w:sz w:val="20"/>
          <w:szCs w:val="20"/>
        </w:rPr>
        <w:t xml:space="preserve"> </w:t>
      </w:r>
      <w:r w:rsidR="00E72E1F" w:rsidRPr="00642018">
        <w:rPr>
          <w:rFonts w:ascii="Times New Roman" w:eastAsia="Calibri" w:hAnsi="Times New Roman" w:cs="Simplified Arabic"/>
          <w:b/>
          <w:bCs/>
          <w:sz w:val="20"/>
          <w:szCs w:val="20"/>
          <w:vertAlign w:val="superscript"/>
        </w:rPr>
        <w:t>1</w:t>
      </w:r>
      <w:r w:rsidR="00983623">
        <w:rPr>
          <w:rFonts w:ascii="Times New Roman" w:eastAsia="Calibri" w:hAnsi="Times New Roman" w:cs="Simplified Arabic"/>
          <w:b/>
          <w:bCs/>
          <w:sz w:val="20"/>
          <w:szCs w:val="20"/>
          <w:vertAlign w:val="superscript"/>
        </w:rPr>
        <w:t>*</w:t>
      </w:r>
      <w:proofErr w:type="gramStart"/>
      <w:r w:rsidR="00D1780A">
        <w:rPr>
          <w:rFonts w:ascii="Times New Roman" w:eastAsia="Calibri" w:hAnsi="Times New Roman" w:cs="Simplified Arabic"/>
          <w:b/>
          <w:bCs/>
          <w:sz w:val="20"/>
          <w:szCs w:val="20"/>
        </w:rPr>
        <w:t>,</w:t>
      </w:r>
      <w:r w:rsidR="00E72E1F" w:rsidRPr="00642018">
        <w:rPr>
          <w:rFonts w:ascii="Times New Roman" w:eastAsia="Calibri" w:hAnsi="Times New Roman" w:cs="Simplified Arabic"/>
          <w:b/>
          <w:bCs/>
          <w:sz w:val="20"/>
          <w:szCs w:val="20"/>
        </w:rPr>
        <w:t xml:space="preserve">  </w:t>
      </w:r>
      <w:r>
        <w:rPr>
          <w:rFonts w:ascii="Times New Roman" w:eastAsia="Calibri" w:hAnsi="Times New Roman" w:cs="Simplified Arabic"/>
          <w:b/>
          <w:bCs/>
          <w:sz w:val="20"/>
          <w:szCs w:val="20"/>
        </w:rPr>
        <w:t>Author</w:t>
      </w:r>
      <w:proofErr w:type="gramEnd"/>
      <w:r>
        <w:rPr>
          <w:rFonts w:ascii="Times New Roman" w:eastAsia="Calibri" w:hAnsi="Times New Roman" w:cs="Simplified Arabic"/>
          <w:b/>
          <w:bCs/>
          <w:sz w:val="20"/>
          <w:szCs w:val="20"/>
        </w:rPr>
        <w:t>2’s name</w:t>
      </w:r>
      <w:r w:rsidRPr="00642018">
        <w:rPr>
          <w:rFonts w:ascii="Times New Roman" w:eastAsia="Calibri" w:hAnsi="Times New Roman" w:cs="Simplified Arabic"/>
          <w:b/>
          <w:bCs/>
          <w:sz w:val="20"/>
          <w:szCs w:val="20"/>
        </w:rPr>
        <w:t xml:space="preserve"> </w:t>
      </w:r>
      <w:r w:rsidR="00E72E1F" w:rsidRPr="00642018">
        <w:rPr>
          <w:rFonts w:ascii="Times New Roman" w:eastAsia="Calibri" w:hAnsi="Times New Roman" w:cs="Simplified Arabic"/>
          <w:b/>
          <w:bCs/>
          <w:sz w:val="20"/>
          <w:szCs w:val="20"/>
          <w:vertAlign w:val="superscript"/>
        </w:rPr>
        <w:t>2</w:t>
      </w:r>
      <w:r w:rsidR="00D1780A">
        <w:rPr>
          <w:rFonts w:ascii="Times New Roman" w:eastAsia="Calibri" w:hAnsi="Times New Roman" w:cs="Simplified Arabic"/>
          <w:b/>
          <w:bCs/>
          <w:sz w:val="20"/>
          <w:szCs w:val="20"/>
        </w:rPr>
        <w:t>,</w:t>
      </w:r>
      <w:r w:rsidR="00E72E1F" w:rsidRPr="00642018">
        <w:rPr>
          <w:rFonts w:ascii="Times New Roman" w:eastAsia="Calibri" w:hAnsi="Times New Roman" w:cs="Simplified Arabic"/>
          <w:b/>
          <w:bCs/>
          <w:sz w:val="20"/>
          <w:szCs w:val="20"/>
        </w:rPr>
        <w:t xml:space="preserve"> </w:t>
      </w:r>
      <w:r>
        <w:rPr>
          <w:rFonts w:ascii="Times New Roman" w:eastAsia="Calibri" w:hAnsi="Times New Roman" w:cs="Simplified Arabic"/>
          <w:b/>
          <w:bCs/>
          <w:sz w:val="20"/>
          <w:szCs w:val="20"/>
        </w:rPr>
        <w:t>Author3’s name</w:t>
      </w:r>
      <w:r w:rsidRPr="00642018">
        <w:rPr>
          <w:rFonts w:ascii="Times New Roman" w:eastAsia="Calibri" w:hAnsi="Times New Roman" w:cs="Simplified Arabic"/>
          <w:b/>
          <w:bCs/>
          <w:sz w:val="20"/>
          <w:szCs w:val="20"/>
        </w:rPr>
        <w:t xml:space="preserve"> </w:t>
      </w:r>
      <w:r w:rsidR="00E72E1F" w:rsidRPr="00642018">
        <w:rPr>
          <w:rFonts w:ascii="Times New Roman" w:eastAsia="Calibri" w:hAnsi="Times New Roman" w:cs="Simplified Arabic"/>
          <w:b/>
          <w:bCs/>
          <w:sz w:val="20"/>
          <w:szCs w:val="20"/>
          <w:vertAlign w:val="superscript"/>
        </w:rPr>
        <w:t>3</w:t>
      </w:r>
      <w:r w:rsidR="00DD5C00">
        <w:rPr>
          <w:rFonts w:ascii="Times New Roman" w:eastAsia="Calibri" w:hAnsi="Times New Roman" w:cs="Simplified Arabic"/>
          <w:b/>
          <w:bCs/>
          <w:sz w:val="20"/>
          <w:szCs w:val="20"/>
          <w:vertAlign w:val="superscript"/>
        </w:rPr>
        <w:t xml:space="preserve">  </w:t>
      </w:r>
      <w:r w:rsidR="00DD5C00" w:rsidRPr="00DD5C00">
        <w:rPr>
          <w:color w:val="FF0000"/>
          <w:sz w:val="16"/>
          <w:szCs w:val="16"/>
        </w:rPr>
        <w:t>(Author names must follow the format registered in Scopus (if available)</w:t>
      </w:r>
      <w:r w:rsidR="00DD5C00" w:rsidRPr="00DD5C00">
        <w:rPr>
          <w:color w:val="FF0000"/>
          <w:sz w:val="16"/>
          <w:szCs w:val="16"/>
        </w:rPr>
        <w:t>)</w:t>
      </w:r>
      <w:r w:rsidR="00DD5C00" w:rsidRPr="00DD5C00">
        <w:rPr>
          <w:color w:val="FF0000"/>
          <w:sz w:val="16"/>
          <w:szCs w:val="16"/>
        </w:rPr>
        <w:t>.</w:t>
      </w:r>
    </w:p>
    <w:p w14:paraId="295B8166" w14:textId="122E99F6" w:rsidR="00D1780A" w:rsidRPr="00642018" w:rsidRDefault="00D1780A" w:rsidP="00D1780A">
      <w:pPr>
        <w:spacing w:before="240" w:line="278" w:lineRule="auto"/>
        <w:ind w:left="57"/>
        <w:jc w:val="lowKashida"/>
        <w:rPr>
          <w:rFonts w:ascii="Times New Roman" w:eastAsia="Calibri" w:hAnsi="Times New Roman" w:cs="Simplified Arabic"/>
          <w:b/>
          <w:bCs/>
          <w:sz w:val="20"/>
          <w:szCs w:val="20"/>
        </w:rPr>
      </w:pPr>
      <w:r w:rsidRPr="00D1780A">
        <w:rPr>
          <w:rFonts w:ascii="Times New Roman" w:eastAsia="Calibri" w:hAnsi="Times New Roman" w:cs="Simplified Arabic"/>
          <w:b/>
          <w:bCs/>
          <w:sz w:val="20"/>
          <w:szCs w:val="20"/>
        </w:rPr>
        <w:t xml:space="preserve">Received: </w:t>
      </w:r>
      <w:r w:rsidR="003A1382">
        <w:rPr>
          <w:rFonts w:ascii="Times New Roman" w:eastAsia="Calibri" w:hAnsi="Times New Roman" w:cs="Simplified Arabic"/>
          <w:b/>
          <w:bCs/>
          <w:sz w:val="20"/>
          <w:szCs w:val="20"/>
        </w:rPr>
        <w:t>(DD/MM/YYYY)</w:t>
      </w:r>
      <w:r w:rsidRPr="00D1780A">
        <w:rPr>
          <w:rFonts w:ascii="Times New Roman" w:eastAsia="Calibri" w:hAnsi="Times New Roman" w:cs="Simplified Arabic"/>
          <w:b/>
          <w:bCs/>
          <w:sz w:val="20"/>
          <w:szCs w:val="20"/>
        </w:rPr>
        <w:t xml:space="preserve">, Accepted: </w:t>
      </w:r>
      <w:r w:rsidR="003A1382">
        <w:rPr>
          <w:rFonts w:ascii="Times New Roman" w:eastAsia="Calibri" w:hAnsi="Times New Roman" w:cs="Simplified Arabic"/>
          <w:b/>
          <w:bCs/>
          <w:sz w:val="20"/>
          <w:szCs w:val="20"/>
        </w:rPr>
        <w:t>(DD/MM/YYYY)</w:t>
      </w:r>
    </w:p>
    <w:p w14:paraId="5A0D3BE5" w14:textId="3B34F4AF" w:rsidR="0019787B" w:rsidRPr="003A1382" w:rsidRDefault="0019787B" w:rsidP="0019787B">
      <w:pPr>
        <w:shd w:val="clear" w:color="auto" w:fill="FBE4D5" w:themeFill="accent2" w:themeFillTint="33"/>
        <w:autoSpaceDE w:val="0"/>
        <w:autoSpaceDN w:val="0"/>
        <w:adjustRightInd w:val="0"/>
        <w:spacing w:after="0" w:line="278" w:lineRule="auto"/>
        <w:jc w:val="both"/>
        <w:rPr>
          <w:rFonts w:asciiTheme="majorBidi" w:hAnsiTheme="majorBidi" w:cstheme="majorBidi"/>
          <w:sz w:val="20"/>
          <w:szCs w:val="20"/>
          <w:rtl/>
          <w:lang w:bidi="ar-SY"/>
        </w:rPr>
      </w:pPr>
      <w:r w:rsidRPr="003A1382">
        <w:rPr>
          <w:rFonts w:asciiTheme="majorBidi" w:hAnsiTheme="majorBidi" w:cstheme="majorBidi"/>
          <w:sz w:val="20"/>
          <w:szCs w:val="20"/>
        </w:rPr>
        <w:t>Abstract</w:t>
      </w:r>
      <w:r w:rsidR="003A1382">
        <w:rPr>
          <w:rFonts w:asciiTheme="majorBidi" w:hAnsiTheme="majorBidi" w:cstheme="majorBidi"/>
          <w:sz w:val="20"/>
          <w:szCs w:val="20"/>
        </w:rPr>
        <w:t>: (</w:t>
      </w:r>
      <w:r w:rsidR="003A1382" w:rsidRPr="003A1382">
        <w:rPr>
          <w:rFonts w:asciiTheme="majorBidi" w:hAnsiTheme="majorBidi" w:cstheme="majorBidi"/>
          <w:color w:val="FF0000"/>
          <w:sz w:val="20"/>
          <w:szCs w:val="20"/>
        </w:rPr>
        <w:t xml:space="preserve">English </w:t>
      </w:r>
      <w:proofErr w:type="gramStart"/>
      <w:r w:rsidR="003A1382" w:rsidRPr="003A1382">
        <w:rPr>
          <w:rFonts w:asciiTheme="majorBidi" w:hAnsiTheme="majorBidi" w:cstheme="majorBidi"/>
          <w:color w:val="FF0000"/>
          <w:sz w:val="20"/>
          <w:szCs w:val="20"/>
        </w:rPr>
        <w:t xml:space="preserve">abstract </w:t>
      </w:r>
      <w:r w:rsidR="003A1382">
        <w:rPr>
          <w:rFonts w:asciiTheme="majorBidi" w:hAnsiTheme="majorBidi" w:cstheme="majorBidi"/>
          <w:color w:val="FF0000"/>
          <w:sz w:val="20"/>
          <w:szCs w:val="20"/>
        </w:rPr>
        <w:t xml:space="preserve"> is</w:t>
      </w:r>
      <w:proofErr w:type="gramEnd"/>
      <w:r w:rsidR="003A1382">
        <w:rPr>
          <w:rFonts w:asciiTheme="majorBidi" w:hAnsiTheme="majorBidi" w:cstheme="majorBidi"/>
          <w:color w:val="FF0000"/>
          <w:sz w:val="20"/>
          <w:szCs w:val="20"/>
        </w:rPr>
        <w:t xml:space="preserve"> necessary  and </w:t>
      </w:r>
      <w:r w:rsidR="003A1382" w:rsidRPr="003A1382">
        <w:rPr>
          <w:rFonts w:asciiTheme="majorBidi" w:hAnsiTheme="majorBidi" w:cstheme="majorBidi"/>
          <w:color w:val="FF0000"/>
          <w:sz w:val="20"/>
          <w:szCs w:val="20"/>
        </w:rPr>
        <w:t xml:space="preserve">must </w:t>
      </w:r>
      <w:r w:rsidR="003A1382">
        <w:rPr>
          <w:rFonts w:asciiTheme="majorBidi" w:hAnsiTheme="majorBidi" w:cstheme="majorBidi"/>
          <w:color w:val="FF0000"/>
          <w:sz w:val="20"/>
          <w:szCs w:val="20"/>
        </w:rPr>
        <w:t>be less than 300 words</w:t>
      </w:r>
      <w:r w:rsidR="003A1382" w:rsidRPr="003A1382">
        <w:rPr>
          <w:rFonts w:asciiTheme="majorBidi" w:hAnsiTheme="majorBidi" w:cstheme="majorBidi"/>
          <w:color w:val="FF0000"/>
          <w:sz w:val="20"/>
          <w:szCs w:val="20"/>
        </w:rPr>
        <w:t xml:space="preserve"> and</w:t>
      </w:r>
      <w:r w:rsidR="00CD67B1">
        <w:rPr>
          <w:rFonts w:asciiTheme="majorBidi" w:hAnsiTheme="majorBidi" w:cstheme="majorBidi"/>
          <w:color w:val="FF0000"/>
          <w:sz w:val="20"/>
          <w:szCs w:val="20"/>
        </w:rPr>
        <w:t xml:space="preserve"> must</w:t>
      </w:r>
      <w:r w:rsidR="003A1382" w:rsidRPr="003A1382">
        <w:rPr>
          <w:rFonts w:asciiTheme="majorBidi" w:hAnsiTheme="majorBidi" w:cstheme="majorBidi"/>
          <w:color w:val="FF0000"/>
          <w:sz w:val="20"/>
          <w:szCs w:val="20"/>
        </w:rPr>
        <w:t xml:space="preserve"> contain</w:t>
      </w:r>
      <w:r w:rsidR="00CD67B1">
        <w:rPr>
          <w:rFonts w:asciiTheme="majorBidi" w:hAnsiTheme="majorBidi" w:cstheme="majorBidi"/>
          <w:color w:val="FF0000"/>
          <w:sz w:val="20"/>
          <w:szCs w:val="20"/>
        </w:rPr>
        <w:t>s</w:t>
      </w:r>
      <w:r w:rsidR="003A1382" w:rsidRPr="003A1382">
        <w:rPr>
          <w:rFonts w:asciiTheme="majorBidi" w:hAnsiTheme="majorBidi" w:cstheme="majorBidi"/>
          <w:color w:val="FF0000"/>
          <w:sz w:val="20"/>
          <w:szCs w:val="20"/>
        </w:rPr>
        <w:t xml:space="preserve"> the following subtitle</w:t>
      </w:r>
      <w:r w:rsidR="00CD67B1">
        <w:rPr>
          <w:rFonts w:asciiTheme="majorBidi" w:hAnsiTheme="majorBidi" w:cstheme="majorBidi"/>
          <w:color w:val="FF0000"/>
          <w:sz w:val="20"/>
          <w:szCs w:val="20"/>
        </w:rPr>
        <w:t>s</w:t>
      </w:r>
      <w:r w:rsidR="003A1382">
        <w:rPr>
          <w:rFonts w:asciiTheme="majorBidi" w:hAnsiTheme="majorBidi" w:cstheme="majorBidi"/>
          <w:sz w:val="20"/>
          <w:szCs w:val="20"/>
        </w:rPr>
        <w:t>:)</w:t>
      </w:r>
    </w:p>
    <w:p w14:paraId="13525AC0" w14:textId="7F4401E0" w:rsidR="003A1382" w:rsidRDefault="003A1382" w:rsidP="00721AB5">
      <w:pPr>
        <w:shd w:val="clear" w:color="auto" w:fill="FBE4D5" w:themeFill="accent2" w:themeFillTint="33"/>
        <w:autoSpaceDE w:val="0"/>
        <w:autoSpaceDN w:val="0"/>
        <w:adjustRightInd w:val="0"/>
        <w:spacing w:after="0" w:line="278" w:lineRule="auto"/>
        <w:jc w:val="both"/>
      </w:pPr>
      <w:r>
        <w:t xml:space="preserve">Objective </w:t>
      </w:r>
    </w:p>
    <w:p w14:paraId="6F08DA0B" w14:textId="77777777" w:rsidR="00E56D14" w:rsidRDefault="00E56D14" w:rsidP="00721AB5">
      <w:pPr>
        <w:shd w:val="clear" w:color="auto" w:fill="FBE4D5" w:themeFill="accent2" w:themeFillTint="33"/>
        <w:autoSpaceDE w:val="0"/>
        <w:autoSpaceDN w:val="0"/>
        <w:adjustRightInd w:val="0"/>
        <w:spacing w:after="0" w:line="278" w:lineRule="auto"/>
        <w:jc w:val="both"/>
      </w:pPr>
    </w:p>
    <w:p w14:paraId="2EB56CB6" w14:textId="41A1D8F3" w:rsidR="003A1382" w:rsidRDefault="003A1382" w:rsidP="00721AB5">
      <w:pPr>
        <w:shd w:val="clear" w:color="auto" w:fill="FBE4D5" w:themeFill="accent2" w:themeFillTint="33"/>
        <w:autoSpaceDE w:val="0"/>
        <w:autoSpaceDN w:val="0"/>
        <w:adjustRightInd w:val="0"/>
        <w:spacing w:after="0" w:line="278" w:lineRule="auto"/>
        <w:jc w:val="both"/>
      </w:pPr>
      <w:r>
        <w:t>Methodology</w:t>
      </w:r>
    </w:p>
    <w:p w14:paraId="790CACFA" w14:textId="77777777" w:rsidR="00E56D14" w:rsidRDefault="00E56D14" w:rsidP="00721AB5">
      <w:pPr>
        <w:shd w:val="clear" w:color="auto" w:fill="FBE4D5" w:themeFill="accent2" w:themeFillTint="33"/>
        <w:autoSpaceDE w:val="0"/>
        <w:autoSpaceDN w:val="0"/>
        <w:adjustRightInd w:val="0"/>
        <w:spacing w:after="0" w:line="278" w:lineRule="auto"/>
        <w:jc w:val="both"/>
      </w:pPr>
    </w:p>
    <w:p w14:paraId="51CF4C50" w14:textId="7654F6B1" w:rsidR="003A1382" w:rsidRDefault="003A1382" w:rsidP="00721AB5">
      <w:pPr>
        <w:shd w:val="clear" w:color="auto" w:fill="FBE4D5" w:themeFill="accent2" w:themeFillTint="33"/>
        <w:autoSpaceDE w:val="0"/>
        <w:autoSpaceDN w:val="0"/>
        <w:adjustRightInd w:val="0"/>
        <w:spacing w:after="0" w:line="278" w:lineRule="auto"/>
        <w:jc w:val="both"/>
      </w:pPr>
      <w:r>
        <w:t>Key Findings</w:t>
      </w:r>
    </w:p>
    <w:p w14:paraId="3488D884" w14:textId="77777777" w:rsidR="00E56D14" w:rsidRDefault="00E56D14" w:rsidP="00721AB5">
      <w:pPr>
        <w:shd w:val="clear" w:color="auto" w:fill="FBE4D5" w:themeFill="accent2" w:themeFillTint="33"/>
        <w:autoSpaceDE w:val="0"/>
        <w:autoSpaceDN w:val="0"/>
        <w:adjustRightInd w:val="0"/>
        <w:spacing w:after="0" w:line="278" w:lineRule="auto"/>
        <w:jc w:val="both"/>
      </w:pPr>
    </w:p>
    <w:p w14:paraId="1DDF126C" w14:textId="00E70F4E" w:rsidR="003A1382" w:rsidRDefault="003A1382" w:rsidP="00721AB5">
      <w:pPr>
        <w:shd w:val="clear" w:color="auto" w:fill="FBE4D5" w:themeFill="accent2" w:themeFillTint="33"/>
        <w:autoSpaceDE w:val="0"/>
        <w:autoSpaceDN w:val="0"/>
        <w:adjustRightInd w:val="0"/>
        <w:spacing w:after="0" w:line="278" w:lineRule="auto"/>
        <w:jc w:val="both"/>
      </w:pPr>
      <w:r>
        <w:t>Conclusions</w:t>
      </w:r>
    </w:p>
    <w:p w14:paraId="3B42E486" w14:textId="77777777" w:rsidR="00E56D14" w:rsidRDefault="00E56D14" w:rsidP="00721AB5">
      <w:pPr>
        <w:shd w:val="clear" w:color="auto" w:fill="FBE4D5" w:themeFill="accent2" w:themeFillTint="33"/>
        <w:autoSpaceDE w:val="0"/>
        <w:autoSpaceDN w:val="0"/>
        <w:adjustRightInd w:val="0"/>
        <w:spacing w:after="0" w:line="278" w:lineRule="auto"/>
        <w:jc w:val="both"/>
      </w:pPr>
    </w:p>
    <w:p w14:paraId="73B766C8" w14:textId="1045C392" w:rsidR="003A1382" w:rsidRDefault="003A1382" w:rsidP="00721AB5">
      <w:pPr>
        <w:shd w:val="clear" w:color="auto" w:fill="FBE4D5" w:themeFill="accent2" w:themeFillTint="33"/>
        <w:autoSpaceDE w:val="0"/>
        <w:autoSpaceDN w:val="0"/>
        <w:adjustRightInd w:val="0"/>
        <w:spacing w:after="0" w:line="278" w:lineRule="auto"/>
        <w:jc w:val="both"/>
      </w:pPr>
      <w:r>
        <w:t>Recommendations</w:t>
      </w:r>
    </w:p>
    <w:p w14:paraId="5F6C83A4" w14:textId="77777777" w:rsidR="00E56D14" w:rsidRDefault="00E56D14" w:rsidP="00721AB5">
      <w:pPr>
        <w:shd w:val="clear" w:color="auto" w:fill="FBE4D5" w:themeFill="accent2" w:themeFillTint="33"/>
        <w:autoSpaceDE w:val="0"/>
        <w:autoSpaceDN w:val="0"/>
        <w:adjustRightInd w:val="0"/>
        <w:spacing w:after="0" w:line="278" w:lineRule="auto"/>
        <w:jc w:val="both"/>
        <w:rPr>
          <w:rFonts w:asciiTheme="majorBidi" w:hAnsiTheme="majorBidi" w:cstheme="majorBidi"/>
          <w:b/>
          <w:bCs/>
          <w:sz w:val="20"/>
          <w:szCs w:val="20"/>
        </w:rPr>
      </w:pPr>
    </w:p>
    <w:p w14:paraId="748BC885" w14:textId="0842D408" w:rsidR="00BB3A38" w:rsidRPr="00CD67B1" w:rsidRDefault="0019787B" w:rsidP="00CD67B1">
      <w:pPr>
        <w:shd w:val="clear" w:color="auto" w:fill="FBE4D5" w:themeFill="accent2" w:themeFillTint="33"/>
        <w:autoSpaceDE w:val="0"/>
        <w:autoSpaceDN w:val="0"/>
        <w:adjustRightInd w:val="0"/>
        <w:spacing w:after="0" w:line="278" w:lineRule="auto"/>
        <w:jc w:val="both"/>
        <w:rPr>
          <w:rFonts w:asciiTheme="majorBidi" w:hAnsiTheme="majorBidi" w:cstheme="majorBidi"/>
          <w:b/>
          <w:bCs/>
          <w:color w:val="FF0000"/>
          <w:sz w:val="20"/>
          <w:szCs w:val="20"/>
          <w:rtl/>
        </w:rPr>
      </w:pPr>
      <w:r w:rsidRPr="006B7281">
        <w:rPr>
          <w:rFonts w:asciiTheme="majorBidi" w:hAnsiTheme="majorBidi" w:cstheme="majorBidi"/>
          <w:color w:val="000000" w:themeColor="text1"/>
          <w:sz w:val="20"/>
          <w:szCs w:val="20"/>
        </w:rPr>
        <w:t>Keywords</w:t>
      </w:r>
      <w:r w:rsidR="00CD67B1" w:rsidRPr="006B7281">
        <w:rPr>
          <w:rFonts w:asciiTheme="majorBidi" w:hAnsiTheme="majorBidi" w:cstheme="majorBidi"/>
          <w:color w:val="000000" w:themeColor="text1"/>
          <w:sz w:val="20"/>
          <w:szCs w:val="20"/>
        </w:rPr>
        <w:t xml:space="preserve">: </w:t>
      </w:r>
      <w:r w:rsidR="00CD67B1">
        <w:rPr>
          <w:rFonts w:asciiTheme="majorBidi" w:hAnsiTheme="majorBidi" w:cstheme="majorBidi"/>
          <w:color w:val="FF0000"/>
          <w:sz w:val="20"/>
          <w:szCs w:val="20"/>
        </w:rPr>
        <w:t xml:space="preserve">required and must be 3-6 keywords at most and </w:t>
      </w:r>
      <w:r w:rsidR="005749DF">
        <w:rPr>
          <w:rFonts w:asciiTheme="majorBidi" w:hAnsiTheme="majorBidi" w:cstheme="majorBidi"/>
          <w:color w:val="FF0000"/>
          <w:sz w:val="20"/>
          <w:szCs w:val="20"/>
        </w:rPr>
        <w:t>s</w:t>
      </w:r>
      <w:r w:rsidR="005749DF" w:rsidRPr="005749DF">
        <w:rPr>
          <w:rFonts w:asciiTheme="majorBidi" w:hAnsiTheme="majorBidi" w:cstheme="majorBidi"/>
          <w:color w:val="FF0000"/>
          <w:sz w:val="20"/>
          <w:szCs w:val="20"/>
        </w:rPr>
        <w:t>hould serve the Sustainable Development Goals (SDGs)</w:t>
      </w:r>
    </w:p>
    <w:p w14:paraId="4D629C4F" w14:textId="77777777" w:rsidR="00E56D14" w:rsidRDefault="00E56D14" w:rsidP="00D1780A">
      <w:pPr>
        <w:pStyle w:val="Heading3"/>
        <w:tabs>
          <w:tab w:val="right" w:pos="6094"/>
        </w:tabs>
        <w:bidi/>
        <w:spacing w:line="278" w:lineRule="auto"/>
        <w:jc w:val="both"/>
        <w:rPr>
          <w:rFonts w:ascii="Markazi Text" w:eastAsiaTheme="minorHAnsi" w:hAnsi="Markazi Text" w:cs="Markazi Text"/>
          <w:b/>
          <w:bCs/>
          <w:color w:val="auto"/>
          <w:sz w:val="28"/>
          <w:szCs w:val="28"/>
        </w:rPr>
      </w:pPr>
    </w:p>
    <w:p w14:paraId="27F19A7C" w14:textId="19A34853" w:rsidR="00D1780A" w:rsidRPr="00D1780A" w:rsidRDefault="00CD67B1" w:rsidP="00E56D14">
      <w:pPr>
        <w:pStyle w:val="Heading3"/>
        <w:tabs>
          <w:tab w:val="right" w:pos="6094"/>
        </w:tabs>
        <w:bidi/>
        <w:spacing w:line="278" w:lineRule="auto"/>
        <w:jc w:val="both"/>
        <w:rPr>
          <w:rFonts w:ascii="Markazi Text" w:eastAsiaTheme="minorHAnsi" w:hAnsi="Markazi Text" w:cs="Markazi Text"/>
          <w:b/>
          <w:bCs/>
          <w:color w:val="auto"/>
          <w:sz w:val="28"/>
          <w:szCs w:val="28"/>
          <w:rtl/>
        </w:rPr>
      </w:pPr>
      <w:r>
        <w:rPr>
          <w:rFonts w:ascii="Markazi Text" w:eastAsiaTheme="minorHAnsi" w:hAnsi="Markazi Text" w:cs="Markazi Text" w:hint="cs"/>
          <w:b/>
          <w:bCs/>
          <w:color w:val="auto"/>
          <w:sz w:val="28"/>
          <w:szCs w:val="28"/>
          <w:rtl/>
        </w:rPr>
        <w:t>عنوان البحث باللغة العربية (</w:t>
      </w:r>
      <w:r w:rsidRPr="00CD67B1">
        <w:rPr>
          <w:rFonts w:ascii="Markazi Text" w:eastAsiaTheme="minorHAnsi" w:hAnsi="Markazi Text" w:cs="Markazi Text" w:hint="cs"/>
          <w:b/>
          <w:bCs/>
          <w:color w:val="FF0000"/>
          <w:sz w:val="28"/>
          <w:szCs w:val="28"/>
          <w:rtl/>
        </w:rPr>
        <w:t>اجباري</w:t>
      </w:r>
      <w:r>
        <w:rPr>
          <w:rFonts w:ascii="Markazi Text" w:eastAsiaTheme="minorHAnsi" w:hAnsi="Markazi Text" w:cs="Markazi Text" w:hint="cs"/>
          <w:b/>
          <w:bCs/>
          <w:color w:val="auto"/>
          <w:sz w:val="28"/>
          <w:szCs w:val="28"/>
          <w:rtl/>
        </w:rPr>
        <w:t>)</w:t>
      </w:r>
      <w:r w:rsidR="00DD5C00">
        <w:rPr>
          <w:rFonts w:ascii="Markazi Text" w:eastAsiaTheme="minorHAnsi" w:hAnsi="Markazi Text" w:cs="Markazi Text"/>
          <w:b/>
          <w:bCs/>
          <w:color w:val="auto"/>
          <w:sz w:val="28"/>
          <w:szCs w:val="28"/>
        </w:rPr>
        <w:t xml:space="preserve">  </w:t>
      </w:r>
    </w:p>
    <w:p w14:paraId="1943C559" w14:textId="38A9CF6F" w:rsidR="008D705E" w:rsidRPr="00DD5C00" w:rsidRDefault="00CD67B1" w:rsidP="00D1780A">
      <w:pPr>
        <w:bidi/>
        <w:spacing w:after="0" w:line="278" w:lineRule="auto"/>
        <w:rPr>
          <w:rFonts w:ascii="Markazi Text" w:eastAsia="Calibri" w:hAnsi="Markazi Text" w:cs="Markazi Text" w:hint="cs"/>
          <w:b/>
          <w:bCs/>
          <w:color w:val="FF0000"/>
          <w:sz w:val="18"/>
          <w:szCs w:val="18"/>
          <w:vertAlign w:val="superscript"/>
          <w:rtl/>
        </w:rPr>
      </w:pPr>
      <w:r>
        <w:rPr>
          <w:rFonts w:ascii="Markazi Text" w:eastAsia="Calibri" w:hAnsi="Markazi Text" w:cs="Markazi Text" w:hint="cs"/>
          <w:b/>
          <w:bCs/>
          <w:rtl/>
        </w:rPr>
        <w:t>اسم المؤلف الاول</w:t>
      </w:r>
      <w:r w:rsidR="00983623">
        <w:rPr>
          <w:rFonts w:ascii="Markazi Text" w:eastAsia="Calibri" w:hAnsi="Markazi Text" w:cs="Markazi Text"/>
          <w:b/>
          <w:bCs/>
        </w:rPr>
        <w:t>*</w:t>
      </w:r>
      <w:r w:rsidR="00E72E1F" w:rsidRPr="00642018">
        <w:rPr>
          <w:rFonts w:ascii="Markazi Text" w:eastAsia="Calibri" w:hAnsi="Markazi Text" w:cs="Markazi Text"/>
          <w:b/>
          <w:bCs/>
          <w:vertAlign w:val="superscript"/>
          <w:lang w:bidi="ar-SY"/>
        </w:rPr>
        <w:t>1</w:t>
      </w:r>
      <w:r w:rsidR="00D1780A">
        <w:rPr>
          <w:rFonts w:ascii="Markazi Text" w:eastAsia="Calibri" w:hAnsi="Markazi Text" w:cs="Markazi Text" w:hint="cs"/>
          <w:b/>
          <w:bCs/>
          <w:vertAlign w:val="superscript"/>
          <w:rtl/>
          <w:lang w:bidi="ar-SY"/>
        </w:rPr>
        <w:t xml:space="preserve"> </w:t>
      </w:r>
      <w:r w:rsidR="00D1780A">
        <w:rPr>
          <w:rFonts w:ascii="Markazi Text" w:eastAsia="Calibri" w:hAnsi="Markazi Text" w:cs="Markazi Text" w:hint="cs"/>
          <w:b/>
          <w:bCs/>
          <w:rtl/>
        </w:rPr>
        <w:t xml:space="preserve">, </w:t>
      </w:r>
      <w:r>
        <w:rPr>
          <w:rFonts w:ascii="Markazi Text" w:eastAsia="Calibri" w:hAnsi="Markazi Text" w:cs="Markazi Text" w:hint="cs"/>
          <w:b/>
          <w:bCs/>
          <w:rtl/>
        </w:rPr>
        <w:t xml:space="preserve">اسم المؤلف الثاني </w:t>
      </w:r>
      <w:r w:rsidR="00E72E1F" w:rsidRPr="00642018">
        <w:rPr>
          <w:rFonts w:ascii="Markazi Text" w:eastAsia="Calibri" w:hAnsi="Markazi Text" w:cs="Markazi Text"/>
          <w:b/>
          <w:bCs/>
          <w:vertAlign w:val="superscript"/>
        </w:rPr>
        <w:t>2</w:t>
      </w:r>
      <w:r w:rsidR="00D1780A">
        <w:rPr>
          <w:rFonts w:ascii="Markazi Text" w:eastAsia="Calibri" w:hAnsi="Markazi Text" w:cs="Markazi Text" w:hint="cs"/>
          <w:b/>
          <w:bCs/>
          <w:vertAlign w:val="superscript"/>
          <w:rtl/>
        </w:rPr>
        <w:t xml:space="preserve"> </w:t>
      </w:r>
      <w:r w:rsidR="00D1780A">
        <w:rPr>
          <w:rFonts w:ascii="Markazi Text" w:eastAsia="Calibri" w:hAnsi="Markazi Text" w:cs="Markazi Text" w:hint="cs"/>
          <w:b/>
          <w:bCs/>
          <w:rtl/>
        </w:rPr>
        <w:t>,</w:t>
      </w:r>
      <w:r w:rsidR="00E72E1F" w:rsidRPr="00642018">
        <w:rPr>
          <w:rFonts w:ascii="Markazi Text" w:eastAsia="Calibri" w:hAnsi="Markazi Text" w:cs="Markazi Text"/>
          <w:b/>
          <w:bCs/>
          <w:rtl/>
        </w:rPr>
        <w:t xml:space="preserve"> </w:t>
      </w:r>
      <w:r>
        <w:rPr>
          <w:rFonts w:ascii="Markazi Text" w:eastAsia="Calibri" w:hAnsi="Markazi Text" w:cs="Markazi Text" w:hint="cs"/>
          <w:b/>
          <w:bCs/>
          <w:rtl/>
        </w:rPr>
        <w:t xml:space="preserve">اسم المؤلف الثالث </w:t>
      </w:r>
      <w:r w:rsidR="00E72E1F" w:rsidRPr="00642018">
        <w:rPr>
          <w:rFonts w:ascii="Markazi Text" w:eastAsia="Calibri" w:hAnsi="Markazi Text" w:cs="Markazi Text"/>
          <w:b/>
          <w:bCs/>
          <w:vertAlign w:val="superscript"/>
        </w:rPr>
        <w:t>3</w:t>
      </w:r>
      <w:r w:rsidR="00DD5C00">
        <w:rPr>
          <w:rFonts w:ascii="Markazi Text" w:eastAsia="Calibri" w:hAnsi="Markazi Text" w:cs="Markazi Text" w:hint="cs"/>
          <w:b/>
          <w:bCs/>
          <w:vertAlign w:val="superscript"/>
          <w:rtl/>
        </w:rPr>
        <w:t xml:space="preserve"> </w:t>
      </w:r>
      <w:r w:rsidR="00DD5C00" w:rsidRPr="00DD5C00">
        <w:rPr>
          <w:rFonts w:ascii="Markazi Text" w:eastAsia="Calibri" w:hAnsi="Markazi Text" w:cs="Markazi Text" w:hint="cs"/>
          <w:b/>
          <w:bCs/>
          <w:sz w:val="20"/>
          <w:szCs w:val="20"/>
          <w:vertAlign w:val="superscript"/>
          <w:rtl/>
        </w:rPr>
        <w:t>(</w:t>
      </w:r>
      <w:r w:rsidR="00DD5C00" w:rsidRPr="00DD5C00">
        <w:rPr>
          <w:rFonts w:ascii="Arial" w:hAnsi="Arial" w:cs="Arial" w:hint="cs"/>
          <w:color w:val="FF0000"/>
          <w:sz w:val="20"/>
          <w:szCs w:val="20"/>
          <w:rtl/>
        </w:rPr>
        <w:t>أن تكون أسماء المؤلفين وفق</w:t>
      </w:r>
      <w:r w:rsidR="00DD5C00" w:rsidRPr="00DD5C00">
        <w:rPr>
          <w:rFonts w:ascii="Arial" w:hAnsi="Arial" w:cs="Arial"/>
          <w:color w:val="FF0000"/>
          <w:sz w:val="20"/>
          <w:szCs w:val="20"/>
          <w:rtl/>
        </w:rPr>
        <w:t xml:space="preserve"> الصيغة المعتمدة في </w:t>
      </w:r>
      <w:proofErr w:type="spellStart"/>
      <w:r w:rsidR="00DD5C00" w:rsidRPr="00DD5C00">
        <w:rPr>
          <w:rFonts w:ascii="Arial" w:hAnsi="Arial" w:cs="Arial"/>
          <w:color w:val="FF0000"/>
          <w:sz w:val="20"/>
          <w:szCs w:val="20"/>
          <w:rtl/>
        </w:rPr>
        <w:t>سكوبس</w:t>
      </w:r>
      <w:proofErr w:type="spellEnd"/>
      <w:r w:rsidR="00DD5C00" w:rsidRPr="00DD5C00">
        <w:rPr>
          <w:rStyle w:val="apple-converted-space"/>
          <w:rFonts w:ascii="Arial" w:hAnsi="Arial" w:cs="Arial"/>
          <w:color w:val="FF0000"/>
          <w:sz w:val="20"/>
          <w:szCs w:val="20"/>
        </w:rPr>
        <w:t> </w:t>
      </w:r>
      <w:r w:rsidR="00DD5C00" w:rsidRPr="00DD5C00">
        <w:rPr>
          <w:rFonts w:ascii="Arial" w:hAnsi="Arial" w:cs="Arial"/>
          <w:color w:val="FF0000"/>
          <w:sz w:val="20"/>
          <w:szCs w:val="20"/>
        </w:rPr>
        <w:t>(Scopus)</w:t>
      </w:r>
      <w:r w:rsidR="00DD5C00" w:rsidRPr="00DD5C00">
        <w:rPr>
          <w:rFonts w:ascii="Arial" w:hAnsi="Arial" w:cs="Arial"/>
          <w:color w:val="FF0000"/>
          <w:sz w:val="20"/>
          <w:szCs w:val="20"/>
          <w:rtl/>
        </w:rPr>
        <w:t xml:space="preserve"> </w:t>
      </w:r>
      <w:r w:rsidR="00DD5C00" w:rsidRPr="00DD5C00">
        <w:rPr>
          <w:rFonts w:ascii="Arial" w:hAnsi="Arial" w:cs="Arial"/>
          <w:color w:val="FF0000"/>
          <w:sz w:val="20"/>
          <w:szCs w:val="20"/>
          <w:rtl/>
        </w:rPr>
        <w:t>إن وجدت</w:t>
      </w:r>
      <w:r w:rsidR="00DD5C00" w:rsidRPr="00DD5C00">
        <w:rPr>
          <w:rFonts w:ascii="Markazi Text" w:eastAsia="Calibri" w:hAnsi="Markazi Text" w:cs="Markazi Text" w:hint="cs"/>
          <w:b/>
          <w:bCs/>
          <w:color w:val="FF0000"/>
          <w:sz w:val="18"/>
          <w:szCs w:val="18"/>
          <w:vertAlign w:val="superscript"/>
          <w:rtl/>
        </w:rPr>
        <w:t>)</w:t>
      </w:r>
    </w:p>
    <w:p w14:paraId="31F76FBD" w14:textId="6EDFE312" w:rsidR="00CD67B1" w:rsidRPr="00E56D14" w:rsidRDefault="00D1780A" w:rsidP="00CD67B1">
      <w:pPr>
        <w:bidi/>
        <w:spacing w:after="0" w:line="278" w:lineRule="auto"/>
        <w:rPr>
          <w:rFonts w:ascii="Markazi Text" w:eastAsia="Calibri" w:hAnsi="Markazi Text" w:cs="Markazi Text"/>
          <w:sz w:val="24"/>
          <w:szCs w:val="24"/>
          <w:rtl/>
        </w:rPr>
      </w:pPr>
      <w:r w:rsidRPr="00E56D14">
        <w:rPr>
          <w:rFonts w:ascii="Markazi Text" w:eastAsia="Calibri" w:hAnsi="Markazi Text" w:cs="Markazi Text" w:hint="cs"/>
          <w:sz w:val="24"/>
          <w:szCs w:val="24"/>
          <w:rtl/>
        </w:rPr>
        <w:t xml:space="preserve">تاريخ التسليم: </w:t>
      </w:r>
      <w:r w:rsidR="00CD67B1" w:rsidRPr="00E56D14">
        <w:rPr>
          <w:rFonts w:ascii="Markazi Text" w:eastAsia="Calibri" w:hAnsi="Markazi Text" w:cs="Markazi Text"/>
          <w:sz w:val="24"/>
          <w:szCs w:val="24"/>
        </w:rPr>
        <w:t>MM/DD</w:t>
      </w:r>
      <w:r w:rsidR="00CD67B1" w:rsidRPr="00E56D14">
        <w:rPr>
          <w:rFonts w:ascii="Markazi Text" w:eastAsia="Calibri" w:hAnsi="Markazi Text" w:cs="Markazi Text" w:hint="cs"/>
          <w:sz w:val="24"/>
          <w:szCs w:val="24"/>
          <w:rtl/>
        </w:rPr>
        <w:t>/</w:t>
      </w:r>
      <w:r w:rsidR="00CD67B1" w:rsidRPr="00E56D14">
        <w:rPr>
          <w:rFonts w:ascii="Markazi Text" w:eastAsia="Calibri" w:hAnsi="Markazi Text" w:cs="Markazi Text"/>
          <w:sz w:val="24"/>
          <w:szCs w:val="24"/>
        </w:rPr>
        <w:t>YYYY</w:t>
      </w:r>
      <w:r w:rsidRPr="00E56D14">
        <w:rPr>
          <w:rFonts w:ascii="Markazi Text" w:eastAsia="Calibri" w:hAnsi="Markazi Text" w:cs="Markazi Text" w:hint="cs"/>
          <w:sz w:val="24"/>
          <w:szCs w:val="24"/>
          <w:rtl/>
        </w:rPr>
        <w:t xml:space="preserve">   تاريخ القبول:</w:t>
      </w:r>
      <w:r w:rsidR="00CD67B1" w:rsidRPr="00E56D14">
        <w:rPr>
          <w:rFonts w:ascii="Markazi Text" w:eastAsia="Calibri" w:hAnsi="Markazi Text" w:cs="Markazi Text"/>
          <w:sz w:val="24"/>
          <w:szCs w:val="24"/>
        </w:rPr>
        <w:t xml:space="preserve"> MM/DD</w:t>
      </w:r>
      <w:r w:rsidR="00CD67B1" w:rsidRPr="00E56D14">
        <w:rPr>
          <w:rFonts w:ascii="Markazi Text" w:eastAsia="Calibri" w:hAnsi="Markazi Text" w:cs="Markazi Text" w:hint="cs"/>
          <w:sz w:val="24"/>
          <w:szCs w:val="24"/>
          <w:rtl/>
        </w:rPr>
        <w:t>/</w:t>
      </w:r>
      <w:r w:rsidR="00CD67B1" w:rsidRPr="00E56D14">
        <w:rPr>
          <w:rFonts w:ascii="Markazi Text" w:eastAsia="Calibri" w:hAnsi="Markazi Text" w:cs="Markazi Text"/>
          <w:sz w:val="24"/>
          <w:szCs w:val="24"/>
        </w:rPr>
        <w:t>YYYY</w:t>
      </w:r>
    </w:p>
    <w:p w14:paraId="200954B1" w14:textId="712F8EAE" w:rsidR="002569AC" w:rsidRPr="00E56D14" w:rsidRDefault="002569AC" w:rsidP="00CD67B1">
      <w:pPr>
        <w:shd w:val="clear" w:color="auto" w:fill="FBE4D5" w:themeFill="accent2" w:themeFillTint="33"/>
        <w:bidi/>
        <w:spacing w:line="276" w:lineRule="auto"/>
        <w:ind w:left="57"/>
        <w:jc w:val="both"/>
        <w:rPr>
          <w:rFonts w:asciiTheme="majorBidi" w:hAnsiTheme="majorBidi" w:cstheme="majorBidi"/>
          <w:b/>
          <w:bCs/>
          <w:rtl/>
        </w:rPr>
      </w:pPr>
      <w:r w:rsidRPr="00E56D14">
        <w:rPr>
          <w:rFonts w:asciiTheme="majorBidi" w:eastAsia="Times New Roman" w:hAnsiTheme="majorBidi" w:cstheme="majorBidi"/>
          <w:b/>
          <w:bCs/>
          <w:rtl/>
          <w:lang w:eastAsia="ar-SA"/>
        </w:rPr>
        <w:t>الملخص:</w:t>
      </w:r>
      <w:r w:rsidRPr="00E56D14">
        <w:rPr>
          <w:rFonts w:asciiTheme="majorBidi" w:eastAsia="Times New Roman" w:hAnsiTheme="majorBidi" w:cstheme="majorBidi"/>
          <w:rtl/>
          <w:lang w:eastAsia="ar-SA"/>
        </w:rPr>
        <w:t xml:space="preserve"> </w:t>
      </w:r>
      <w:r w:rsidR="00CD67B1" w:rsidRPr="00E56D14">
        <w:rPr>
          <w:rFonts w:asciiTheme="majorBidi" w:hAnsiTheme="majorBidi" w:cstheme="majorBidi" w:hint="cs"/>
          <w:b/>
          <w:bCs/>
          <w:color w:val="FF0000"/>
          <w:rtl/>
        </w:rPr>
        <w:t>(الملخص باللغة العربية اجباري ويجب ان يكون اقل من 300 كلمة ويحتوي على العناوين الفرعية التالية:)</w:t>
      </w:r>
    </w:p>
    <w:p w14:paraId="00E5BE7E" w14:textId="77777777" w:rsidR="00CD67B1" w:rsidRPr="00E56D14" w:rsidRDefault="00CD67B1" w:rsidP="00CD67B1">
      <w:pPr>
        <w:shd w:val="clear" w:color="auto" w:fill="FBE4D5" w:themeFill="accent2" w:themeFillTint="33"/>
        <w:bidi/>
        <w:spacing w:line="276" w:lineRule="auto"/>
        <w:ind w:left="57"/>
        <w:jc w:val="both"/>
        <w:rPr>
          <w:rFonts w:asciiTheme="majorBidi" w:hAnsiTheme="majorBidi" w:cs="Times New Roman"/>
          <w:b/>
          <w:bCs/>
          <w:rtl/>
        </w:rPr>
      </w:pPr>
      <w:r w:rsidRPr="00E56D14">
        <w:rPr>
          <w:rFonts w:asciiTheme="majorBidi" w:hAnsiTheme="majorBidi" w:cs="Times New Roman"/>
          <w:b/>
          <w:bCs/>
          <w:rtl/>
        </w:rPr>
        <w:t>الهدف</w:t>
      </w:r>
    </w:p>
    <w:p w14:paraId="142DCA82" w14:textId="77777777" w:rsidR="00CD67B1" w:rsidRPr="00E56D14" w:rsidRDefault="00CD67B1" w:rsidP="00CD67B1">
      <w:pPr>
        <w:shd w:val="clear" w:color="auto" w:fill="FBE4D5" w:themeFill="accent2" w:themeFillTint="33"/>
        <w:bidi/>
        <w:spacing w:line="276" w:lineRule="auto"/>
        <w:ind w:left="57"/>
        <w:jc w:val="both"/>
        <w:rPr>
          <w:rFonts w:asciiTheme="majorBidi" w:hAnsiTheme="majorBidi" w:cs="Times New Roman"/>
          <w:b/>
          <w:bCs/>
          <w:rtl/>
        </w:rPr>
      </w:pPr>
      <w:r w:rsidRPr="00E56D14">
        <w:rPr>
          <w:rFonts w:asciiTheme="majorBidi" w:hAnsiTheme="majorBidi" w:cs="Times New Roman"/>
          <w:b/>
          <w:bCs/>
          <w:rtl/>
        </w:rPr>
        <w:t>المنهج</w:t>
      </w:r>
    </w:p>
    <w:p w14:paraId="1B73FC07" w14:textId="4B9853F6" w:rsidR="00CD67B1" w:rsidRPr="00E56D14" w:rsidRDefault="00CD67B1" w:rsidP="00CD67B1">
      <w:pPr>
        <w:shd w:val="clear" w:color="auto" w:fill="FBE4D5" w:themeFill="accent2" w:themeFillTint="33"/>
        <w:bidi/>
        <w:spacing w:line="276" w:lineRule="auto"/>
        <w:ind w:left="57"/>
        <w:jc w:val="both"/>
        <w:rPr>
          <w:rFonts w:asciiTheme="majorBidi" w:hAnsiTheme="majorBidi" w:cs="Times New Roman"/>
          <w:b/>
          <w:bCs/>
          <w:rtl/>
        </w:rPr>
      </w:pPr>
      <w:r w:rsidRPr="00E56D14">
        <w:rPr>
          <w:rFonts w:asciiTheme="majorBidi" w:hAnsiTheme="majorBidi" w:cs="Times New Roman"/>
          <w:b/>
          <w:bCs/>
          <w:rtl/>
        </w:rPr>
        <w:t>أهم النتائج</w:t>
      </w:r>
    </w:p>
    <w:p w14:paraId="0D42D532" w14:textId="77777777" w:rsidR="00CD67B1" w:rsidRPr="00E56D14" w:rsidRDefault="00CD67B1" w:rsidP="00CD67B1">
      <w:pPr>
        <w:shd w:val="clear" w:color="auto" w:fill="FBE4D5" w:themeFill="accent2" w:themeFillTint="33"/>
        <w:bidi/>
        <w:spacing w:line="276" w:lineRule="auto"/>
        <w:ind w:left="57"/>
        <w:jc w:val="both"/>
        <w:rPr>
          <w:rFonts w:asciiTheme="majorBidi" w:hAnsiTheme="majorBidi" w:cs="Times New Roman"/>
          <w:b/>
          <w:bCs/>
          <w:rtl/>
        </w:rPr>
      </w:pPr>
      <w:r w:rsidRPr="00E56D14">
        <w:rPr>
          <w:rFonts w:asciiTheme="majorBidi" w:hAnsiTheme="majorBidi" w:cs="Times New Roman"/>
          <w:b/>
          <w:bCs/>
          <w:rtl/>
        </w:rPr>
        <w:t xml:space="preserve"> الاستنتاجات</w:t>
      </w:r>
    </w:p>
    <w:p w14:paraId="48818D2A" w14:textId="1BEBB5B8" w:rsidR="00CD67B1" w:rsidRPr="00E56D14" w:rsidRDefault="00CD67B1" w:rsidP="00CD67B1">
      <w:pPr>
        <w:shd w:val="clear" w:color="auto" w:fill="FBE4D5" w:themeFill="accent2" w:themeFillTint="33"/>
        <w:bidi/>
        <w:spacing w:line="276" w:lineRule="auto"/>
        <w:ind w:left="57"/>
        <w:jc w:val="both"/>
        <w:rPr>
          <w:rFonts w:asciiTheme="majorBidi" w:hAnsiTheme="majorBidi" w:cstheme="majorBidi"/>
          <w:b/>
          <w:bCs/>
          <w:rtl/>
        </w:rPr>
      </w:pPr>
      <w:r w:rsidRPr="00E56D14">
        <w:rPr>
          <w:rFonts w:asciiTheme="majorBidi" w:hAnsiTheme="majorBidi" w:cs="Times New Roman"/>
          <w:b/>
          <w:bCs/>
          <w:rtl/>
        </w:rPr>
        <w:t xml:space="preserve"> التوصيات</w:t>
      </w:r>
    </w:p>
    <w:p w14:paraId="45C62082" w14:textId="4AEAFF17" w:rsidR="00244C4C" w:rsidRPr="00E56D14" w:rsidRDefault="002569AC" w:rsidP="00D56E83">
      <w:pPr>
        <w:shd w:val="clear" w:color="auto" w:fill="FBE4D5" w:themeFill="accent2" w:themeFillTint="33"/>
        <w:tabs>
          <w:tab w:val="left" w:pos="5292"/>
        </w:tabs>
        <w:bidi/>
        <w:spacing w:line="276" w:lineRule="auto"/>
        <w:ind w:left="57"/>
        <w:jc w:val="both"/>
        <w:rPr>
          <w:rFonts w:asciiTheme="majorBidi" w:hAnsiTheme="majorBidi" w:cstheme="majorBidi"/>
          <w:sz w:val="24"/>
          <w:szCs w:val="24"/>
        </w:rPr>
      </w:pPr>
      <w:r w:rsidRPr="00E56D14">
        <w:rPr>
          <w:rFonts w:asciiTheme="majorBidi" w:eastAsia="Calibri" w:hAnsiTheme="majorBidi" w:cstheme="majorBidi"/>
          <w:b/>
          <w:bCs/>
          <w:rtl/>
        </w:rPr>
        <w:t>الكلمات المفتاحية:</w:t>
      </w:r>
      <w:r w:rsidRPr="00E56D14">
        <w:rPr>
          <w:rFonts w:asciiTheme="majorBidi" w:hAnsiTheme="majorBidi" w:cstheme="majorBidi"/>
          <w:rtl/>
        </w:rPr>
        <w:t xml:space="preserve"> </w:t>
      </w:r>
      <w:r w:rsidR="00CD67B1" w:rsidRPr="00E56D14">
        <w:rPr>
          <w:rFonts w:asciiTheme="majorBidi" w:hAnsiTheme="majorBidi" w:cstheme="majorBidi" w:hint="cs"/>
          <w:b/>
          <w:bCs/>
          <w:color w:val="FF0000"/>
          <w:rtl/>
        </w:rPr>
        <w:t>(إجباري وتتكون من 3-6 كلمات مف</w:t>
      </w:r>
      <w:r w:rsidR="005749DF">
        <w:rPr>
          <w:rFonts w:asciiTheme="majorBidi" w:hAnsiTheme="majorBidi" w:cstheme="majorBidi" w:hint="cs"/>
          <w:b/>
          <w:bCs/>
          <w:color w:val="FF0000"/>
          <w:rtl/>
        </w:rPr>
        <w:t>ت</w:t>
      </w:r>
      <w:r w:rsidR="00CD67B1" w:rsidRPr="00E56D14">
        <w:rPr>
          <w:rFonts w:asciiTheme="majorBidi" w:hAnsiTheme="majorBidi" w:cstheme="majorBidi" w:hint="cs"/>
          <w:b/>
          <w:bCs/>
          <w:color w:val="FF0000"/>
          <w:rtl/>
        </w:rPr>
        <w:t>احية وتخدم أهداف التنمية المستدامة)</w:t>
      </w:r>
    </w:p>
    <w:tbl>
      <w:tblPr>
        <w:tblStyle w:val="100"/>
        <w:bidiVisual/>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265808" w:rsidRPr="00642018" w14:paraId="3B602B8F" w14:textId="77777777" w:rsidTr="00265808">
        <w:tc>
          <w:tcPr>
            <w:tcW w:w="4871" w:type="dxa"/>
            <w:tcBorders>
              <w:top w:val="single" w:sz="4" w:space="0" w:color="auto"/>
              <w:left w:val="nil"/>
              <w:bottom w:val="nil"/>
              <w:right w:val="nil"/>
            </w:tcBorders>
            <w:hideMark/>
          </w:tcPr>
          <w:p w14:paraId="6CFE1CF4" w14:textId="47EB874A" w:rsidR="00265808" w:rsidRPr="00E56D14" w:rsidRDefault="0053618D" w:rsidP="0053618D">
            <w:pPr>
              <w:pStyle w:val="ListParagraph"/>
              <w:numPr>
                <w:ilvl w:val="0"/>
                <w:numId w:val="44"/>
              </w:numPr>
              <w:tabs>
                <w:tab w:val="left" w:pos="282"/>
              </w:tabs>
              <w:bidi/>
              <w:spacing w:line="0" w:lineRule="atLeast"/>
              <w:jc w:val="both"/>
              <w:rPr>
                <w:rFonts w:ascii="Arial" w:hAnsi="Arial"/>
                <w:sz w:val="16"/>
                <w:szCs w:val="16"/>
                <w:rtl/>
              </w:rPr>
            </w:pPr>
            <w:r w:rsidRPr="00E56D14">
              <w:rPr>
                <w:rFonts w:ascii="Arial" w:hAnsi="Arial"/>
                <w:sz w:val="16"/>
                <w:szCs w:val="16"/>
                <w:rtl/>
              </w:rPr>
              <w:t>عنوان الباحث/الباحثين ويشمل (القسم، الكلية، الجامعة، المدينة، الدولة).</w:t>
            </w:r>
          </w:p>
          <w:p w14:paraId="6BA9BF17" w14:textId="51CDC012" w:rsidR="00BD0CCB" w:rsidRPr="00E56D14" w:rsidRDefault="00983623" w:rsidP="0053618D">
            <w:pPr>
              <w:bidi/>
              <w:spacing w:after="200" w:line="276" w:lineRule="auto"/>
              <w:ind w:left="57"/>
              <w:rPr>
                <w:rFonts w:ascii="Arial" w:hAnsi="Arial"/>
                <w:color w:val="FF0000"/>
                <w:sz w:val="16"/>
                <w:szCs w:val="16"/>
                <w:rtl/>
              </w:rPr>
            </w:pPr>
            <w:r>
              <w:rPr>
                <w:rFonts w:ascii="Arial" w:hAnsi="Arial"/>
                <w:b/>
                <w:bCs/>
                <w:color w:val="FF0000"/>
                <w:sz w:val="16"/>
                <w:szCs w:val="16"/>
              </w:rPr>
              <w:t xml:space="preserve">* </w:t>
            </w:r>
            <w:r w:rsidR="0053618D" w:rsidRPr="00E56D14">
              <w:rPr>
                <w:rFonts w:ascii="Arial" w:hAnsi="Arial"/>
                <w:b/>
                <w:bCs/>
                <w:color w:val="FF0000"/>
                <w:sz w:val="16"/>
                <w:szCs w:val="16"/>
                <w:rtl/>
              </w:rPr>
              <w:t>تحديد اسم الباحث المراسل</w:t>
            </w:r>
            <w:r w:rsidR="0053618D" w:rsidRPr="00E56D14">
              <w:rPr>
                <w:rFonts w:ascii="Arial" w:hAnsi="Arial"/>
                <w:color w:val="FF0000"/>
                <w:sz w:val="16"/>
                <w:szCs w:val="16"/>
                <w:rtl/>
              </w:rPr>
              <w:t xml:space="preserve"> للتواصل الرسمي مع المجلة</w:t>
            </w:r>
            <w:r w:rsidR="0053618D" w:rsidRPr="00E56D14">
              <w:rPr>
                <w:rFonts w:ascii="Arial" w:hAnsi="Arial" w:hint="cs"/>
                <w:color w:val="FF0000"/>
                <w:sz w:val="16"/>
                <w:szCs w:val="16"/>
                <w:rtl/>
              </w:rPr>
              <w:t xml:space="preserve"> </w:t>
            </w:r>
            <w:r w:rsidR="0053618D" w:rsidRPr="00E56D14">
              <w:rPr>
                <w:rFonts w:ascii="Arial" w:hAnsi="Arial"/>
                <w:color w:val="FF0000"/>
                <w:sz w:val="16"/>
                <w:szCs w:val="16"/>
                <w:rtl/>
              </w:rPr>
              <w:t>و</w:t>
            </w:r>
            <w:r w:rsidR="0053618D" w:rsidRPr="00E56D14">
              <w:rPr>
                <w:rFonts w:ascii="Arial" w:hAnsi="Arial" w:hint="cs"/>
                <w:color w:val="FF0000"/>
                <w:sz w:val="16"/>
                <w:szCs w:val="16"/>
                <w:rtl/>
              </w:rPr>
              <w:t xml:space="preserve">يجب أن يكون </w:t>
            </w:r>
            <w:r w:rsidR="0053618D" w:rsidRPr="00E56D14">
              <w:rPr>
                <w:rFonts w:ascii="Arial" w:hAnsi="Arial"/>
                <w:color w:val="FF0000"/>
                <w:sz w:val="16"/>
                <w:szCs w:val="16"/>
                <w:rtl/>
              </w:rPr>
              <w:t xml:space="preserve">عنوان بريده تابع لمؤسسة </w:t>
            </w:r>
            <w:r w:rsidR="0053618D" w:rsidRPr="00E56D14">
              <w:rPr>
                <w:rFonts w:ascii="Arial" w:hAnsi="Arial" w:hint="cs"/>
                <w:color w:val="FF0000"/>
                <w:sz w:val="16"/>
                <w:szCs w:val="16"/>
                <w:rtl/>
              </w:rPr>
              <w:t>أ</w:t>
            </w:r>
            <w:r w:rsidR="0053618D" w:rsidRPr="00E56D14">
              <w:rPr>
                <w:rFonts w:ascii="Arial" w:hAnsi="Arial"/>
                <w:color w:val="FF0000"/>
                <w:sz w:val="16"/>
                <w:szCs w:val="16"/>
                <w:rtl/>
              </w:rPr>
              <w:t>و جامعة وليس</w:t>
            </w:r>
            <w:r w:rsidR="0053618D" w:rsidRPr="00E56D14">
              <w:rPr>
                <w:rFonts w:ascii="Arial" w:hAnsi="Arial" w:hint="cs"/>
                <w:color w:val="FF0000"/>
                <w:sz w:val="16"/>
                <w:szCs w:val="16"/>
                <w:rtl/>
              </w:rPr>
              <w:t xml:space="preserve"> مجانيا مثل</w:t>
            </w:r>
            <w:r w:rsidR="0053618D" w:rsidRPr="00E56D14">
              <w:rPr>
                <w:rFonts w:ascii="Arial" w:hAnsi="Arial"/>
                <w:color w:val="FF0000"/>
                <w:sz w:val="16"/>
                <w:szCs w:val="16"/>
              </w:rPr>
              <w:t xml:space="preserve"> </w:t>
            </w:r>
            <w:proofErr w:type="spellStart"/>
            <w:r w:rsidR="0053618D" w:rsidRPr="00E56D14">
              <w:rPr>
                <w:rFonts w:ascii="Arial" w:hAnsi="Arial"/>
                <w:color w:val="FF0000"/>
                <w:sz w:val="16"/>
                <w:szCs w:val="16"/>
              </w:rPr>
              <w:t>gmail</w:t>
            </w:r>
            <w:proofErr w:type="spellEnd"/>
            <w:r w:rsidR="0053618D" w:rsidRPr="00E56D14">
              <w:rPr>
                <w:rFonts w:ascii="Arial" w:hAnsi="Arial"/>
                <w:color w:val="FF0000"/>
                <w:sz w:val="16"/>
                <w:szCs w:val="16"/>
              </w:rPr>
              <w:t xml:space="preserve"> </w:t>
            </w:r>
            <w:r w:rsidR="0053618D" w:rsidRPr="00E56D14">
              <w:rPr>
                <w:rFonts w:ascii="Arial" w:hAnsi="Arial"/>
                <w:color w:val="FF0000"/>
                <w:sz w:val="16"/>
                <w:szCs w:val="16"/>
                <w:rtl/>
              </w:rPr>
              <w:t>او ما شابه</w:t>
            </w:r>
            <w:r w:rsidR="0053618D" w:rsidRPr="00E56D14">
              <w:rPr>
                <w:rFonts w:ascii="Arial" w:hAnsi="Arial" w:hint="cs"/>
                <w:color w:val="FF0000"/>
                <w:sz w:val="16"/>
                <w:szCs w:val="16"/>
                <w:rtl/>
              </w:rPr>
              <w:t xml:space="preserve"> ورقم </w:t>
            </w:r>
            <w:r w:rsidR="0053618D" w:rsidRPr="00E56D14">
              <w:rPr>
                <w:rFonts w:ascii="Arial" w:hAnsi="Arial"/>
                <w:color w:val="FF0000"/>
                <w:sz w:val="16"/>
                <w:szCs w:val="16"/>
              </w:rPr>
              <w:t>ORCID</w:t>
            </w:r>
            <w:r w:rsidR="0053618D" w:rsidRPr="00E56D14">
              <w:rPr>
                <w:rFonts w:ascii="Arial" w:hAnsi="Arial" w:hint="cs"/>
                <w:color w:val="FF0000"/>
                <w:sz w:val="16"/>
                <w:szCs w:val="16"/>
                <w:rtl/>
              </w:rPr>
              <w:t xml:space="preserve"> الخاص به</w:t>
            </w:r>
          </w:p>
        </w:tc>
        <w:tc>
          <w:tcPr>
            <w:tcW w:w="4872" w:type="dxa"/>
            <w:tcBorders>
              <w:top w:val="single" w:sz="4" w:space="0" w:color="auto"/>
              <w:left w:val="nil"/>
              <w:bottom w:val="nil"/>
              <w:right w:val="nil"/>
            </w:tcBorders>
            <w:hideMark/>
          </w:tcPr>
          <w:p w14:paraId="59687341" w14:textId="77777777" w:rsidR="0053618D" w:rsidRPr="00E56D14" w:rsidRDefault="00265808" w:rsidP="00BD0CCB">
            <w:pPr>
              <w:shd w:val="clear" w:color="auto" w:fill="FFFFFF"/>
              <w:tabs>
                <w:tab w:val="left" w:pos="282"/>
              </w:tabs>
              <w:spacing w:line="276" w:lineRule="auto"/>
              <w:contextualSpacing/>
              <w:jc w:val="both"/>
              <w:rPr>
                <w:rFonts w:ascii="Times New Roman" w:hAnsi="Times New Roman" w:cs="Times New Roman"/>
                <w:sz w:val="16"/>
                <w:szCs w:val="16"/>
                <w:rtl/>
              </w:rPr>
            </w:pPr>
            <w:r w:rsidRPr="00E56D14">
              <w:rPr>
                <w:rFonts w:ascii="Times New Roman" w:hAnsi="Times New Roman" w:cs="Times New Roman"/>
                <w:sz w:val="16"/>
                <w:szCs w:val="16"/>
                <w:rtl/>
              </w:rPr>
              <w:t>1</w:t>
            </w:r>
            <w:r w:rsidRPr="00E56D14">
              <w:rPr>
                <w:rFonts w:ascii="Times New Roman" w:hAnsi="Times New Roman" w:cs="Times New Roman"/>
                <w:sz w:val="16"/>
                <w:szCs w:val="16"/>
              </w:rPr>
              <w:t>-</w:t>
            </w:r>
            <w:r w:rsidR="0053618D" w:rsidRPr="00E56D14">
              <w:rPr>
                <w:sz w:val="16"/>
                <w:szCs w:val="16"/>
              </w:rPr>
              <w:t xml:space="preserve"> </w:t>
            </w:r>
            <w:r w:rsidR="0053618D" w:rsidRPr="00E56D14">
              <w:rPr>
                <w:rFonts w:ascii="Times New Roman" w:hAnsi="Times New Roman" w:cs="Times New Roman"/>
                <w:sz w:val="16"/>
                <w:szCs w:val="16"/>
              </w:rPr>
              <w:t>Author(s) affiliation, including (department, faculty, university, city, country)</w:t>
            </w:r>
            <w:r w:rsidR="00BD0CCB" w:rsidRPr="00E56D14">
              <w:rPr>
                <w:rFonts w:ascii="Times New Roman" w:hAnsi="Times New Roman" w:cs="Times New Roman"/>
                <w:sz w:val="16"/>
                <w:szCs w:val="16"/>
              </w:rPr>
              <w:t xml:space="preserve"> </w:t>
            </w:r>
          </w:p>
          <w:p w14:paraId="6A14CF43" w14:textId="1F91DF9B" w:rsidR="00265808" w:rsidRPr="00E56D14" w:rsidRDefault="00983623" w:rsidP="00BD0CCB">
            <w:pPr>
              <w:shd w:val="clear" w:color="auto" w:fill="FFFFFF"/>
              <w:tabs>
                <w:tab w:val="left" w:pos="282"/>
              </w:tabs>
              <w:spacing w:line="276" w:lineRule="auto"/>
              <w:contextualSpacing/>
              <w:jc w:val="both"/>
              <w:rPr>
                <w:rFonts w:ascii="Times New Roman" w:hAnsi="Times New Roman" w:cs="Times New Roman"/>
                <w:sz w:val="16"/>
                <w:szCs w:val="16"/>
              </w:rPr>
            </w:pPr>
            <w:r>
              <w:rPr>
                <w:rFonts w:ascii="Times New Roman" w:hAnsi="Times New Roman" w:cs="Times New Roman"/>
                <w:color w:val="FF0000"/>
                <w:sz w:val="16"/>
                <w:szCs w:val="16"/>
              </w:rPr>
              <w:t>*</w:t>
            </w:r>
            <w:r w:rsidR="0053618D" w:rsidRPr="00E56D14">
              <w:rPr>
                <w:rFonts w:ascii="Times New Roman" w:hAnsi="Times New Roman" w:cs="Times New Roman"/>
                <w:color w:val="FF0000"/>
                <w:sz w:val="16"/>
                <w:szCs w:val="16"/>
              </w:rPr>
              <w:t>Identification of the corresponding author for official communication with the journal; their email address must be institutional (affiliated with a university or organization) and not a free email service such as Gmail or similar, along with their ORCID number.</w:t>
            </w:r>
          </w:p>
        </w:tc>
      </w:tr>
      <w:tr w:rsidR="00265808" w:rsidRPr="00642018" w14:paraId="074925F5" w14:textId="77777777" w:rsidTr="00265808">
        <w:tc>
          <w:tcPr>
            <w:tcW w:w="4871" w:type="dxa"/>
            <w:tcBorders>
              <w:top w:val="nil"/>
              <w:left w:val="nil"/>
              <w:bottom w:val="nil"/>
              <w:right w:val="nil"/>
            </w:tcBorders>
          </w:tcPr>
          <w:p w14:paraId="5528D6BA" w14:textId="41B5D6B4" w:rsidR="00265808" w:rsidRPr="00E56D14" w:rsidRDefault="00265808" w:rsidP="00265808">
            <w:pPr>
              <w:bidi/>
              <w:rPr>
                <w:rFonts w:ascii="Arial" w:hAnsi="Arial"/>
                <w:sz w:val="16"/>
                <w:szCs w:val="16"/>
              </w:rPr>
            </w:pPr>
            <w:r w:rsidRPr="00E56D14">
              <w:rPr>
                <w:rFonts w:ascii="Arial" w:hAnsi="Arial"/>
                <w:sz w:val="16"/>
                <w:szCs w:val="16"/>
                <w:rtl/>
              </w:rPr>
              <w:t>2</w:t>
            </w:r>
            <w:r w:rsidRPr="00E56D14">
              <w:rPr>
                <w:rFonts w:ascii="Arial" w:hAnsi="Arial"/>
                <w:sz w:val="16"/>
                <w:szCs w:val="16"/>
              </w:rPr>
              <w:t xml:space="preserve">- </w:t>
            </w:r>
            <w:r w:rsidR="0053618D" w:rsidRPr="00E56D14">
              <w:rPr>
                <w:rFonts w:ascii="Markazi Text" w:hAnsi="Markazi Text" w:cs="Markazi Text"/>
                <w:sz w:val="16"/>
                <w:szCs w:val="16"/>
                <w:rtl/>
              </w:rPr>
              <w:t>عنوان الباحث/الباحثين ويشمل (</w:t>
            </w:r>
            <w:r w:rsidR="0053618D" w:rsidRPr="00E56D14">
              <w:rPr>
                <w:rFonts w:ascii="Markazi Text" w:hAnsi="Markazi Text" w:cs="Markazi Text" w:hint="cs"/>
                <w:sz w:val="16"/>
                <w:szCs w:val="16"/>
                <w:rtl/>
              </w:rPr>
              <w:t xml:space="preserve">البريد الاليكتروني، </w:t>
            </w:r>
            <w:r w:rsidR="0053618D" w:rsidRPr="00E56D14">
              <w:rPr>
                <w:rFonts w:ascii="Markazi Text" w:hAnsi="Markazi Text" w:cs="Markazi Text"/>
                <w:sz w:val="16"/>
                <w:szCs w:val="16"/>
                <w:rtl/>
              </w:rPr>
              <w:t>القسم، الكلية، الجامعة، المدينة، الدولة</w:t>
            </w:r>
            <w:r w:rsidR="006B7281">
              <w:rPr>
                <w:rFonts w:ascii="Markazi Text" w:hAnsi="Markazi Text" w:cs="Markazi Text" w:hint="cs"/>
                <w:sz w:val="16"/>
                <w:szCs w:val="16"/>
                <w:rtl/>
              </w:rPr>
              <w:t xml:space="preserve">، ويفضل رقم </w:t>
            </w:r>
            <w:r w:rsidR="006B7281">
              <w:rPr>
                <w:rFonts w:ascii="Markazi Text" w:hAnsi="Markazi Text" w:cs="Markazi Text"/>
                <w:sz w:val="16"/>
                <w:szCs w:val="16"/>
              </w:rPr>
              <w:t>ORCID</w:t>
            </w:r>
            <w:r w:rsidR="0053618D" w:rsidRPr="00E56D14">
              <w:rPr>
                <w:rFonts w:ascii="Markazi Text" w:hAnsi="Markazi Text" w:cs="Markazi Text"/>
                <w:sz w:val="16"/>
                <w:szCs w:val="16"/>
                <w:rtl/>
              </w:rPr>
              <w:t>).</w:t>
            </w:r>
          </w:p>
        </w:tc>
        <w:tc>
          <w:tcPr>
            <w:tcW w:w="4872" w:type="dxa"/>
            <w:tcBorders>
              <w:top w:val="nil"/>
              <w:left w:val="nil"/>
              <w:bottom w:val="nil"/>
              <w:right w:val="nil"/>
            </w:tcBorders>
            <w:hideMark/>
          </w:tcPr>
          <w:p w14:paraId="3088B309" w14:textId="055CE160" w:rsidR="00265808" w:rsidRPr="00E56D14" w:rsidRDefault="00265808" w:rsidP="00265808">
            <w:pPr>
              <w:spacing w:line="0" w:lineRule="atLeast"/>
              <w:ind w:left="57"/>
              <w:rPr>
                <w:sz w:val="16"/>
                <w:szCs w:val="16"/>
              </w:rPr>
            </w:pPr>
            <w:r w:rsidRPr="00E56D14">
              <w:rPr>
                <w:rFonts w:ascii="Arial" w:hAnsi="Arial"/>
                <w:sz w:val="16"/>
                <w:szCs w:val="16"/>
              </w:rPr>
              <w:t>2-</w:t>
            </w:r>
            <w:r w:rsidRPr="00E56D14">
              <w:rPr>
                <w:rFonts w:ascii="Times New Roman" w:hAnsi="Times New Roman" w:cs="Times New Roman"/>
                <w:sz w:val="16"/>
                <w:szCs w:val="16"/>
              </w:rPr>
              <w:t xml:space="preserve"> </w:t>
            </w:r>
            <w:r w:rsidR="0053618D" w:rsidRPr="00E56D14">
              <w:rPr>
                <w:rFonts w:ascii="Times New Roman" w:hAnsi="Times New Roman" w:cs="Times New Roman"/>
                <w:sz w:val="16"/>
                <w:szCs w:val="16"/>
              </w:rPr>
              <w:t>Author(s) affiliation, including (department, faculty, university, city, country)</w:t>
            </w:r>
            <w:r w:rsidR="006B7281">
              <w:rPr>
                <w:rFonts w:ascii="Times New Roman" w:hAnsi="Times New Roman" w:cs="Times New Roman"/>
                <w:sz w:val="16"/>
                <w:szCs w:val="16"/>
              </w:rPr>
              <w:t xml:space="preserve"> and his email and </w:t>
            </w:r>
            <w:r w:rsidR="006B7281">
              <w:rPr>
                <w:rFonts w:ascii="Markazi Text" w:hAnsi="Markazi Text" w:cs="Markazi Text"/>
                <w:sz w:val="16"/>
                <w:szCs w:val="16"/>
              </w:rPr>
              <w:t xml:space="preserve">ORCID ID if it’s available </w:t>
            </w:r>
          </w:p>
        </w:tc>
      </w:tr>
      <w:tr w:rsidR="00265808" w:rsidRPr="00642018" w14:paraId="6A670317" w14:textId="77777777" w:rsidTr="00265808">
        <w:tc>
          <w:tcPr>
            <w:tcW w:w="4871" w:type="dxa"/>
            <w:tcBorders>
              <w:top w:val="nil"/>
              <w:left w:val="nil"/>
              <w:bottom w:val="nil"/>
              <w:right w:val="nil"/>
            </w:tcBorders>
          </w:tcPr>
          <w:p w14:paraId="21CFD036" w14:textId="77777777" w:rsidR="00265808" w:rsidRDefault="00265808" w:rsidP="0053618D">
            <w:pPr>
              <w:bidi/>
              <w:spacing w:line="0" w:lineRule="atLeast"/>
              <w:ind w:left="57"/>
              <w:rPr>
                <w:rFonts w:ascii="Markazi Text" w:hAnsi="Markazi Text" w:cs="Markazi Text"/>
                <w:sz w:val="16"/>
                <w:szCs w:val="16"/>
              </w:rPr>
            </w:pPr>
            <w:r w:rsidRPr="00E56D14">
              <w:rPr>
                <w:rFonts w:ascii="Arial" w:hAnsi="Arial"/>
                <w:sz w:val="16"/>
                <w:szCs w:val="16"/>
                <w:rtl/>
              </w:rPr>
              <w:t>3</w:t>
            </w:r>
            <w:r w:rsidR="0053618D" w:rsidRPr="00E56D14">
              <w:rPr>
                <w:rFonts w:ascii="Arial" w:hAnsi="Arial" w:hint="cs"/>
                <w:sz w:val="16"/>
                <w:szCs w:val="16"/>
                <w:rtl/>
              </w:rPr>
              <w:t xml:space="preserve">- </w:t>
            </w:r>
            <w:r w:rsidR="0053618D" w:rsidRPr="00E56D14">
              <w:rPr>
                <w:rFonts w:ascii="Markazi Text" w:hAnsi="Markazi Text" w:cs="Markazi Text"/>
                <w:sz w:val="16"/>
                <w:szCs w:val="16"/>
                <w:rtl/>
              </w:rPr>
              <w:t>عنوان الباحث/الباحثين ويشمل (</w:t>
            </w:r>
            <w:r w:rsidR="0053618D" w:rsidRPr="00E56D14">
              <w:rPr>
                <w:rFonts w:ascii="Markazi Text" w:hAnsi="Markazi Text" w:cs="Markazi Text" w:hint="cs"/>
                <w:sz w:val="16"/>
                <w:szCs w:val="16"/>
                <w:rtl/>
              </w:rPr>
              <w:t xml:space="preserve">البريد الاليكتروني، </w:t>
            </w:r>
            <w:r w:rsidR="0053618D" w:rsidRPr="00E56D14">
              <w:rPr>
                <w:rFonts w:ascii="Markazi Text" w:hAnsi="Markazi Text" w:cs="Markazi Text"/>
                <w:sz w:val="16"/>
                <w:szCs w:val="16"/>
                <w:rtl/>
              </w:rPr>
              <w:t>القسم، الكلية، الجامعة، المدينة، الدولة</w:t>
            </w:r>
            <w:r w:rsidR="006B7281">
              <w:rPr>
                <w:rFonts w:ascii="Markazi Text" w:hAnsi="Markazi Text" w:cs="Markazi Text" w:hint="cs"/>
                <w:sz w:val="16"/>
                <w:szCs w:val="16"/>
                <w:rtl/>
              </w:rPr>
              <w:t xml:space="preserve">، ويفضل رقم </w:t>
            </w:r>
            <w:r w:rsidR="006B7281">
              <w:rPr>
                <w:rFonts w:ascii="Markazi Text" w:hAnsi="Markazi Text" w:cs="Markazi Text"/>
                <w:sz w:val="16"/>
                <w:szCs w:val="16"/>
              </w:rPr>
              <w:t>ORCID</w:t>
            </w:r>
            <w:r w:rsidR="0053618D" w:rsidRPr="00E56D14">
              <w:rPr>
                <w:rFonts w:ascii="Markazi Text" w:hAnsi="Markazi Text" w:cs="Markazi Text"/>
                <w:sz w:val="16"/>
                <w:szCs w:val="16"/>
                <w:rtl/>
              </w:rPr>
              <w:t>).</w:t>
            </w:r>
          </w:p>
          <w:p w14:paraId="6DE4F79A" w14:textId="6418ADC8" w:rsidR="006B7281" w:rsidRPr="006B7281" w:rsidRDefault="006B7281" w:rsidP="006B7281">
            <w:pPr>
              <w:bidi/>
              <w:spacing w:line="0" w:lineRule="atLeast"/>
              <w:ind w:left="57"/>
              <w:rPr>
                <w:rFonts w:ascii="Arial" w:hAnsi="Arial"/>
                <w:sz w:val="16"/>
                <w:szCs w:val="16"/>
              </w:rPr>
            </w:pPr>
          </w:p>
        </w:tc>
        <w:tc>
          <w:tcPr>
            <w:tcW w:w="4872" w:type="dxa"/>
            <w:tcBorders>
              <w:top w:val="nil"/>
              <w:left w:val="nil"/>
              <w:bottom w:val="nil"/>
              <w:right w:val="nil"/>
            </w:tcBorders>
            <w:hideMark/>
          </w:tcPr>
          <w:p w14:paraId="32E87ADA" w14:textId="42238A29" w:rsidR="0053618D" w:rsidRPr="00E56D14" w:rsidRDefault="00265808" w:rsidP="0053618D">
            <w:pPr>
              <w:shd w:val="clear" w:color="auto" w:fill="FFFFFF"/>
              <w:tabs>
                <w:tab w:val="left" w:pos="282"/>
              </w:tabs>
              <w:spacing w:line="276" w:lineRule="auto"/>
              <w:contextualSpacing/>
              <w:jc w:val="both"/>
              <w:rPr>
                <w:rFonts w:ascii="Times New Roman" w:hAnsi="Times New Roman" w:cs="Times New Roman"/>
                <w:sz w:val="16"/>
                <w:szCs w:val="16"/>
                <w:rtl/>
              </w:rPr>
            </w:pPr>
            <w:r w:rsidRPr="00E56D14">
              <w:rPr>
                <w:rFonts w:ascii="Arial" w:hAnsi="Arial"/>
                <w:sz w:val="16"/>
                <w:szCs w:val="16"/>
              </w:rPr>
              <w:t>3-</w:t>
            </w:r>
            <w:r w:rsidRPr="00E56D14">
              <w:rPr>
                <w:rFonts w:ascii="Times New Roman" w:hAnsi="Times New Roman" w:cs="Times New Roman"/>
                <w:sz w:val="16"/>
                <w:szCs w:val="16"/>
              </w:rPr>
              <w:t xml:space="preserve"> </w:t>
            </w:r>
            <w:r w:rsidR="0053618D" w:rsidRPr="00E56D14">
              <w:rPr>
                <w:rFonts w:ascii="Times New Roman" w:hAnsi="Times New Roman" w:cs="Times New Roman"/>
                <w:sz w:val="16"/>
                <w:szCs w:val="16"/>
              </w:rPr>
              <w:t xml:space="preserve">Author(s) affiliation, including (email, department, faculty, university, city, country) </w:t>
            </w:r>
            <w:r w:rsidR="006B7281">
              <w:rPr>
                <w:rFonts w:ascii="Times New Roman" w:hAnsi="Times New Roman" w:cs="Times New Roman"/>
                <w:sz w:val="16"/>
                <w:szCs w:val="16"/>
              </w:rPr>
              <w:t xml:space="preserve">his email and </w:t>
            </w:r>
            <w:r w:rsidR="006B7281">
              <w:rPr>
                <w:rFonts w:ascii="Markazi Text" w:hAnsi="Markazi Text" w:cs="Markazi Text"/>
                <w:sz w:val="16"/>
                <w:szCs w:val="16"/>
              </w:rPr>
              <w:t>ORCID ID if it’s available</w:t>
            </w:r>
          </w:p>
          <w:p w14:paraId="03FBB54D" w14:textId="4F3CA1D1" w:rsidR="00265808" w:rsidRPr="00E56D14" w:rsidRDefault="006B7281" w:rsidP="0053618D">
            <w:pPr>
              <w:bidi/>
              <w:jc w:val="right"/>
              <w:rPr>
                <w:rFonts w:ascii="Times New Roman" w:hAnsi="Times New Roman" w:cs="Times New Roman"/>
                <w:sz w:val="16"/>
                <w:szCs w:val="16"/>
              </w:rPr>
            </w:pPr>
            <w:r>
              <w:rPr>
                <w:rFonts w:ascii="Arial" w:hAnsi="Arial"/>
                <w:color w:val="2E74B5"/>
                <w:sz w:val="16"/>
                <w:szCs w:val="16"/>
              </w:rPr>
              <w:t>….</w:t>
            </w:r>
            <w:r w:rsidR="00265808" w:rsidRPr="00E56D14">
              <w:rPr>
                <w:rFonts w:ascii="Arial" w:hAnsi="Arial"/>
                <w:color w:val="2E74B5"/>
                <w:sz w:val="16"/>
                <w:szCs w:val="16"/>
                <w:rtl/>
              </w:rPr>
              <w:t xml:space="preserve"> </w:t>
            </w:r>
          </w:p>
        </w:tc>
      </w:tr>
    </w:tbl>
    <w:p w14:paraId="54D3A997" w14:textId="77777777" w:rsidR="00791305" w:rsidRDefault="00791305" w:rsidP="00791305">
      <w:pPr>
        <w:bidi/>
        <w:rPr>
          <w:rFonts w:asciiTheme="minorBidi" w:hAnsiTheme="minorBidi"/>
          <w:sz w:val="18"/>
          <w:szCs w:val="18"/>
          <w:rtl/>
        </w:rPr>
      </w:pPr>
    </w:p>
    <w:p w14:paraId="68E703C4" w14:textId="45A1374F" w:rsidR="004A49BE" w:rsidRPr="004A49BE" w:rsidRDefault="004A49BE" w:rsidP="004A49BE">
      <w:pPr>
        <w:bidi/>
        <w:rPr>
          <w:rFonts w:asciiTheme="minorBidi" w:hAnsiTheme="minorBidi"/>
          <w:sz w:val="18"/>
          <w:szCs w:val="18"/>
        </w:rPr>
        <w:sectPr w:rsidR="004A49BE" w:rsidRPr="004A49BE" w:rsidSect="00E56D14">
          <w:headerReference w:type="default" r:id="rId8"/>
          <w:footerReference w:type="even" r:id="rId9"/>
          <w:footerReference w:type="default" r:id="rId10"/>
          <w:pgSz w:w="11907" w:h="16840" w:code="9"/>
          <w:pgMar w:top="1080" w:right="1080" w:bottom="1238" w:left="1080" w:header="720" w:footer="720" w:gutter="0"/>
          <w:pgNumType w:start="1"/>
          <w:cols w:space="720"/>
          <w:bidi/>
          <w:docGrid w:linePitch="360"/>
        </w:sectPr>
      </w:pPr>
    </w:p>
    <w:p w14:paraId="430BC1B7" w14:textId="77777777" w:rsidR="0053618D" w:rsidRDefault="0053618D" w:rsidP="0053618D">
      <w:pPr>
        <w:bidi/>
        <w:spacing w:after="60" w:line="288" w:lineRule="auto"/>
        <w:rPr>
          <w:rFonts w:asciiTheme="majorBidi" w:eastAsia="Times New Roman" w:hAnsiTheme="majorBidi" w:cstheme="majorBidi"/>
          <w:sz w:val="24"/>
          <w:szCs w:val="24"/>
        </w:rPr>
      </w:pPr>
    </w:p>
    <w:p w14:paraId="73663D19" w14:textId="77777777" w:rsidR="0053618D" w:rsidRDefault="0053618D" w:rsidP="0053618D">
      <w:pPr>
        <w:bidi/>
        <w:spacing w:after="60" w:line="288" w:lineRule="auto"/>
        <w:rPr>
          <w:rFonts w:asciiTheme="majorBidi" w:eastAsia="Times New Roman" w:hAnsiTheme="majorBidi" w:cstheme="majorBidi"/>
          <w:sz w:val="24"/>
          <w:szCs w:val="24"/>
        </w:rPr>
      </w:pPr>
    </w:p>
    <w:p w14:paraId="6CA24DA9" w14:textId="2401C819" w:rsidR="0053618D" w:rsidRPr="00642018" w:rsidRDefault="0053618D" w:rsidP="0053618D">
      <w:pPr>
        <w:bidi/>
        <w:spacing w:after="60" w:line="288" w:lineRule="auto"/>
        <w:rPr>
          <w:rFonts w:asciiTheme="majorBidi" w:eastAsia="Times New Roman" w:hAnsiTheme="majorBidi" w:cstheme="majorBidi"/>
          <w:sz w:val="24"/>
          <w:szCs w:val="24"/>
          <w:rtl/>
        </w:rPr>
        <w:sectPr w:rsidR="0053618D" w:rsidRPr="00642018" w:rsidSect="00FD2FE1">
          <w:type w:val="continuous"/>
          <w:pgSz w:w="11907" w:h="16840" w:code="9"/>
          <w:pgMar w:top="1077" w:right="1077" w:bottom="1077" w:left="1077" w:header="720" w:footer="720" w:gutter="0"/>
          <w:pgNumType w:start="2"/>
          <w:cols w:num="2" w:space="720"/>
          <w:bidi/>
          <w:docGrid w:linePitch="360"/>
        </w:sectPr>
      </w:pPr>
    </w:p>
    <w:p w14:paraId="39F2E645" w14:textId="2F4E9399" w:rsidR="00282A87" w:rsidRPr="00E56D14" w:rsidRDefault="00510097" w:rsidP="00282A87">
      <w:pPr>
        <w:numPr>
          <w:ilvl w:val="0"/>
          <w:numId w:val="9"/>
        </w:numPr>
        <w:bidi/>
        <w:spacing w:after="200" w:line="278" w:lineRule="auto"/>
        <w:ind w:left="424"/>
        <w:contextualSpacing/>
        <w:jc w:val="both"/>
        <w:rPr>
          <w:rFonts w:asciiTheme="majorBidi" w:eastAsia="Calibri" w:hAnsiTheme="majorBidi" w:cstheme="majorBidi"/>
          <w:sz w:val="24"/>
          <w:szCs w:val="24"/>
          <w:rtl/>
        </w:rPr>
      </w:pPr>
      <w:bookmarkStart w:id="1" w:name="_Hlk209751474"/>
      <w:r>
        <w:rPr>
          <w:rFonts w:asciiTheme="majorBidi" w:eastAsia="Times New Roman" w:hAnsiTheme="majorBidi" w:cstheme="majorBidi" w:hint="cs"/>
          <w:b/>
          <w:bCs/>
          <w:smallCaps/>
          <w:sz w:val="24"/>
          <w:szCs w:val="24"/>
          <w:rtl/>
          <w:lang w:eastAsia="ar-SA"/>
        </w:rPr>
        <w:t>المخطوطة</w:t>
      </w:r>
      <w:r w:rsidR="00282A87" w:rsidRPr="00E56D14">
        <w:rPr>
          <w:rFonts w:asciiTheme="majorBidi" w:eastAsia="Calibri" w:hAnsiTheme="majorBidi" w:cstheme="majorBidi"/>
          <w:sz w:val="24"/>
          <w:szCs w:val="24"/>
          <w:rtl/>
        </w:rPr>
        <w:t xml:space="preserve"> </w:t>
      </w:r>
      <w:r w:rsidR="0053618D" w:rsidRPr="00E56D14">
        <w:rPr>
          <w:rFonts w:asciiTheme="majorBidi" w:eastAsia="Calibri" w:hAnsiTheme="majorBidi" w:cstheme="majorBidi"/>
          <w:sz w:val="24"/>
          <w:szCs w:val="24"/>
          <w:rtl/>
        </w:rPr>
        <w:t>(</w:t>
      </w:r>
      <w:r w:rsidR="0053618D" w:rsidRPr="00E56D14">
        <w:rPr>
          <w:rFonts w:asciiTheme="majorBidi" w:eastAsia="Calibri" w:hAnsiTheme="majorBidi" w:cstheme="majorBidi"/>
          <w:color w:val="FF0000"/>
          <w:sz w:val="24"/>
          <w:szCs w:val="24"/>
          <w:rtl/>
        </w:rPr>
        <w:t xml:space="preserve">يجب </w:t>
      </w:r>
      <w:proofErr w:type="gramStart"/>
      <w:r w:rsidR="0053618D" w:rsidRPr="00E56D14">
        <w:rPr>
          <w:rFonts w:asciiTheme="majorBidi" w:eastAsia="Calibri" w:hAnsiTheme="majorBidi" w:cstheme="majorBidi"/>
          <w:color w:val="FF0000"/>
          <w:sz w:val="24"/>
          <w:szCs w:val="24"/>
          <w:rtl/>
        </w:rPr>
        <w:t>أن لا</w:t>
      </w:r>
      <w:proofErr w:type="gramEnd"/>
      <w:r w:rsidR="0053618D" w:rsidRPr="00E56D14">
        <w:rPr>
          <w:rFonts w:asciiTheme="majorBidi" w:eastAsia="Calibri" w:hAnsiTheme="majorBidi" w:cstheme="majorBidi"/>
          <w:color w:val="FF0000"/>
          <w:sz w:val="24"/>
          <w:szCs w:val="24"/>
          <w:rtl/>
        </w:rPr>
        <w:t xml:space="preserve"> تزيد عدد </w:t>
      </w:r>
      <w:r>
        <w:rPr>
          <w:rFonts w:asciiTheme="majorBidi" w:eastAsia="Calibri" w:hAnsiTheme="majorBidi" w:cstheme="majorBidi" w:hint="cs"/>
          <w:color w:val="FF0000"/>
          <w:sz w:val="24"/>
          <w:szCs w:val="24"/>
          <w:rtl/>
        </w:rPr>
        <w:t>ال</w:t>
      </w:r>
      <w:r w:rsidR="0053618D" w:rsidRPr="00E56D14">
        <w:rPr>
          <w:rFonts w:asciiTheme="majorBidi" w:eastAsia="Calibri" w:hAnsiTheme="majorBidi" w:cstheme="majorBidi"/>
          <w:color w:val="FF0000"/>
          <w:sz w:val="24"/>
          <w:szCs w:val="24"/>
          <w:rtl/>
        </w:rPr>
        <w:t>كلمات في البحث عن 8000 كلمة باستثناء المراجع</w:t>
      </w:r>
      <w:r w:rsidR="0053618D" w:rsidRPr="00E56D14">
        <w:rPr>
          <w:rFonts w:asciiTheme="majorBidi" w:eastAsia="Calibri" w:hAnsiTheme="majorBidi" w:cstheme="majorBidi"/>
          <w:sz w:val="24"/>
          <w:szCs w:val="24"/>
          <w:rtl/>
        </w:rPr>
        <w:t>)</w:t>
      </w:r>
    </w:p>
    <w:p w14:paraId="1701FA66" w14:textId="77777777" w:rsidR="00510097" w:rsidRDefault="00510097" w:rsidP="00510097">
      <w:pPr>
        <w:bidi/>
        <w:spacing w:after="0" w:line="278" w:lineRule="auto"/>
        <w:ind w:left="424"/>
        <w:jc w:val="mediumKashida"/>
        <w:rPr>
          <w:rFonts w:asciiTheme="majorBidi" w:eastAsia="Calibri" w:hAnsiTheme="majorBidi" w:cs="Times New Roman"/>
          <w:sz w:val="24"/>
          <w:szCs w:val="24"/>
          <w:rtl/>
        </w:rPr>
      </w:pPr>
      <w:r w:rsidRPr="00510097">
        <w:rPr>
          <w:rFonts w:asciiTheme="majorBidi" w:eastAsia="Calibri" w:hAnsiTheme="majorBidi" w:cs="Times New Roman"/>
          <w:sz w:val="24"/>
          <w:szCs w:val="24"/>
          <w:rtl/>
        </w:rPr>
        <w:t>المخطوطة عادةً الأقسام التالية: صفحة العنوان، الملخص، الكلمات المفتاحية، المقدمة، الطرق، النتائج، المناقشة، الخاتمة، الشكر، المراجع، والمواد التكميلية (إن وجدت)</w:t>
      </w:r>
    </w:p>
    <w:p w14:paraId="25A52F4F" w14:textId="77777777" w:rsidR="00510097" w:rsidRDefault="00510097" w:rsidP="00510097">
      <w:pPr>
        <w:bidi/>
        <w:spacing w:after="0" w:line="278" w:lineRule="auto"/>
        <w:ind w:left="424"/>
        <w:jc w:val="mediumKashida"/>
        <w:rPr>
          <w:rFonts w:asciiTheme="majorBidi" w:eastAsia="Times New Roman" w:hAnsiTheme="majorBidi" w:cstheme="majorBidi"/>
          <w:b/>
          <w:bCs/>
          <w:sz w:val="24"/>
          <w:szCs w:val="24"/>
          <w:rtl/>
        </w:rPr>
      </w:pPr>
    </w:p>
    <w:p w14:paraId="7DCD404D" w14:textId="3D37EDA9" w:rsidR="00580645" w:rsidRPr="00E56D14" w:rsidRDefault="00580645" w:rsidP="00510097">
      <w:pPr>
        <w:bidi/>
        <w:spacing w:after="0" w:line="278" w:lineRule="auto"/>
        <w:ind w:left="424"/>
        <w:jc w:val="mediumKashida"/>
        <w:rPr>
          <w:rFonts w:asciiTheme="majorBidi" w:eastAsia="Calibri" w:hAnsiTheme="majorBidi" w:cstheme="majorBidi"/>
          <w:b/>
          <w:bCs/>
          <w:sz w:val="24"/>
          <w:szCs w:val="24"/>
        </w:rPr>
      </w:pPr>
      <w:r w:rsidRPr="00E56D14">
        <w:rPr>
          <w:rFonts w:asciiTheme="majorBidi" w:eastAsia="Times New Roman" w:hAnsiTheme="majorBidi" w:cstheme="majorBidi"/>
          <w:b/>
          <w:bCs/>
          <w:sz w:val="24"/>
          <w:szCs w:val="24"/>
          <w:rtl/>
        </w:rPr>
        <w:t xml:space="preserve">بيان </w:t>
      </w:r>
      <w:proofErr w:type="gramStart"/>
      <w:r w:rsidRPr="00E56D14">
        <w:rPr>
          <w:rFonts w:asciiTheme="majorBidi" w:eastAsia="Times New Roman" w:hAnsiTheme="majorBidi" w:cstheme="majorBidi"/>
          <w:b/>
          <w:bCs/>
          <w:sz w:val="24"/>
          <w:szCs w:val="24"/>
          <w:rtl/>
        </w:rPr>
        <w:t xml:space="preserve">الإفصاح </w:t>
      </w:r>
      <w:r w:rsidRPr="00E56D14">
        <w:rPr>
          <w:rFonts w:asciiTheme="majorBidi" w:eastAsia="Calibri" w:hAnsiTheme="majorBidi" w:cstheme="majorBidi"/>
          <w:b/>
          <w:bCs/>
          <w:sz w:val="24"/>
          <w:szCs w:val="24"/>
        </w:rPr>
        <w:t xml:space="preserve"> :</w:t>
      </w:r>
      <w:proofErr w:type="gramEnd"/>
      <w:r w:rsidRPr="00E56D14">
        <w:rPr>
          <w:rFonts w:asciiTheme="majorBidi" w:eastAsia="Calibri" w:hAnsiTheme="majorBidi" w:cstheme="majorBidi"/>
          <w:b/>
          <w:bCs/>
          <w:sz w:val="24"/>
          <w:szCs w:val="24"/>
        </w:rPr>
        <w:t>Disclosure Statement</w:t>
      </w:r>
    </w:p>
    <w:p w14:paraId="34359514" w14:textId="588B1F0C" w:rsidR="00D04623" w:rsidRPr="00E56D14" w:rsidRDefault="00D04623" w:rsidP="00D04623">
      <w:pPr>
        <w:bidi/>
        <w:spacing w:after="0" w:line="278" w:lineRule="auto"/>
        <w:ind w:left="424"/>
        <w:jc w:val="mediumKashida"/>
        <w:rPr>
          <w:rFonts w:asciiTheme="majorBidi" w:eastAsia="Calibri" w:hAnsiTheme="majorBidi" w:cstheme="majorBidi"/>
          <w:b/>
          <w:bCs/>
          <w:color w:val="FF0000"/>
          <w:sz w:val="24"/>
          <w:szCs w:val="24"/>
          <w:rtl/>
        </w:rPr>
      </w:pPr>
      <w:r w:rsidRPr="00E56D14">
        <w:rPr>
          <w:rFonts w:asciiTheme="majorBidi" w:eastAsia="Times New Roman" w:hAnsiTheme="majorBidi" w:cstheme="majorBidi"/>
          <w:b/>
          <w:bCs/>
          <w:color w:val="FF0000"/>
          <w:sz w:val="24"/>
          <w:szCs w:val="24"/>
          <w:rtl/>
        </w:rPr>
        <w:t>(يجب توفره وأن يكون بلغة البحث وتفصيله كما هو مبين ادناه)</w:t>
      </w:r>
    </w:p>
    <w:p w14:paraId="1AC58630" w14:textId="1AACF8A4" w:rsidR="00D04623" w:rsidRPr="00963C78" w:rsidRDefault="00D04623" w:rsidP="00D04623">
      <w:pPr>
        <w:pStyle w:val="NormalWeb"/>
        <w:bidi/>
        <w:rPr>
          <w:b/>
          <w:bCs/>
        </w:rPr>
      </w:pPr>
      <w:r w:rsidRPr="00963C78">
        <w:rPr>
          <w:b/>
          <w:bCs/>
          <w:rtl/>
        </w:rPr>
        <w:t xml:space="preserve">بيان </w:t>
      </w:r>
      <w:r w:rsidRPr="00963C78">
        <w:rPr>
          <w:rFonts w:hint="cs"/>
          <w:b/>
          <w:bCs/>
          <w:rtl/>
        </w:rPr>
        <w:t>الإفصاح</w:t>
      </w:r>
      <w:r w:rsidRPr="00963C78">
        <w:rPr>
          <w:b/>
          <w:bCs/>
        </w:rPr>
        <w:t>:</w:t>
      </w:r>
    </w:p>
    <w:p w14:paraId="26B98E7F" w14:textId="77777777" w:rsidR="00D04623" w:rsidRPr="005A3349" w:rsidRDefault="00D04623" w:rsidP="00D04623">
      <w:pPr>
        <w:pStyle w:val="NormalWeb"/>
        <w:numPr>
          <w:ilvl w:val="0"/>
          <w:numId w:val="46"/>
        </w:numPr>
        <w:bidi/>
        <w:rPr>
          <w:rStyle w:val="Strong"/>
          <w:b w:val="0"/>
          <w:bCs w:val="0"/>
        </w:rPr>
      </w:pPr>
      <w:r>
        <w:rPr>
          <w:rStyle w:val="Strong"/>
          <w:rtl/>
        </w:rPr>
        <w:t>الموافقة الأخلاقية والموافقة على المشاركة</w:t>
      </w:r>
      <w:r>
        <w:rPr>
          <w:rStyle w:val="Strong"/>
        </w:rPr>
        <w:t xml:space="preserve"> </w:t>
      </w:r>
    </w:p>
    <w:p w14:paraId="379C5450" w14:textId="77777777" w:rsidR="00D04623" w:rsidRDefault="00D04623" w:rsidP="00D04623">
      <w:pPr>
        <w:pStyle w:val="NormalWeb"/>
        <w:numPr>
          <w:ilvl w:val="0"/>
          <w:numId w:val="46"/>
        </w:numPr>
        <w:bidi/>
      </w:pPr>
      <w:r>
        <w:rPr>
          <w:rStyle w:val="Strong"/>
          <w:rtl/>
        </w:rPr>
        <w:t>توافر البيانات والمواد</w:t>
      </w:r>
      <w:r>
        <w:rPr>
          <w:rStyle w:val="Strong"/>
        </w:rPr>
        <w:t xml:space="preserve"> </w:t>
      </w:r>
    </w:p>
    <w:p w14:paraId="035B410E" w14:textId="77777777" w:rsidR="00D04623" w:rsidRPr="005A3349" w:rsidRDefault="00D04623" w:rsidP="00D04623">
      <w:pPr>
        <w:pStyle w:val="NormalWeb"/>
        <w:numPr>
          <w:ilvl w:val="0"/>
          <w:numId w:val="46"/>
        </w:numPr>
        <w:bidi/>
        <w:rPr>
          <w:rStyle w:val="Strong"/>
          <w:b w:val="0"/>
          <w:bCs w:val="0"/>
        </w:rPr>
      </w:pPr>
      <w:r>
        <w:rPr>
          <w:rStyle w:val="Strong"/>
          <w:rtl/>
        </w:rPr>
        <w:t>مساهمة المؤلفين</w:t>
      </w:r>
      <w:r>
        <w:rPr>
          <w:rStyle w:val="Strong"/>
        </w:rPr>
        <w:t xml:space="preserve"> </w:t>
      </w:r>
    </w:p>
    <w:p w14:paraId="5EDB6E35" w14:textId="77777777" w:rsidR="00D04623" w:rsidRDefault="00D04623" w:rsidP="00D04623">
      <w:pPr>
        <w:pStyle w:val="NormalWeb"/>
        <w:numPr>
          <w:ilvl w:val="0"/>
          <w:numId w:val="46"/>
        </w:numPr>
        <w:bidi/>
      </w:pPr>
      <w:r>
        <w:rPr>
          <w:rStyle w:val="Strong"/>
          <w:rtl/>
        </w:rPr>
        <w:t>تضارب المصالح</w:t>
      </w:r>
    </w:p>
    <w:p w14:paraId="231FC2F8" w14:textId="77777777" w:rsidR="00D04623" w:rsidRPr="005A3349" w:rsidRDefault="00D04623" w:rsidP="00D04623">
      <w:pPr>
        <w:pStyle w:val="NormalWeb"/>
        <w:numPr>
          <w:ilvl w:val="0"/>
          <w:numId w:val="46"/>
        </w:numPr>
        <w:bidi/>
        <w:rPr>
          <w:rStyle w:val="Strong"/>
          <w:b w:val="0"/>
          <w:bCs w:val="0"/>
        </w:rPr>
      </w:pPr>
      <w:r>
        <w:rPr>
          <w:rStyle w:val="Strong"/>
          <w:rtl/>
        </w:rPr>
        <w:t>التمويل</w:t>
      </w:r>
    </w:p>
    <w:p w14:paraId="14876429" w14:textId="77777777" w:rsidR="00D04623" w:rsidRPr="00963C78" w:rsidRDefault="00D04623" w:rsidP="00D04623">
      <w:pPr>
        <w:pStyle w:val="NormalWeb"/>
        <w:numPr>
          <w:ilvl w:val="0"/>
          <w:numId w:val="46"/>
        </w:numPr>
        <w:bidi/>
        <w:rPr>
          <w:rStyle w:val="Strong"/>
          <w:b w:val="0"/>
          <w:bCs w:val="0"/>
        </w:rPr>
      </w:pPr>
      <w:r>
        <w:rPr>
          <w:rStyle w:val="Strong"/>
          <w:rtl/>
        </w:rPr>
        <w:t>شكر وتقدير</w:t>
      </w:r>
      <w:r>
        <w:rPr>
          <w:rStyle w:val="Strong"/>
        </w:rPr>
        <w:t xml:space="preserve"> </w:t>
      </w:r>
    </w:p>
    <w:p w14:paraId="291A37FC" w14:textId="77777777" w:rsidR="00D04623" w:rsidRPr="00963C78" w:rsidRDefault="00D04623" w:rsidP="00D04623">
      <w:pPr>
        <w:pStyle w:val="NormalWeb"/>
        <w:bidi/>
        <w:ind w:left="720"/>
        <w:jc w:val="right"/>
        <w:rPr>
          <w:rStyle w:val="Strong"/>
          <w:b w:val="0"/>
          <w:bCs w:val="0"/>
        </w:rPr>
      </w:pPr>
      <w:r w:rsidRPr="00963C78">
        <w:rPr>
          <w:b/>
          <w:bCs/>
        </w:rPr>
        <w:t>Disclosure Statement</w:t>
      </w:r>
      <w:r>
        <w:rPr>
          <w:rFonts w:hint="cs"/>
          <w:b/>
          <w:bCs/>
          <w:rtl/>
        </w:rPr>
        <w:t>:</w:t>
      </w:r>
    </w:p>
    <w:p w14:paraId="6DE29623" w14:textId="77777777" w:rsidR="00D04623" w:rsidRDefault="00D04623" w:rsidP="00D04623">
      <w:pPr>
        <w:pStyle w:val="NormalWeb"/>
        <w:numPr>
          <w:ilvl w:val="0"/>
          <w:numId w:val="46"/>
        </w:numPr>
      </w:pPr>
      <w:r>
        <w:rPr>
          <w:rStyle w:val="Strong"/>
        </w:rPr>
        <w:t>Ethical approval and consent to participate:</w:t>
      </w:r>
      <w:r>
        <w:t xml:space="preserve"> ......................</w:t>
      </w:r>
    </w:p>
    <w:p w14:paraId="28A6A385" w14:textId="77777777" w:rsidR="00D04623" w:rsidRDefault="00D04623" w:rsidP="00D04623">
      <w:pPr>
        <w:pStyle w:val="NormalWeb"/>
        <w:numPr>
          <w:ilvl w:val="0"/>
          <w:numId w:val="46"/>
        </w:numPr>
      </w:pPr>
      <w:r>
        <w:rPr>
          <w:rStyle w:val="Strong"/>
        </w:rPr>
        <w:t>Availability of data and materials:</w:t>
      </w:r>
      <w:r>
        <w:t xml:space="preserve"> ......................</w:t>
      </w:r>
    </w:p>
    <w:p w14:paraId="1BDBE0E3" w14:textId="77777777" w:rsidR="00D04623" w:rsidRDefault="00D04623" w:rsidP="00D04623">
      <w:pPr>
        <w:pStyle w:val="NormalWeb"/>
        <w:numPr>
          <w:ilvl w:val="0"/>
          <w:numId w:val="46"/>
        </w:numPr>
      </w:pPr>
      <w:r>
        <w:rPr>
          <w:rStyle w:val="Strong"/>
        </w:rPr>
        <w:t>Author contribution:</w:t>
      </w:r>
      <w:r>
        <w:t xml:space="preserve"> ......................</w:t>
      </w:r>
    </w:p>
    <w:p w14:paraId="5D4F2773" w14:textId="77777777" w:rsidR="00D04623" w:rsidRDefault="00D04623" w:rsidP="00D04623">
      <w:pPr>
        <w:pStyle w:val="NormalWeb"/>
        <w:numPr>
          <w:ilvl w:val="0"/>
          <w:numId w:val="46"/>
        </w:numPr>
      </w:pPr>
      <w:r>
        <w:rPr>
          <w:rStyle w:val="Strong"/>
        </w:rPr>
        <w:t>Conflict of interest:</w:t>
      </w:r>
      <w:r>
        <w:t xml:space="preserve"> ......................</w:t>
      </w:r>
    </w:p>
    <w:p w14:paraId="284B9F4A" w14:textId="77777777" w:rsidR="00D04623" w:rsidRDefault="00D04623" w:rsidP="00D04623">
      <w:pPr>
        <w:pStyle w:val="NormalWeb"/>
        <w:numPr>
          <w:ilvl w:val="0"/>
          <w:numId w:val="46"/>
        </w:numPr>
      </w:pPr>
      <w:r>
        <w:rPr>
          <w:rStyle w:val="Strong"/>
        </w:rPr>
        <w:t>Funding:</w:t>
      </w:r>
      <w:r>
        <w:t xml:space="preserve"> ......................</w:t>
      </w:r>
    </w:p>
    <w:p w14:paraId="4AE19B99" w14:textId="782AAAF4" w:rsidR="00D04623" w:rsidRDefault="00D04623" w:rsidP="00D04623">
      <w:pPr>
        <w:pStyle w:val="NormalWeb"/>
        <w:numPr>
          <w:ilvl w:val="0"/>
          <w:numId w:val="46"/>
        </w:numPr>
      </w:pPr>
      <w:r>
        <w:rPr>
          <w:rStyle w:val="Strong"/>
        </w:rPr>
        <w:t>Acknowledgments:</w:t>
      </w:r>
      <w:r>
        <w:t xml:space="preserve"> ......................</w:t>
      </w:r>
    </w:p>
    <w:p w14:paraId="54566BBB" w14:textId="4D14A50B" w:rsidR="00E56D14" w:rsidRDefault="00E56D14" w:rsidP="00D04623">
      <w:pPr>
        <w:pStyle w:val="NormalWeb"/>
        <w:bidi/>
        <w:rPr>
          <w:b/>
          <w:bCs/>
          <w:rtl/>
        </w:rPr>
      </w:pPr>
    </w:p>
    <w:p w14:paraId="2C0C6B71" w14:textId="73829CB9" w:rsidR="00510097" w:rsidRDefault="00510097" w:rsidP="00510097">
      <w:pPr>
        <w:pStyle w:val="NormalWeb"/>
        <w:bidi/>
        <w:rPr>
          <w:b/>
          <w:bCs/>
          <w:rtl/>
        </w:rPr>
      </w:pPr>
    </w:p>
    <w:p w14:paraId="74C35AC4" w14:textId="057E1142" w:rsidR="00510097" w:rsidRDefault="00510097" w:rsidP="00510097">
      <w:pPr>
        <w:pStyle w:val="NormalWeb"/>
        <w:bidi/>
        <w:rPr>
          <w:b/>
          <w:bCs/>
          <w:rtl/>
        </w:rPr>
      </w:pPr>
    </w:p>
    <w:p w14:paraId="5068D4C9" w14:textId="60B80B9E" w:rsidR="00510097" w:rsidRDefault="00510097" w:rsidP="00510097">
      <w:pPr>
        <w:pStyle w:val="NormalWeb"/>
        <w:bidi/>
        <w:rPr>
          <w:b/>
          <w:bCs/>
          <w:rtl/>
        </w:rPr>
      </w:pPr>
    </w:p>
    <w:p w14:paraId="0FA29C1F" w14:textId="2BFD491A" w:rsidR="00510097" w:rsidRDefault="00510097" w:rsidP="00510097">
      <w:pPr>
        <w:pStyle w:val="NormalWeb"/>
        <w:bidi/>
        <w:rPr>
          <w:b/>
          <w:bCs/>
        </w:rPr>
      </w:pPr>
    </w:p>
    <w:p w14:paraId="2EEA305B" w14:textId="77777777" w:rsidR="007F3851" w:rsidRDefault="007F3851" w:rsidP="007F3851">
      <w:pPr>
        <w:pStyle w:val="NormalWeb"/>
        <w:bidi/>
        <w:rPr>
          <w:b/>
          <w:bCs/>
          <w:rtl/>
        </w:rPr>
      </w:pPr>
    </w:p>
    <w:p w14:paraId="3A5EC3D8" w14:textId="608BFE13" w:rsidR="00510097" w:rsidRDefault="00510097" w:rsidP="00510097">
      <w:pPr>
        <w:pStyle w:val="NormalWeb"/>
        <w:bidi/>
        <w:rPr>
          <w:b/>
          <w:bCs/>
          <w:rtl/>
        </w:rPr>
      </w:pPr>
    </w:p>
    <w:p w14:paraId="759EF91D" w14:textId="77777777" w:rsidR="00510097" w:rsidRDefault="00510097" w:rsidP="0039351A">
      <w:pPr>
        <w:pStyle w:val="NormalWeb"/>
        <w:bidi/>
        <w:rPr>
          <w:b/>
          <w:bCs/>
          <w:rtl/>
        </w:rPr>
      </w:pPr>
    </w:p>
    <w:p w14:paraId="052C85CA" w14:textId="0DD23560" w:rsidR="00D04623" w:rsidRDefault="00D04623" w:rsidP="00E56D14">
      <w:pPr>
        <w:pStyle w:val="NormalWeb"/>
        <w:bidi/>
        <w:rPr>
          <w:b/>
          <w:bCs/>
          <w:rtl/>
        </w:rPr>
      </w:pPr>
      <w:r w:rsidRPr="00D04623">
        <w:rPr>
          <w:rFonts w:hint="cs"/>
          <w:b/>
          <w:bCs/>
          <w:rtl/>
        </w:rPr>
        <w:t>المراجع:</w:t>
      </w:r>
    </w:p>
    <w:p w14:paraId="5FAE08C1" w14:textId="49FAE805" w:rsidR="00D04623" w:rsidRPr="00D04623" w:rsidRDefault="00D04623" w:rsidP="00D04623">
      <w:pPr>
        <w:pStyle w:val="NormalWeb"/>
        <w:bidi/>
        <w:rPr>
          <w:b/>
          <w:bCs/>
          <w:color w:val="FF0000"/>
          <w:rtl/>
        </w:rPr>
      </w:pPr>
      <w:r w:rsidRPr="00D04623">
        <w:rPr>
          <w:b/>
          <w:bCs/>
          <w:color w:val="FF0000"/>
          <w:rtl/>
        </w:rPr>
        <w:t>قائمة المراجع</w:t>
      </w:r>
      <w:r w:rsidRPr="00D04623">
        <w:rPr>
          <w:b/>
          <w:bCs/>
          <w:color w:val="FF0000"/>
        </w:rPr>
        <w:t xml:space="preserve"> (References) </w:t>
      </w:r>
      <w:r w:rsidRPr="00D04623">
        <w:rPr>
          <w:rFonts w:hint="cs"/>
          <w:b/>
          <w:bCs/>
          <w:color w:val="FF0000"/>
          <w:rtl/>
        </w:rPr>
        <w:t>يجب أن تكون</w:t>
      </w:r>
      <w:r w:rsidRPr="00D04623">
        <w:rPr>
          <w:b/>
          <w:bCs/>
          <w:color w:val="FF0000"/>
          <w:rtl/>
        </w:rPr>
        <w:t xml:space="preserve"> منسقة باستخدام برنامج إدارة مراجع معتمد مثل</w:t>
      </w:r>
      <w:r w:rsidRPr="00D04623">
        <w:rPr>
          <w:b/>
          <w:bCs/>
          <w:color w:val="FF0000"/>
        </w:rPr>
        <w:t xml:space="preserve"> (EndNote).</w:t>
      </w:r>
    </w:p>
    <w:p w14:paraId="3292B2AD" w14:textId="0F8F3ABB" w:rsidR="00D04623" w:rsidRPr="00D04623" w:rsidRDefault="00D04623" w:rsidP="00D04623">
      <w:pPr>
        <w:pStyle w:val="NormalWeb"/>
        <w:bidi/>
        <w:rPr>
          <w:b/>
          <w:bCs/>
          <w:color w:val="FF0000"/>
          <w:rtl/>
        </w:rPr>
      </w:pPr>
      <w:r w:rsidRPr="00D04623">
        <w:rPr>
          <w:b/>
          <w:bCs/>
          <w:color w:val="FF0000"/>
          <w:rtl/>
        </w:rPr>
        <w:t>التطابق التام بين المراجع المذكورة في متن البحث وتلك الواردة في قائمة المراجع، وعدم وجود أي مرجع غير مدرج أو غير موثق، وفق تعليمات النشر المعتمدة في موقع المجلة</w:t>
      </w:r>
      <w:r w:rsidRPr="00D04623">
        <w:rPr>
          <w:b/>
          <w:bCs/>
          <w:color w:val="FF0000"/>
        </w:rPr>
        <w:t>.</w:t>
      </w:r>
    </w:p>
    <w:p w14:paraId="40DD532A" w14:textId="6D6D76F6" w:rsidR="00D04623" w:rsidRPr="00D04623" w:rsidRDefault="00D04623" w:rsidP="00D04623">
      <w:pPr>
        <w:pStyle w:val="NormalWeb"/>
        <w:bidi/>
        <w:rPr>
          <w:b/>
          <w:bCs/>
          <w:color w:val="FF0000"/>
          <w:rtl/>
        </w:rPr>
      </w:pPr>
      <w:r w:rsidRPr="00D04623">
        <w:rPr>
          <w:b/>
          <w:bCs/>
          <w:color w:val="FF0000"/>
          <w:rtl/>
        </w:rPr>
        <w:t>التأكد من إدراج مُعرّف</w:t>
      </w:r>
      <w:r w:rsidRPr="00D04623">
        <w:rPr>
          <w:b/>
          <w:bCs/>
          <w:color w:val="FF0000"/>
        </w:rPr>
        <w:t xml:space="preserve"> DOI </w:t>
      </w:r>
      <w:r w:rsidRPr="00D04623">
        <w:rPr>
          <w:b/>
          <w:bCs/>
          <w:color w:val="FF0000"/>
          <w:rtl/>
        </w:rPr>
        <w:t>لكل مرجع، وفي حال عدم توفره يُذكر رابط المصدر</w:t>
      </w:r>
    </w:p>
    <w:p w14:paraId="17ED4103" w14:textId="2F74849E" w:rsidR="00D04623" w:rsidRPr="00D04623" w:rsidRDefault="00D04623" w:rsidP="00D04623">
      <w:pPr>
        <w:pStyle w:val="NormalWeb"/>
        <w:bidi/>
        <w:rPr>
          <w:b/>
          <w:bCs/>
          <w:color w:val="FF0000"/>
          <w:rtl/>
        </w:rPr>
      </w:pPr>
      <w:r w:rsidRPr="00D04623">
        <w:rPr>
          <w:b/>
          <w:bCs/>
          <w:color w:val="FF0000"/>
          <w:rtl/>
        </w:rPr>
        <w:t>في حال وجود مراجع باللغة العربية، يجب ترجمتها إلى اللغة الإنجليزية ترجمة دقيقة، مع الإبقاء على القائمة العربية موجودة (باستثناء أسماء المصادر تكتب كما هي دون ترجمة بصيغة معرّبة)</w:t>
      </w:r>
      <w:r w:rsidRPr="00D04623">
        <w:rPr>
          <w:rFonts w:hint="cs"/>
          <w:b/>
          <w:bCs/>
          <w:color w:val="FF0000"/>
          <w:rtl/>
        </w:rPr>
        <w:t>)</w:t>
      </w:r>
    </w:p>
    <w:bookmarkEnd w:id="1"/>
    <w:p w14:paraId="15F307C7" w14:textId="77777777" w:rsidR="00D75868" w:rsidRDefault="00D75868" w:rsidP="00D75868">
      <w:pPr>
        <w:spacing w:line="276" w:lineRule="auto"/>
        <w:jc w:val="both"/>
        <w:rPr>
          <w:rFonts w:ascii="Simplified Arabic" w:eastAsia="Times New Roman" w:hAnsi="Simplified Arabic" w:cs="Simplified Arabic"/>
          <w:b/>
          <w:bCs/>
        </w:rPr>
      </w:pPr>
    </w:p>
    <w:sectPr w:rsidR="00D75868" w:rsidSect="00376EFF">
      <w:type w:val="continuous"/>
      <w:pgSz w:w="11907" w:h="16840" w:code="9"/>
      <w:pgMar w:top="1077" w:right="1077" w:bottom="1077" w:left="1077" w:header="720" w:footer="720" w:gutter="0"/>
      <w:pgNumType w:start="2"/>
      <w:cols w:num="2" w:space="720"/>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AAD44" w14:textId="77777777" w:rsidR="009311E0" w:rsidRDefault="009311E0" w:rsidP="00275E01">
      <w:pPr>
        <w:spacing w:after="0" w:line="240" w:lineRule="auto"/>
      </w:pPr>
      <w:r>
        <w:separator/>
      </w:r>
    </w:p>
  </w:endnote>
  <w:endnote w:type="continuationSeparator" w:id="0">
    <w:p w14:paraId="1FFC0B6A" w14:textId="77777777" w:rsidR="009311E0" w:rsidRDefault="009311E0" w:rsidP="00275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A469BC40-4D4A-9246-9DC7-FC36F1FF69A8}"/>
    <w:embedBold r:id="rId2" w:fontKey="{5D16DD5C-5277-C94C-A1DE-605818ECE1D4}"/>
  </w:font>
  <w:font w:name="Times New Roman">
    <w:panose1 w:val="02020603050405020304"/>
    <w:charset w:val="00"/>
    <w:family w:val="roman"/>
    <w:pitch w:val="variable"/>
    <w:sig w:usb0="E0002EFF" w:usb1="C000785B" w:usb2="00000009" w:usb3="00000000" w:csb0="000001FF" w:csb1="00000000"/>
    <w:embedRegular r:id="rId3" w:fontKey="{099DD56C-A0A8-E04A-ADC9-F69C5AAC0B05}"/>
    <w:embedBold r:id="rId4" w:fontKey="{350E9C43-3998-F044-9C26-E44240DB7109}"/>
    <w:embedItalic r:id="rId5" w:fontKey="{0A639B6E-4A4E-0D43-956F-C6F0ECB9709E}"/>
    <w:embedBoldItalic r:id="rId6" w:fontKey="{9C17FBC3-EFFE-0A42-9965-E3A5D8CC810D}"/>
  </w:font>
  <w:font w:name="Courier New">
    <w:panose1 w:val="02070309020205020404"/>
    <w:charset w:val="00"/>
    <w:family w:val="modern"/>
    <w:pitch w:val="fixed"/>
    <w:sig w:usb0="E0002EFF" w:usb1="C0007843" w:usb2="00000009" w:usb3="00000000" w:csb0="000001FF" w:csb1="00000000"/>
    <w:embedRegular r:id="rId7" w:fontKey="{9D5BB476-C955-8D4E-944A-814AC9C4EA6F}"/>
  </w:font>
  <w:font w:name="Wingdings">
    <w:panose1 w:val="05000000000000000000"/>
    <w:charset w:val="4D"/>
    <w:family w:val="decorative"/>
    <w:pitch w:val="variable"/>
    <w:sig w:usb0="00000003" w:usb1="00000000" w:usb2="00000000" w:usb3="00000000" w:csb0="80000001" w:csb1="00000000"/>
    <w:embedRegular r:id="rId8" w:fontKey="{FED96B89-4E70-E549-9795-4E5FCEEEE426}"/>
  </w:font>
  <w:font w:name="Simplified Arabic">
    <w:panose1 w:val="02020603050405020304"/>
    <w:charset w:val="00"/>
    <w:family w:val="roman"/>
    <w:pitch w:val="variable"/>
    <w:sig w:usb0="00002003" w:usb1="80000000" w:usb2="00000008" w:usb3="00000000" w:csb0="00000041" w:csb1="00000000"/>
    <w:embedRegular r:id="rId9" w:fontKey="{22AC8117-7FF5-8147-B3B2-68DA740AAA0A}"/>
    <w:embedBold r:id="rId10" w:fontKey="{40E266CC-8869-7C44-A2BE-238032FE6631}"/>
  </w:font>
  <w:font w:name="Calibri">
    <w:panose1 w:val="020F0502020204030204"/>
    <w:charset w:val="00"/>
    <w:family w:val="swiss"/>
    <w:pitch w:val="variable"/>
    <w:sig w:usb0="E4002EFF" w:usb1="C200247B" w:usb2="00000009" w:usb3="00000000" w:csb0="000001FF" w:csb1="00000000"/>
    <w:embedRegular r:id="rId11" w:fontKey="{26FDF5CB-0179-0A44-A494-7C1569DF0163}"/>
    <w:embedBold r:id="rId12" w:fontKey="{C1F647C7-2DD0-DE44-A2A5-2B43A96AADBC}"/>
    <w:embedItalic r:id="rId13" w:fontKey="{EE1EA44E-9801-3C4A-BCFB-D12556E82F50}"/>
    <w:embedBoldItalic r:id="rId14" w:fontKey="{C27291F9-ED7E-5243-890A-632F3548E48D}"/>
  </w:font>
  <w:font w:name="Arial">
    <w:panose1 w:val="020B0604020202020204"/>
    <w:charset w:val="00"/>
    <w:family w:val="swiss"/>
    <w:pitch w:val="variable"/>
    <w:sig w:usb0="E0002EFF" w:usb1="C000785B" w:usb2="00000009" w:usb3="00000000" w:csb0="000001FF" w:csb1="00000000"/>
    <w:embedRegular r:id="rId15" w:fontKey="{76B9101D-06D2-574B-8B68-217E72452D56}"/>
    <w:embedBold r:id="rId16" w:fontKey="{7123EBA5-1A25-5F4A-8207-DD4C8F5F01C5}"/>
    <w:embedItalic r:id="rId17" w:fontKey="{5DD6309C-9DFA-9D4D-9BEC-07395FAF2C19}"/>
    <w:embedBoldItalic r:id="rId18" w:fontKey="{3EDAF4B9-1E1C-1846-9A27-D7C3D1C449F5}"/>
  </w:font>
  <w:font w:name="Calibri Light">
    <w:panose1 w:val="020F0302020204030204"/>
    <w:charset w:val="00"/>
    <w:family w:val="swiss"/>
    <w:pitch w:val="variable"/>
    <w:sig w:usb0="E0002AFF" w:usb1="C000247B" w:usb2="00000009" w:usb3="00000000" w:csb0="000001FF" w:csb1="00000000"/>
    <w:embedRegular r:id="rId19" w:fontKey="{52745508-F53A-B043-A086-25E8F603006B}"/>
    <w:embedBold r:id="rId20" w:fontKey="{5FBB1C07-9D9D-7A40-A529-B1850286CBB4}"/>
    <w:embedItalic r:id="rId21" w:fontKey="{AE6C734B-4CCF-9D47-AA77-F7442F4BB076}"/>
  </w:font>
  <w:font w:name="SimSun">
    <w:altName w:val="宋体"/>
    <w:panose1 w:val="02010600030101010101"/>
    <w:charset w:val="86"/>
    <w:family w:val="auto"/>
    <w:pitch w:val="variable"/>
    <w:sig w:usb0="00000003" w:usb1="288F0000" w:usb2="00000016" w:usb3="00000000" w:csb0="00040001" w:csb1="00000000"/>
  </w:font>
  <w:font w:name="Rubik">
    <w:altName w:val="Arial"/>
    <w:panose1 w:val="020B0604020202020204"/>
    <w:charset w:val="00"/>
    <w:family w:val="auto"/>
    <w:pitch w:val="variable"/>
    <w:sig w:usb0="A0002A6F" w:usb1="C000205B" w:usb2="00000000" w:usb3="00000000" w:csb0="000000F7" w:csb1="00000000"/>
    <w:embedRegular r:id="rId22" w:fontKey="{536C6BFC-0451-9144-B1F4-620D545FB557}"/>
  </w:font>
  <w:font w:name="Cambria">
    <w:panose1 w:val="02040503050406030204"/>
    <w:charset w:val="00"/>
    <w:family w:val="roman"/>
    <w:pitch w:val="variable"/>
    <w:sig w:usb0="E00002FF" w:usb1="400004FF" w:usb2="00000000" w:usb3="00000000" w:csb0="0000019F" w:csb1="00000000"/>
    <w:embedRegular r:id="rId23" w:fontKey="{B070C860-EF79-2048-B02A-ED21871560DB}"/>
    <w:embedBold r:id="rId24" w:fontKey="{31FADBCA-3D6D-3B42-AC69-EE9A1211FFED}"/>
    <w:embedItalic r:id="rId25" w:fontKey="{16CC1C1B-15DE-594A-8B83-06DEA46D55D2}"/>
  </w:font>
  <w:font w:name="Tahoma">
    <w:panose1 w:val="020B0604030504040204"/>
    <w:charset w:val="00"/>
    <w:family w:val="swiss"/>
    <w:pitch w:val="variable"/>
    <w:sig w:usb0="E1002EFF" w:usb1="C000605B" w:usb2="00000029" w:usb3="00000000" w:csb0="000101FF" w:csb1="00000000"/>
    <w:embedRegular r:id="rId26" w:fontKey="{0311F1D0-A27E-F04B-A7C1-E802BECAC6E7}"/>
  </w:font>
  <w:font w:name="Markazi Text">
    <w:altName w:val="Arial"/>
    <w:panose1 w:val="020B0604020202020204"/>
    <w:charset w:val="00"/>
    <w:family w:val="auto"/>
    <w:pitch w:val="variable"/>
    <w:sig w:usb0="00000000" w:usb1="C000205B" w:usb2="00000008" w:usb3="00000000" w:csb0="000001D3" w:csb1="00000000"/>
    <w:embedRegular r:id="rId27" w:fontKey="{74DB60F6-5A23-2440-9A37-4204442B6E75}"/>
    <w:embedBold r:id="rId28" w:fontKey="{B4AA70F0-D404-5948-8ADD-BF2BBF545BF4}"/>
  </w:font>
  <w:font w:name="Garamond">
    <w:altName w:val="Garamond"/>
    <w:panose1 w:val="02020404030301010803"/>
    <w:charset w:val="00"/>
    <w:family w:val="roman"/>
    <w:pitch w:val="variable"/>
    <w:sig w:usb0="00000287" w:usb1="00000002" w:usb2="00000000" w:usb3="00000000" w:csb0="0000009F" w:csb1="00000000"/>
    <w:embedRegular r:id="rId29" w:fontKey="{4C09102E-23D1-0A4F-B3F0-3296042C533F}"/>
    <w:embedBold r:id="rId30" w:fontKey="{D840933A-6FDD-D641-9413-7BC86C76267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7160D" w14:textId="5C6C22EE" w:rsidR="00FF20C8" w:rsidRPr="00FF20C8" w:rsidRDefault="00FF20C8" w:rsidP="0042193B">
    <w:pPr>
      <w:pStyle w:val="Footer"/>
      <w:tabs>
        <w:tab w:val="clear" w:pos="4680"/>
        <w:tab w:val="clear" w:pos="9360"/>
        <w:tab w:val="right" w:pos="9753"/>
      </w:tabs>
      <w:jc w:val="right"/>
      <w:rPr>
        <w:rFonts w:ascii="Arial" w:eastAsia="Calibri" w:hAnsi="Arial" w:cs="Arial"/>
        <w:kern w:val="2"/>
        <w:sz w:val="12"/>
        <w:szCs w:val="20"/>
        <w:rtl/>
        <w14:ligatures w14:val="standardContextual"/>
      </w:rPr>
    </w:pPr>
    <w:r w:rsidRPr="00FF20C8">
      <w:rPr>
        <w:rFonts w:ascii="Arial" w:eastAsia="Calibri" w:hAnsi="Arial" w:cs="Arial"/>
        <w:kern w:val="2"/>
        <w:sz w:val="14"/>
        <w14:ligatures w14:val="standardContextual"/>
      </w:rPr>
      <w:fldChar w:fldCharType="begin"/>
    </w:r>
    <w:r w:rsidRPr="00FF20C8">
      <w:rPr>
        <w:rFonts w:ascii="Arial" w:eastAsia="Calibri" w:hAnsi="Arial" w:cs="Arial"/>
        <w:kern w:val="2"/>
        <w:sz w:val="14"/>
        <w14:ligatures w14:val="standardContextual"/>
      </w:rPr>
      <w:instrText>PAGE   \* MERGEFORMAT</w:instrText>
    </w:r>
    <w:r w:rsidRPr="00FF20C8">
      <w:rPr>
        <w:rFonts w:ascii="Arial" w:eastAsia="Calibri" w:hAnsi="Arial" w:cs="Arial"/>
        <w:kern w:val="2"/>
        <w:sz w:val="14"/>
        <w14:ligatures w14:val="standardContextual"/>
      </w:rPr>
      <w:fldChar w:fldCharType="separate"/>
    </w:r>
    <w:r w:rsidR="00DD28BB">
      <w:rPr>
        <w:rFonts w:ascii="Arial" w:eastAsia="Calibri" w:hAnsi="Arial" w:cs="Arial"/>
        <w:noProof/>
        <w:kern w:val="2"/>
        <w:sz w:val="14"/>
        <w14:ligatures w14:val="standardContextual"/>
      </w:rPr>
      <w:t>18</w:t>
    </w:r>
    <w:r w:rsidRPr="00FF20C8">
      <w:rPr>
        <w:rFonts w:ascii="Arial" w:eastAsia="Calibri" w:hAnsi="Arial" w:cs="Arial"/>
        <w:kern w:val="2"/>
        <w:sz w:val="14"/>
        <w14:ligatures w14:val="standardContextual"/>
      </w:rPr>
      <w:fldChar w:fldCharType="end"/>
    </w:r>
  </w:p>
  <w:p w14:paraId="6016AF34" w14:textId="77777777" w:rsidR="00FF20C8" w:rsidRPr="0042193B" w:rsidRDefault="00FF20C8" w:rsidP="0042193B">
    <w:pPr>
      <w:pStyle w:val="Footer"/>
      <w:tabs>
        <w:tab w:val="clear" w:pos="4680"/>
        <w:tab w:val="clear" w:pos="9360"/>
        <w:tab w:val="right" w:pos="9753"/>
      </w:tabs>
      <w:jc w:val="right"/>
      <w:rPr>
        <w:sz w:val="14"/>
        <w:szCs w:val="14"/>
      </w:rPr>
    </w:pPr>
  </w:p>
  <w:p w14:paraId="0CC28288" w14:textId="415BB37D" w:rsidR="00FF20C8" w:rsidRPr="0042193B" w:rsidRDefault="00FF20C8" w:rsidP="0042193B">
    <w:pPr>
      <w:pStyle w:val="Footer"/>
      <w:tabs>
        <w:tab w:val="clear" w:pos="4680"/>
        <w:tab w:val="clear" w:pos="9360"/>
        <w:tab w:val="right" w:pos="9753"/>
      </w:tabs>
      <w:rPr>
        <w:sz w:val="14"/>
        <w:szCs w:val="14"/>
      </w:rPr>
    </w:pPr>
    <w:r w:rsidRPr="0042193B">
      <w:rPr>
        <w:sz w:val="14"/>
        <w:szCs w:val="14"/>
      </w:rPr>
      <w:t>ANUJR-B. Vol. ×× (×), ××××</w:t>
    </w:r>
    <w:r w:rsidRPr="0042193B">
      <w:rPr>
        <w:rFonts w:hint="cs"/>
        <w:sz w:val="14"/>
        <w:szCs w:val="14"/>
        <w:rtl/>
      </w:rPr>
      <w:t xml:space="preserve"> </w:t>
    </w:r>
    <w:r>
      <w:rPr>
        <w:rFonts w:hint="cs"/>
        <w:sz w:val="14"/>
        <w:szCs w:val="14"/>
        <w:rtl/>
      </w:rPr>
      <w:t xml:space="preserve">                       </w:t>
    </w:r>
    <w:r w:rsidRPr="0042193B">
      <w:rPr>
        <w:rFonts w:hint="cs"/>
        <w:sz w:val="14"/>
        <w:szCs w:val="14"/>
        <w:rtl/>
      </w:rPr>
      <w:t xml:space="preserve">                                                                                                     </w:t>
    </w:r>
    <w:r w:rsidRPr="0042193B">
      <w:rPr>
        <w:sz w:val="14"/>
        <w:szCs w:val="14"/>
      </w:rPr>
      <w:t>Published: An-Najah National University, Nablus, Palestine</w:t>
    </w:r>
  </w:p>
  <w:p w14:paraId="661D7093" w14:textId="77777777" w:rsidR="00FF20C8" w:rsidRPr="00791305" w:rsidRDefault="00FF20C8" w:rsidP="00791305">
    <w:pPr>
      <w:spacing w:after="200" w:line="276" w:lineRule="auto"/>
      <w:rPr>
        <w:rFonts w:ascii="Calibri" w:eastAsia="Calibri" w:hAnsi="Calibri" w:cs="Arial"/>
        <w:sz w:val="8"/>
        <w:szCs w:val="8"/>
      </w:rPr>
    </w:pPr>
  </w:p>
  <w:p w14:paraId="5AF15C5B" w14:textId="14F830BF" w:rsidR="00FF20C8" w:rsidRPr="00791305" w:rsidRDefault="00FF20C8" w:rsidP="00791305">
    <w:pPr>
      <w:pStyle w:val="Footer"/>
      <w:tabs>
        <w:tab w:val="clear" w:pos="4680"/>
        <w:tab w:val="clear" w:pos="9360"/>
      </w:tabs>
      <w:rPr>
        <w:sz w:val="8"/>
        <w:szCs w:val="8"/>
        <w:lang w:bidi="ar-J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196634"/>
      <w:docPartObj>
        <w:docPartGallery w:val="Page Numbers (Bottom of Page)"/>
        <w:docPartUnique/>
      </w:docPartObj>
    </w:sdtPr>
    <w:sdtEndPr>
      <w:rPr>
        <w:noProof/>
      </w:rPr>
    </w:sdtEndPr>
    <w:sdtContent>
      <w:p w14:paraId="0B43EF60" w14:textId="4D8B17B1" w:rsidR="00FF20C8" w:rsidRDefault="00FF20C8" w:rsidP="0077703B">
        <w:pPr>
          <w:pStyle w:val="Footer"/>
          <w:tabs>
            <w:tab w:val="clear" w:pos="4680"/>
            <w:tab w:val="clear" w:pos="9360"/>
            <w:tab w:val="right" w:pos="9753"/>
          </w:tabs>
          <w:rPr>
            <w:rtl/>
          </w:rPr>
        </w:pPr>
      </w:p>
      <w:p w14:paraId="0FBB1093" w14:textId="77777777" w:rsidR="00FF20C8" w:rsidRDefault="00FF20C8" w:rsidP="0077703B">
        <w:pPr>
          <w:pStyle w:val="Footer"/>
          <w:tabs>
            <w:tab w:val="clear" w:pos="4680"/>
            <w:tab w:val="clear" w:pos="9360"/>
            <w:tab w:val="right" w:pos="9753"/>
          </w:tabs>
          <w:rPr>
            <w:rtl/>
          </w:rPr>
        </w:pPr>
      </w:p>
      <w:p w14:paraId="622293B7" w14:textId="3B2FBA9A" w:rsidR="00FF20C8" w:rsidRPr="00FF20C8" w:rsidRDefault="00FF20C8" w:rsidP="00FF20C8">
        <w:pPr>
          <w:pStyle w:val="Footer"/>
          <w:tabs>
            <w:tab w:val="clear" w:pos="4680"/>
            <w:tab w:val="clear" w:pos="9360"/>
            <w:tab w:val="right" w:pos="9753"/>
          </w:tabs>
          <w:jc w:val="right"/>
          <w:rPr>
            <w:color w:val="000000" w:themeColor="text1"/>
            <w:sz w:val="6"/>
            <w:szCs w:val="6"/>
            <w:rtl/>
          </w:rPr>
        </w:pPr>
        <w:r w:rsidRPr="00FF20C8">
          <w:rPr>
            <w:rFonts w:eastAsiaTheme="minorEastAsia"/>
            <w:color w:val="000000" w:themeColor="text1"/>
            <w:sz w:val="6"/>
            <w:szCs w:val="6"/>
            <w:rtl/>
          </w:rPr>
          <w:fldChar w:fldCharType="begin"/>
        </w:r>
        <w:r w:rsidRPr="00FF20C8">
          <w:rPr>
            <w:color w:val="000000" w:themeColor="text1"/>
            <w:sz w:val="6"/>
            <w:szCs w:val="6"/>
          </w:rPr>
          <w:instrText>PAGE   \* MERGEFORMAT</w:instrText>
        </w:r>
        <w:r w:rsidRPr="00FF20C8">
          <w:rPr>
            <w:rFonts w:eastAsiaTheme="minorEastAsia"/>
            <w:color w:val="000000" w:themeColor="text1"/>
            <w:sz w:val="6"/>
            <w:szCs w:val="6"/>
            <w:rtl/>
          </w:rPr>
          <w:fldChar w:fldCharType="separate"/>
        </w:r>
        <w:r w:rsidR="00DD28BB" w:rsidRPr="003A1382">
          <w:rPr>
            <w:rFonts w:asciiTheme="majorHAnsi" w:eastAsiaTheme="majorEastAsia" w:hAnsiTheme="majorHAnsi" w:cs="Calibri Light"/>
            <w:noProof/>
            <w:color w:val="000000" w:themeColor="text1"/>
            <w:sz w:val="16"/>
            <w:szCs w:val="16"/>
          </w:rPr>
          <w:t>1</w:t>
        </w:r>
        <w:r w:rsidRPr="00FF20C8">
          <w:rPr>
            <w:rFonts w:asciiTheme="majorHAnsi" w:eastAsiaTheme="majorEastAsia" w:hAnsiTheme="majorHAnsi"/>
            <w:color w:val="000000" w:themeColor="text1"/>
            <w:sz w:val="16"/>
            <w:szCs w:val="16"/>
            <w:rtl/>
          </w:rPr>
          <w:fldChar w:fldCharType="end"/>
        </w:r>
      </w:p>
      <w:p w14:paraId="70316A78" w14:textId="636E42B2" w:rsidR="00FF20C8" w:rsidRPr="00255591" w:rsidRDefault="00FF20C8" w:rsidP="0042193B">
        <w:pPr>
          <w:pStyle w:val="Footer"/>
          <w:rPr>
            <w:rFonts w:asciiTheme="minorBidi" w:hAnsiTheme="minorBidi"/>
            <w:sz w:val="12"/>
            <w:szCs w:val="12"/>
          </w:rPr>
        </w:pPr>
        <w:r w:rsidRPr="00687B92">
          <w:rPr>
            <w:rFonts w:hint="cs"/>
            <w:sz w:val="14"/>
            <w:szCs w:val="14"/>
            <w:rtl/>
          </w:rPr>
          <w:t xml:space="preserve">  </w:t>
        </w:r>
        <w:r w:rsidRPr="00687B92">
          <w:rPr>
            <w:sz w:val="14"/>
            <w:szCs w:val="14"/>
          </w:rPr>
          <w:t>ANUJR-B. Vol. ×× (×), ××××</w:t>
        </w:r>
        <w:r>
          <w:rPr>
            <w:rFonts w:hint="cs"/>
            <w:sz w:val="14"/>
            <w:szCs w:val="14"/>
            <w:rtl/>
          </w:rPr>
          <w:t xml:space="preserve">    </w:t>
        </w:r>
        <w:r w:rsidRPr="00687B92">
          <w:rPr>
            <w:rFonts w:hint="cs"/>
            <w:sz w:val="14"/>
            <w:szCs w:val="14"/>
            <w:rtl/>
          </w:rPr>
          <w:t xml:space="preserve"> </w:t>
        </w:r>
        <w:r>
          <w:rPr>
            <w:rFonts w:hint="cs"/>
            <w:sz w:val="14"/>
            <w:szCs w:val="14"/>
            <w:rtl/>
          </w:rPr>
          <w:t xml:space="preserve">                                                                                                                       </w:t>
        </w:r>
        <w:r w:rsidRPr="00687B92">
          <w:rPr>
            <w:sz w:val="14"/>
            <w:szCs w:val="14"/>
          </w:rPr>
          <w:t>Published: An-Najah National University, Nablus, Palestine</w:t>
        </w:r>
      </w:p>
      <w:p w14:paraId="5524DC80" w14:textId="77777777" w:rsidR="00FF20C8" w:rsidRDefault="00FF20C8" w:rsidP="00D660E7">
        <w:pPr>
          <w:pStyle w:val="Footer"/>
          <w:tabs>
            <w:tab w:val="clear" w:pos="4680"/>
            <w:tab w:val="clear" w:pos="9360"/>
          </w:tabs>
        </w:pPr>
        <w:r>
          <w:rPr>
            <w:rFonts w:ascii="Arial" w:eastAsia="Calibri" w:hAnsi="Arial" w:cs="Arial"/>
            <w:sz w:val="14"/>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439C0" w14:textId="77777777" w:rsidR="009311E0" w:rsidRDefault="009311E0" w:rsidP="00D20A6E">
      <w:pPr>
        <w:pBdr>
          <w:bottom w:val="single" w:sz="12" w:space="1" w:color="auto"/>
        </w:pBdr>
        <w:spacing w:after="0" w:line="240" w:lineRule="auto"/>
        <w:jc w:val="right"/>
        <w:rPr>
          <w:rtl/>
        </w:rPr>
      </w:pPr>
    </w:p>
    <w:p w14:paraId="6BB85137" w14:textId="77777777" w:rsidR="009311E0" w:rsidRDefault="009311E0" w:rsidP="00C5469B">
      <w:pPr>
        <w:spacing w:after="0" w:line="240" w:lineRule="auto"/>
      </w:pPr>
    </w:p>
  </w:footnote>
  <w:footnote w:type="continuationSeparator" w:id="0">
    <w:p w14:paraId="2D4AD56E" w14:textId="77777777" w:rsidR="009311E0" w:rsidRDefault="009311E0" w:rsidP="00275E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43" w:type="dxa"/>
      <w:tblBorders>
        <w:top w:val="none" w:sz="0" w:space="0" w:color="auto"/>
        <w:left w:val="none" w:sz="0" w:space="0" w:color="auto"/>
        <w:bottom w:val="threeDEmboss" w:sz="12" w:space="0" w:color="FF0000"/>
        <w:right w:val="none" w:sz="0" w:space="0" w:color="auto"/>
        <w:insideH w:val="none" w:sz="0" w:space="0" w:color="auto"/>
        <w:insideV w:val="none" w:sz="0" w:space="0" w:color="auto"/>
      </w:tblBorders>
      <w:tblLook w:val="04A0" w:firstRow="1" w:lastRow="0" w:firstColumn="1" w:lastColumn="0" w:noHBand="0" w:noVBand="1"/>
    </w:tblPr>
    <w:tblGrid>
      <w:gridCol w:w="3248"/>
      <w:gridCol w:w="3248"/>
      <w:gridCol w:w="3247"/>
    </w:tblGrid>
    <w:tr w:rsidR="00E56D14" w14:paraId="03823B6A" w14:textId="77777777" w:rsidTr="009801F5">
      <w:tc>
        <w:tcPr>
          <w:tcW w:w="3248" w:type="dxa"/>
        </w:tcPr>
        <w:p w14:paraId="14A27176" w14:textId="01480B62" w:rsidR="00E56D14" w:rsidRDefault="00E56D14" w:rsidP="00E56D14">
          <w:pPr>
            <w:pStyle w:val="Header"/>
          </w:pPr>
          <w:r w:rsidRPr="00DE6696">
            <w:rPr>
              <w:rFonts w:ascii="Garamond" w:hAnsi="Garamond"/>
              <w:b/>
              <w:color w:val="FF0000"/>
              <w:kern w:val="36"/>
              <w:sz w:val="20"/>
              <w:szCs w:val="20"/>
              <w:u w:color="000000"/>
              <w14:ligatures w14:val="standardContextual"/>
            </w:rPr>
            <w:t>An-Najah University Journal for Research – B</w:t>
          </w:r>
          <w:r w:rsidRPr="00DE6696">
            <w:rPr>
              <w:rFonts w:ascii="Garamond" w:hAnsi="Garamond"/>
              <w:b/>
              <w:color w:val="FF0000"/>
              <w:kern w:val="36"/>
              <w:sz w:val="20"/>
              <w:szCs w:val="20"/>
              <w:u w:color="000000"/>
              <w:rtl/>
              <w14:ligatures w14:val="standardContextual"/>
            </w:rPr>
            <w:br/>
          </w:r>
          <w:r w:rsidRPr="00DE6696">
            <w:rPr>
              <w:rFonts w:ascii="Garamond" w:hAnsi="Garamond"/>
              <w:b/>
              <w:color w:val="FF0000"/>
              <w:kern w:val="36"/>
              <w:sz w:val="60"/>
              <w:szCs w:val="60"/>
              <w:u w:color="000000"/>
              <w14:ligatures w14:val="standardContextual"/>
            </w:rPr>
            <w:t>Humanities</w:t>
          </w:r>
        </w:p>
      </w:tc>
      <w:tc>
        <w:tcPr>
          <w:tcW w:w="3248" w:type="dxa"/>
        </w:tcPr>
        <w:p w14:paraId="36E778A3" w14:textId="2632A066" w:rsidR="00E56D14" w:rsidRDefault="00E56D14" w:rsidP="00E56D14">
          <w:pPr>
            <w:pStyle w:val="Header"/>
            <w:jc w:val="center"/>
          </w:pPr>
          <w:r w:rsidRPr="00DE6696">
            <w:rPr>
              <w:bCs/>
              <w:noProof/>
              <w:color w:val="FF0000"/>
              <w:kern w:val="36"/>
              <w:u w:color="000000"/>
              <w:bdr w:val="nil"/>
            </w:rPr>
            <w:drawing>
              <wp:inline distT="0" distB="0" distL="0" distR="0" wp14:anchorId="7F402059" wp14:editId="5A25F87B">
                <wp:extent cx="771525" cy="771525"/>
                <wp:effectExtent l="0" t="0" r="9525" b="9525"/>
                <wp:docPr id="10569324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inline>
            </w:drawing>
          </w:r>
        </w:p>
      </w:tc>
      <w:tc>
        <w:tcPr>
          <w:tcW w:w="3247" w:type="dxa"/>
          <w:vAlign w:val="center"/>
        </w:tcPr>
        <w:p w14:paraId="4002D576" w14:textId="1DBE026A" w:rsidR="00E56D14" w:rsidRDefault="00E56D14" w:rsidP="00E56D14">
          <w:pPr>
            <w:pStyle w:val="Header"/>
            <w:jc w:val="right"/>
          </w:pPr>
          <w:r w:rsidRPr="00DE6696">
            <w:rPr>
              <w:rFonts w:ascii="Markazi Text" w:hAnsi="Markazi Text" w:cs="Markazi Text"/>
              <w:bCs/>
              <w:color w:val="FF0000"/>
              <w:kern w:val="36"/>
              <w:sz w:val="23"/>
              <w:szCs w:val="23"/>
              <w:u w:color="000000"/>
              <w:rtl/>
              <w14:ligatures w14:val="standardContextual"/>
            </w:rPr>
            <w:t>م</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ج</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ل</w:t>
          </w:r>
          <w:r w:rsidRPr="00DE6696">
            <w:rPr>
              <w:rFonts w:ascii="Markazi Text" w:hAnsi="Markazi Text" w:cs="Markazi Text" w:hint="cs"/>
              <w:bCs/>
              <w:color w:val="FF0000"/>
              <w:kern w:val="36"/>
              <w:sz w:val="23"/>
              <w:szCs w:val="23"/>
              <w:u w:color="000000"/>
              <w:rtl/>
              <w:lang w:bidi="ar-JO"/>
              <w14:ligatures w14:val="standardContextual"/>
            </w:rPr>
            <w:t>ـــــ</w:t>
          </w:r>
          <w:r w:rsidRPr="00DE6696">
            <w:rPr>
              <w:rFonts w:ascii="Markazi Text" w:hAnsi="Markazi Text" w:cs="Markazi Text"/>
              <w:bCs/>
              <w:color w:val="FF0000"/>
              <w:kern w:val="36"/>
              <w:sz w:val="23"/>
              <w:szCs w:val="23"/>
              <w:u w:color="000000"/>
              <w:rtl/>
              <w14:ligatures w14:val="standardContextual"/>
            </w:rPr>
            <w:t>ة ج</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ام</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ع</w:t>
          </w:r>
          <w:r w:rsidRPr="00DE6696">
            <w:rPr>
              <w:rFonts w:ascii="Markazi Text" w:hAnsi="Markazi Text" w:cs="Markazi Text" w:hint="cs"/>
              <w:bCs/>
              <w:color w:val="FF0000"/>
              <w:kern w:val="36"/>
              <w:sz w:val="23"/>
              <w:szCs w:val="23"/>
              <w:u w:color="000000"/>
              <w:rtl/>
              <w14:ligatures w14:val="standardContextual"/>
            </w:rPr>
            <w:t>ـــــ</w:t>
          </w:r>
          <w:r w:rsidRPr="00DE6696">
            <w:rPr>
              <w:rFonts w:ascii="Markazi Text" w:hAnsi="Markazi Text" w:cs="Markazi Text"/>
              <w:bCs/>
              <w:color w:val="FF0000"/>
              <w:kern w:val="36"/>
              <w:sz w:val="23"/>
              <w:szCs w:val="23"/>
              <w:u w:color="000000"/>
              <w:rtl/>
              <w14:ligatures w14:val="standardContextual"/>
            </w:rPr>
            <w:t>ة ال</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ن</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ج</w:t>
          </w:r>
          <w:r w:rsidRPr="00DE6696">
            <w:rPr>
              <w:rFonts w:ascii="Markazi Text" w:hAnsi="Markazi Text" w:cs="Markazi Text" w:hint="cs"/>
              <w:bCs/>
              <w:color w:val="FF0000"/>
              <w:kern w:val="36"/>
              <w:sz w:val="23"/>
              <w:szCs w:val="23"/>
              <w:u w:color="000000"/>
              <w:rtl/>
              <w14:ligatures w14:val="standardContextual"/>
            </w:rPr>
            <w:t>ــــــ</w:t>
          </w:r>
          <w:r w:rsidRPr="00DE6696">
            <w:rPr>
              <w:rFonts w:ascii="Markazi Text" w:hAnsi="Markazi Text" w:cs="Markazi Text"/>
              <w:bCs/>
              <w:color w:val="FF0000"/>
              <w:kern w:val="36"/>
              <w:sz w:val="23"/>
              <w:szCs w:val="23"/>
              <w:u w:color="000000"/>
              <w:rtl/>
              <w14:ligatures w14:val="standardContextual"/>
            </w:rPr>
            <w:t>اح ل</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لأب</w:t>
          </w:r>
          <w:r w:rsidRPr="00DE6696">
            <w:rPr>
              <w:rFonts w:ascii="Markazi Text" w:hAnsi="Markazi Text" w:cs="Markazi Text" w:hint="cs"/>
              <w:bCs/>
              <w:color w:val="FF0000"/>
              <w:kern w:val="36"/>
              <w:sz w:val="23"/>
              <w:szCs w:val="23"/>
              <w:u w:color="000000"/>
              <w:rtl/>
              <w14:ligatures w14:val="standardContextual"/>
            </w:rPr>
            <w:t>ـ</w:t>
          </w:r>
          <w:r w:rsidRPr="00DE6696">
            <w:rPr>
              <w:rFonts w:ascii="Markazi Text" w:hAnsi="Markazi Text" w:cs="Markazi Text"/>
              <w:bCs/>
              <w:color w:val="FF0000"/>
              <w:kern w:val="36"/>
              <w:sz w:val="23"/>
              <w:szCs w:val="23"/>
              <w:u w:color="000000"/>
              <w:rtl/>
              <w14:ligatures w14:val="standardContextual"/>
            </w:rPr>
            <w:t>ح</w:t>
          </w:r>
          <w:r w:rsidRPr="00DE6696">
            <w:rPr>
              <w:rFonts w:ascii="Markazi Text" w:hAnsi="Markazi Text" w:cs="Markazi Text" w:hint="cs"/>
              <w:bCs/>
              <w:color w:val="FF0000"/>
              <w:kern w:val="36"/>
              <w:sz w:val="23"/>
              <w:szCs w:val="23"/>
              <w:u w:color="000000"/>
              <w:rtl/>
              <w14:ligatures w14:val="standardContextual"/>
            </w:rPr>
            <w:t>ـــــــــ</w:t>
          </w:r>
          <w:r w:rsidRPr="00DE6696">
            <w:rPr>
              <w:rFonts w:ascii="Markazi Text" w:hAnsi="Markazi Text" w:cs="Markazi Text"/>
              <w:bCs/>
              <w:color w:val="FF0000"/>
              <w:kern w:val="36"/>
              <w:sz w:val="23"/>
              <w:szCs w:val="23"/>
              <w:u w:color="000000"/>
              <w:rtl/>
              <w14:ligatures w14:val="standardContextual"/>
            </w:rPr>
            <w:t>اث – ب</w:t>
          </w:r>
          <w:r w:rsidRPr="00DE6696">
            <w:rPr>
              <w:rFonts w:ascii="Markazi Text" w:hAnsi="Markazi Text" w:cs="Markazi Text"/>
              <w:bCs/>
              <w:color w:val="FF0000"/>
              <w:kern w:val="2"/>
              <w:u w:color="000000"/>
              <w14:ligatures w14:val="standardContextual"/>
            </w:rPr>
            <w:br/>
          </w:r>
          <w:r w:rsidRPr="00DE6696">
            <w:rPr>
              <w:rFonts w:ascii="Garamond" w:hAnsi="Garamond"/>
              <w:bCs/>
              <w:color w:val="FF0000"/>
              <w:kern w:val="36"/>
              <w:sz w:val="60"/>
              <w:szCs w:val="60"/>
              <w:u w:color="000000"/>
              <w:rtl/>
              <w14:ligatures w14:val="standardContextual"/>
            </w:rPr>
            <w:t>العلوم الإنسانية</w:t>
          </w:r>
        </w:p>
      </w:tc>
    </w:tr>
  </w:tbl>
  <w:p w14:paraId="1A4CEC29" w14:textId="04F2FC2D" w:rsidR="00E56D14" w:rsidRDefault="00E56D14">
    <w:pPr>
      <w:pStyle w:val="Header"/>
    </w:pPr>
  </w:p>
  <w:p w14:paraId="66EE1C8D" w14:textId="4B3062D9" w:rsidR="00FF20C8" w:rsidRDefault="00FF20C8" w:rsidP="00D75868">
    <w:pPr>
      <w:pStyle w:val="Header"/>
      <w:tabs>
        <w:tab w:val="clear" w:pos="4680"/>
        <w:tab w:val="clear" w:pos="9360"/>
        <w:tab w:val="left" w:pos="896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20E4"/>
    <w:multiLevelType w:val="multilevel"/>
    <w:tmpl w:val="1598B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14848"/>
    <w:multiLevelType w:val="hybridMultilevel"/>
    <w:tmpl w:val="84F2A878"/>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5D9064A"/>
    <w:multiLevelType w:val="hybridMultilevel"/>
    <w:tmpl w:val="DCF086C4"/>
    <w:lvl w:ilvl="0" w:tplc="2B7481D2">
      <w:start w:val="1"/>
      <w:numFmt w:val="decimal"/>
      <w:lvlText w:val="%1-"/>
      <w:lvlJc w:val="left"/>
      <w:pPr>
        <w:ind w:left="2627" w:hanging="360"/>
      </w:pPr>
      <w:rPr>
        <w:rFonts w:hint="default"/>
      </w:rPr>
    </w:lvl>
    <w:lvl w:ilvl="1" w:tplc="04090019" w:tentative="1">
      <w:start w:val="1"/>
      <w:numFmt w:val="lowerLetter"/>
      <w:lvlText w:val="%2."/>
      <w:lvlJc w:val="left"/>
      <w:pPr>
        <w:ind w:left="3347" w:hanging="360"/>
      </w:pPr>
    </w:lvl>
    <w:lvl w:ilvl="2" w:tplc="0409001B" w:tentative="1">
      <w:start w:val="1"/>
      <w:numFmt w:val="lowerRoman"/>
      <w:lvlText w:val="%3."/>
      <w:lvlJc w:val="right"/>
      <w:pPr>
        <w:ind w:left="4067" w:hanging="180"/>
      </w:pPr>
    </w:lvl>
    <w:lvl w:ilvl="3" w:tplc="0409000F" w:tentative="1">
      <w:start w:val="1"/>
      <w:numFmt w:val="decimal"/>
      <w:lvlText w:val="%4."/>
      <w:lvlJc w:val="left"/>
      <w:pPr>
        <w:ind w:left="4787" w:hanging="360"/>
      </w:pPr>
    </w:lvl>
    <w:lvl w:ilvl="4" w:tplc="04090019" w:tentative="1">
      <w:start w:val="1"/>
      <w:numFmt w:val="lowerLetter"/>
      <w:lvlText w:val="%5."/>
      <w:lvlJc w:val="left"/>
      <w:pPr>
        <w:ind w:left="5507" w:hanging="360"/>
      </w:pPr>
    </w:lvl>
    <w:lvl w:ilvl="5" w:tplc="0409001B" w:tentative="1">
      <w:start w:val="1"/>
      <w:numFmt w:val="lowerRoman"/>
      <w:lvlText w:val="%6."/>
      <w:lvlJc w:val="right"/>
      <w:pPr>
        <w:ind w:left="6227" w:hanging="180"/>
      </w:pPr>
    </w:lvl>
    <w:lvl w:ilvl="6" w:tplc="0409000F" w:tentative="1">
      <w:start w:val="1"/>
      <w:numFmt w:val="decimal"/>
      <w:lvlText w:val="%7."/>
      <w:lvlJc w:val="left"/>
      <w:pPr>
        <w:ind w:left="6947" w:hanging="360"/>
      </w:pPr>
    </w:lvl>
    <w:lvl w:ilvl="7" w:tplc="04090019" w:tentative="1">
      <w:start w:val="1"/>
      <w:numFmt w:val="lowerLetter"/>
      <w:lvlText w:val="%8."/>
      <w:lvlJc w:val="left"/>
      <w:pPr>
        <w:ind w:left="7667" w:hanging="360"/>
      </w:pPr>
    </w:lvl>
    <w:lvl w:ilvl="8" w:tplc="0409001B" w:tentative="1">
      <w:start w:val="1"/>
      <w:numFmt w:val="lowerRoman"/>
      <w:lvlText w:val="%9."/>
      <w:lvlJc w:val="right"/>
      <w:pPr>
        <w:ind w:left="8387" w:hanging="180"/>
      </w:pPr>
    </w:lvl>
  </w:abstractNum>
  <w:abstractNum w:abstractNumId="3" w15:restartNumberingAfterBreak="0">
    <w:nsid w:val="0B9A4FBD"/>
    <w:multiLevelType w:val="hybridMultilevel"/>
    <w:tmpl w:val="C1FEB55A"/>
    <w:lvl w:ilvl="0" w:tplc="F23EFC56">
      <w:start w:val="1"/>
      <w:numFmt w:val="decimal"/>
      <w:lvlText w:val="%1-"/>
      <w:lvlJc w:val="left"/>
      <w:pPr>
        <w:ind w:left="1778" w:hanging="360"/>
      </w:pPr>
      <w:rPr>
        <w:rFonts w:ascii="Simplified Arabic" w:eastAsiaTheme="minorHAnsi" w:hAnsi="Simplified Arabic" w:cs="Simplified Arabic" w:hint="default"/>
        <w:b w:val="0"/>
        <w:bCs/>
        <w:sz w:val="32"/>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4" w15:restartNumberingAfterBreak="0">
    <w:nsid w:val="0C7F1A7A"/>
    <w:multiLevelType w:val="hybridMultilevel"/>
    <w:tmpl w:val="C1FEB55A"/>
    <w:lvl w:ilvl="0" w:tplc="F23EFC56">
      <w:start w:val="1"/>
      <w:numFmt w:val="decimal"/>
      <w:lvlText w:val="%1-"/>
      <w:lvlJc w:val="left"/>
      <w:pPr>
        <w:ind w:left="720" w:hanging="360"/>
      </w:pPr>
      <w:rPr>
        <w:rFonts w:ascii="Simplified Arabic" w:eastAsiaTheme="minorHAnsi" w:hAnsi="Simplified Arabic" w:cs="Simplified Arabic" w:hint="default"/>
        <w:b w:val="0"/>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9377AE"/>
    <w:multiLevelType w:val="hybridMultilevel"/>
    <w:tmpl w:val="E34A3AB8"/>
    <w:lvl w:ilvl="0" w:tplc="EFCC196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F6439B"/>
    <w:multiLevelType w:val="hybridMultilevel"/>
    <w:tmpl w:val="5F1AF874"/>
    <w:lvl w:ilvl="0" w:tplc="2F588C36">
      <w:start w:val="1"/>
      <w:numFmt w:val="decimal"/>
      <w:lvlText w:val="%1-"/>
      <w:lvlJc w:val="left"/>
      <w:pPr>
        <w:ind w:left="720" w:hanging="360"/>
      </w:pPr>
      <w:rPr>
        <w:rFonts w:ascii="Simplified Arabic" w:eastAsiaTheme="minorHAnsi" w:hAnsi="Simplified Arabic" w:cs="Simplified Arabic" w:hint="default"/>
        <w:b w:val="0"/>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31E5E"/>
    <w:multiLevelType w:val="hybridMultilevel"/>
    <w:tmpl w:val="740EB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298526A"/>
    <w:multiLevelType w:val="hybridMultilevel"/>
    <w:tmpl w:val="9028DD4E"/>
    <w:lvl w:ilvl="0" w:tplc="567417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125F1"/>
    <w:multiLevelType w:val="hybridMultilevel"/>
    <w:tmpl w:val="C1FEB55A"/>
    <w:lvl w:ilvl="0" w:tplc="F23EFC56">
      <w:start w:val="1"/>
      <w:numFmt w:val="decimal"/>
      <w:lvlText w:val="%1-"/>
      <w:lvlJc w:val="left"/>
      <w:pPr>
        <w:ind w:left="720" w:hanging="360"/>
      </w:pPr>
      <w:rPr>
        <w:rFonts w:ascii="Simplified Arabic" w:eastAsiaTheme="minorHAnsi" w:hAnsi="Simplified Arabic" w:cs="Simplified Arabic" w:hint="default"/>
        <w:b w:val="0"/>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31B1E"/>
    <w:multiLevelType w:val="hybridMultilevel"/>
    <w:tmpl w:val="A216A9C0"/>
    <w:lvl w:ilvl="0" w:tplc="B6F8D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B9E1A78"/>
    <w:multiLevelType w:val="hybridMultilevel"/>
    <w:tmpl w:val="C1FEB55A"/>
    <w:lvl w:ilvl="0" w:tplc="F23EFC56">
      <w:start w:val="1"/>
      <w:numFmt w:val="decimal"/>
      <w:lvlText w:val="%1-"/>
      <w:lvlJc w:val="left"/>
      <w:pPr>
        <w:ind w:left="720" w:hanging="360"/>
      </w:pPr>
      <w:rPr>
        <w:rFonts w:ascii="Simplified Arabic" w:eastAsiaTheme="minorHAnsi" w:hAnsi="Simplified Arabic" w:cs="Simplified Arabic" w:hint="default"/>
        <w:b w:val="0"/>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FD1587"/>
    <w:multiLevelType w:val="hybridMultilevel"/>
    <w:tmpl w:val="3F4A663A"/>
    <w:lvl w:ilvl="0" w:tplc="29FE7EEC">
      <w:start w:val="1"/>
      <w:numFmt w:val="decimal"/>
      <w:lvlText w:val="%1-"/>
      <w:lvlJc w:val="left"/>
      <w:pPr>
        <w:ind w:left="360" w:hanging="360"/>
      </w:pPr>
      <w:rPr>
        <w:rFonts w:hint="default"/>
        <w:lang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1B3ECC"/>
    <w:multiLevelType w:val="hybridMultilevel"/>
    <w:tmpl w:val="52A042FE"/>
    <w:lvl w:ilvl="0" w:tplc="71D2F17A">
      <w:start w:val="1"/>
      <w:numFmt w:val="decimal"/>
      <w:lvlText w:val="%1-"/>
      <w:lvlJc w:val="left"/>
      <w:pPr>
        <w:ind w:left="501" w:hanging="360"/>
      </w:pPr>
      <w:rPr>
        <w:rFonts w:hint="default"/>
        <w:lang w:bidi="ar-SA"/>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4" w15:restartNumberingAfterBreak="0">
    <w:nsid w:val="35247483"/>
    <w:multiLevelType w:val="hybridMultilevel"/>
    <w:tmpl w:val="19C28B76"/>
    <w:lvl w:ilvl="0" w:tplc="54ACB80C">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5" w15:restartNumberingAfterBreak="0">
    <w:nsid w:val="39744BD2"/>
    <w:multiLevelType w:val="hybridMultilevel"/>
    <w:tmpl w:val="C1FEB55A"/>
    <w:lvl w:ilvl="0" w:tplc="F23EFC56">
      <w:start w:val="1"/>
      <w:numFmt w:val="decimal"/>
      <w:lvlText w:val="%1-"/>
      <w:lvlJc w:val="left"/>
      <w:pPr>
        <w:ind w:left="720" w:hanging="360"/>
      </w:pPr>
      <w:rPr>
        <w:rFonts w:ascii="Simplified Arabic" w:eastAsiaTheme="minorHAnsi" w:hAnsi="Simplified Arabic" w:cs="Simplified Arabic" w:hint="default"/>
        <w:b w:val="0"/>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CB09B4"/>
    <w:multiLevelType w:val="hybridMultilevel"/>
    <w:tmpl w:val="5F1AF874"/>
    <w:lvl w:ilvl="0" w:tplc="2F588C36">
      <w:start w:val="1"/>
      <w:numFmt w:val="decimal"/>
      <w:lvlText w:val="%1-"/>
      <w:lvlJc w:val="left"/>
      <w:pPr>
        <w:ind w:left="720" w:hanging="360"/>
      </w:pPr>
      <w:rPr>
        <w:rFonts w:ascii="Simplified Arabic" w:eastAsiaTheme="minorHAnsi" w:hAnsi="Simplified Arabic" w:cs="Simplified Arabic" w:hint="default"/>
        <w:b w:val="0"/>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2B447F"/>
    <w:multiLevelType w:val="hybridMultilevel"/>
    <w:tmpl w:val="022EF932"/>
    <w:lvl w:ilvl="0" w:tplc="A42469C0">
      <w:start w:val="1"/>
      <w:numFmt w:val="decimal"/>
      <w:lvlText w:val="%1-"/>
      <w:lvlJc w:val="left"/>
      <w:pPr>
        <w:ind w:left="360" w:hanging="360"/>
      </w:pPr>
      <w:rPr>
        <w:rFonts w:hint="default"/>
        <w:lang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EE921CB"/>
    <w:multiLevelType w:val="hybridMultilevel"/>
    <w:tmpl w:val="A606D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CA4EFA"/>
    <w:multiLevelType w:val="hybridMultilevel"/>
    <w:tmpl w:val="AB2E8BFE"/>
    <w:lvl w:ilvl="0" w:tplc="0B4A56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D60725"/>
    <w:multiLevelType w:val="hybridMultilevel"/>
    <w:tmpl w:val="B1580C1C"/>
    <w:lvl w:ilvl="0" w:tplc="E85CAB38">
      <w:numFmt w:val="bullet"/>
      <w:lvlText w:val="-"/>
      <w:lvlJc w:val="left"/>
      <w:pPr>
        <w:ind w:left="360" w:hanging="360"/>
      </w:pPr>
      <w:rPr>
        <w:rFonts w:ascii="Simplified Arabic" w:eastAsia="Calibri" w:hAnsi="Simplified Arabic" w:cs="Simplified Arabic"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C0629"/>
    <w:multiLevelType w:val="hybridMultilevel"/>
    <w:tmpl w:val="C1FEB55A"/>
    <w:lvl w:ilvl="0" w:tplc="F23EFC56">
      <w:start w:val="1"/>
      <w:numFmt w:val="decimal"/>
      <w:lvlText w:val="%1-"/>
      <w:lvlJc w:val="left"/>
      <w:pPr>
        <w:ind w:left="720" w:hanging="360"/>
      </w:pPr>
      <w:rPr>
        <w:rFonts w:ascii="Simplified Arabic" w:eastAsiaTheme="minorHAnsi" w:hAnsi="Simplified Arabic" w:cs="Simplified Arabic" w:hint="default"/>
        <w:b w:val="0"/>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332524"/>
    <w:multiLevelType w:val="hybridMultilevel"/>
    <w:tmpl w:val="06C292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44942FDA"/>
    <w:multiLevelType w:val="hybridMultilevel"/>
    <w:tmpl w:val="C1FEB55A"/>
    <w:lvl w:ilvl="0" w:tplc="F23EFC56">
      <w:start w:val="1"/>
      <w:numFmt w:val="decimal"/>
      <w:lvlText w:val="%1-"/>
      <w:lvlJc w:val="left"/>
      <w:pPr>
        <w:ind w:left="720" w:hanging="360"/>
      </w:pPr>
      <w:rPr>
        <w:rFonts w:ascii="Simplified Arabic" w:eastAsiaTheme="minorHAnsi" w:hAnsi="Simplified Arabic" w:cs="Simplified Arabic" w:hint="default"/>
        <w:b w:val="0"/>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D8777D"/>
    <w:multiLevelType w:val="hybridMultilevel"/>
    <w:tmpl w:val="FB4E7890"/>
    <w:lvl w:ilvl="0" w:tplc="C7C44AE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87026A7"/>
    <w:multiLevelType w:val="hybridMultilevel"/>
    <w:tmpl w:val="212262EC"/>
    <w:lvl w:ilvl="0" w:tplc="99E0A9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5A6852"/>
    <w:multiLevelType w:val="hybridMultilevel"/>
    <w:tmpl w:val="1B9A2F90"/>
    <w:lvl w:ilvl="0" w:tplc="50C062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02E345C"/>
    <w:multiLevelType w:val="hybridMultilevel"/>
    <w:tmpl w:val="980C7042"/>
    <w:lvl w:ilvl="0" w:tplc="6542F870">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3F7ED2"/>
    <w:multiLevelType w:val="hybridMultilevel"/>
    <w:tmpl w:val="AC40AB22"/>
    <w:lvl w:ilvl="0" w:tplc="CB9E178C">
      <w:start w:val="3"/>
      <w:numFmt w:val="bullet"/>
      <w:lvlText w:val="-"/>
      <w:lvlJc w:val="left"/>
      <w:pPr>
        <w:ind w:left="1260" w:hanging="360"/>
      </w:pPr>
      <w:rPr>
        <w:rFonts w:ascii="Simplified Arabic" w:eastAsiaTheme="minorHAnsi" w:hAnsi="Simplified Arabic" w:cs="Simplified Arabic"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15:restartNumberingAfterBreak="0">
    <w:nsid w:val="59D80BF0"/>
    <w:multiLevelType w:val="hybridMultilevel"/>
    <w:tmpl w:val="5F1AF874"/>
    <w:lvl w:ilvl="0" w:tplc="2F588C36">
      <w:start w:val="1"/>
      <w:numFmt w:val="decimal"/>
      <w:lvlText w:val="%1-"/>
      <w:lvlJc w:val="left"/>
      <w:pPr>
        <w:ind w:left="720" w:hanging="360"/>
      </w:pPr>
      <w:rPr>
        <w:rFonts w:ascii="Simplified Arabic" w:eastAsiaTheme="minorHAnsi" w:hAnsi="Simplified Arabic" w:cs="Simplified Arabic" w:hint="default"/>
        <w:b w:val="0"/>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0B7B63"/>
    <w:multiLevelType w:val="hybridMultilevel"/>
    <w:tmpl w:val="BDE6D48C"/>
    <w:lvl w:ilvl="0" w:tplc="9028C33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28730CE"/>
    <w:multiLevelType w:val="hybridMultilevel"/>
    <w:tmpl w:val="C1FEB55A"/>
    <w:lvl w:ilvl="0" w:tplc="F23EFC56">
      <w:start w:val="1"/>
      <w:numFmt w:val="decimal"/>
      <w:lvlText w:val="%1-"/>
      <w:lvlJc w:val="left"/>
      <w:pPr>
        <w:ind w:left="720" w:hanging="360"/>
      </w:pPr>
      <w:rPr>
        <w:rFonts w:ascii="Simplified Arabic" w:eastAsiaTheme="minorHAnsi" w:hAnsi="Simplified Arabic" w:cs="Simplified Arabic" w:hint="default"/>
        <w:b w:val="0"/>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3A7710"/>
    <w:multiLevelType w:val="hybridMultilevel"/>
    <w:tmpl w:val="C508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8835C0"/>
    <w:multiLevelType w:val="hybridMultilevel"/>
    <w:tmpl w:val="B4AE0600"/>
    <w:lvl w:ilvl="0" w:tplc="700274DC">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34" w15:restartNumberingAfterBreak="0">
    <w:nsid w:val="64FB4A92"/>
    <w:multiLevelType w:val="multilevel"/>
    <w:tmpl w:val="F806A4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BD2FF2"/>
    <w:multiLevelType w:val="hybridMultilevel"/>
    <w:tmpl w:val="3E3282FA"/>
    <w:lvl w:ilvl="0" w:tplc="45008AE8">
      <w:start w:val="2"/>
      <w:numFmt w:val="bullet"/>
      <w:lvlText w:val="–"/>
      <w:lvlJc w:val="left"/>
      <w:pPr>
        <w:ind w:left="360" w:hanging="360"/>
      </w:pPr>
      <w:rPr>
        <w:rFonts w:ascii="Times New Roman" w:eastAsia="Calibri" w:hAnsi="Times New Roman" w:cs="Times New Roman" w:hint="default"/>
        <w:b w:val="0"/>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7975F19"/>
    <w:multiLevelType w:val="hybridMultilevel"/>
    <w:tmpl w:val="B7C478F0"/>
    <w:lvl w:ilvl="0" w:tplc="0082EA1C">
      <w:start w:val="1"/>
      <w:numFmt w:val="decimal"/>
      <w:lvlText w:val="%1-"/>
      <w:lvlJc w:val="left"/>
      <w:pPr>
        <w:ind w:left="360" w:hanging="360"/>
      </w:pPr>
      <w:rPr>
        <w:rFonts w:hint="default"/>
        <w:lang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81707EE"/>
    <w:multiLevelType w:val="hybridMultilevel"/>
    <w:tmpl w:val="C1FEB55A"/>
    <w:lvl w:ilvl="0" w:tplc="F23EFC56">
      <w:start w:val="1"/>
      <w:numFmt w:val="decimal"/>
      <w:lvlText w:val="%1-"/>
      <w:lvlJc w:val="left"/>
      <w:pPr>
        <w:ind w:left="720" w:hanging="360"/>
      </w:pPr>
      <w:rPr>
        <w:rFonts w:ascii="Simplified Arabic" w:eastAsiaTheme="minorHAnsi" w:hAnsi="Simplified Arabic" w:cs="Simplified Arabic" w:hint="default"/>
        <w:b w:val="0"/>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224ACF"/>
    <w:multiLevelType w:val="hybridMultilevel"/>
    <w:tmpl w:val="48F077E6"/>
    <w:lvl w:ilvl="0" w:tplc="45008AE8">
      <w:start w:val="2"/>
      <w:numFmt w:val="bullet"/>
      <w:lvlText w:val="–"/>
      <w:lvlJc w:val="left"/>
      <w:pPr>
        <w:ind w:left="360" w:hanging="360"/>
      </w:pPr>
      <w:rPr>
        <w:rFonts w:ascii="Times New Roman" w:eastAsia="Calibri" w:hAnsi="Times New Roman" w:cs="Times New Roman" w:hint="default"/>
        <w:b w:val="0"/>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DC15E20"/>
    <w:multiLevelType w:val="hybridMultilevel"/>
    <w:tmpl w:val="42CAB608"/>
    <w:lvl w:ilvl="0" w:tplc="8AF8E32C">
      <w:start w:val="3"/>
      <w:numFmt w:val="bullet"/>
      <w:lvlText w:val=""/>
      <w:lvlJc w:val="left"/>
      <w:pPr>
        <w:ind w:left="720" w:hanging="360"/>
      </w:pPr>
      <w:rPr>
        <w:rFonts w:ascii="Symbol" w:eastAsia="Times New Roman" w:hAnsi="Symbol" w:cs="Simplified Arabic"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AF0935"/>
    <w:multiLevelType w:val="hybridMultilevel"/>
    <w:tmpl w:val="CE426134"/>
    <w:lvl w:ilvl="0" w:tplc="4EF0BAAC">
      <w:start w:val="1"/>
      <w:numFmt w:val="decimal"/>
      <w:lvlText w:val="%1-"/>
      <w:lvlJc w:val="left"/>
      <w:pPr>
        <w:ind w:left="858" w:hanging="435"/>
      </w:pPr>
      <w:rPr>
        <w:rFonts w:ascii="Times New Roman" w:eastAsia="Times New Roman" w:hAnsi="Times New Roman" w:hint="default"/>
        <w:b/>
        <w:sz w:val="32"/>
      </w:r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41" w15:restartNumberingAfterBreak="0">
    <w:nsid w:val="73A600B2"/>
    <w:multiLevelType w:val="hybridMultilevel"/>
    <w:tmpl w:val="B61CC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314963"/>
    <w:multiLevelType w:val="hybridMultilevel"/>
    <w:tmpl w:val="1EB0C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7977A9"/>
    <w:multiLevelType w:val="hybridMultilevel"/>
    <w:tmpl w:val="2C16AFD6"/>
    <w:lvl w:ilvl="0" w:tplc="30D0F74E">
      <w:start w:val="11"/>
      <w:numFmt w:val="decimal"/>
      <w:lvlText w:val="%1-"/>
      <w:lvlJc w:val="left"/>
      <w:pPr>
        <w:ind w:left="828" w:hanging="46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2A1F5B"/>
    <w:multiLevelType w:val="singleLevel"/>
    <w:tmpl w:val="5614BB52"/>
    <w:lvl w:ilvl="0">
      <w:start w:val="1"/>
      <w:numFmt w:val="decimal"/>
      <w:lvlText w:val="%1-"/>
      <w:lvlJc w:val="center"/>
      <w:pPr>
        <w:tabs>
          <w:tab w:val="num" w:pos="360"/>
        </w:tabs>
        <w:ind w:left="72" w:hanging="72"/>
      </w:pPr>
    </w:lvl>
  </w:abstractNum>
  <w:abstractNum w:abstractNumId="45" w15:restartNumberingAfterBreak="0">
    <w:nsid w:val="7D987581"/>
    <w:multiLevelType w:val="hybridMultilevel"/>
    <w:tmpl w:val="5F1AF874"/>
    <w:lvl w:ilvl="0" w:tplc="2F588C36">
      <w:start w:val="1"/>
      <w:numFmt w:val="decimal"/>
      <w:lvlText w:val="%1-"/>
      <w:lvlJc w:val="left"/>
      <w:pPr>
        <w:ind w:left="720" w:hanging="360"/>
      </w:pPr>
      <w:rPr>
        <w:rFonts w:ascii="Simplified Arabic" w:eastAsiaTheme="minorHAnsi" w:hAnsi="Simplified Arabic" w:cs="Simplified Arabic" w:hint="default"/>
        <w:b w:val="0"/>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4132332">
    <w:abstractNumId w:val="41"/>
  </w:num>
  <w:num w:numId="2" w16cid:durableId="951204130">
    <w:abstractNumId w:val="19"/>
  </w:num>
  <w:num w:numId="3" w16cid:durableId="104663319">
    <w:abstractNumId w:val="7"/>
  </w:num>
  <w:num w:numId="4" w16cid:durableId="547183418">
    <w:abstractNumId w:val="32"/>
  </w:num>
  <w:num w:numId="5" w16cid:durableId="630209984">
    <w:abstractNumId w:val="42"/>
  </w:num>
  <w:num w:numId="6" w16cid:durableId="1739400372">
    <w:abstractNumId w:val="35"/>
  </w:num>
  <w:num w:numId="7" w16cid:durableId="827987676">
    <w:abstractNumId w:val="38"/>
  </w:num>
  <w:num w:numId="8" w16cid:durableId="1324553858">
    <w:abstractNumId w:val="28"/>
  </w:num>
  <w:num w:numId="9" w16cid:durableId="1961715753">
    <w:abstractNumId w:val="39"/>
  </w:num>
  <w:num w:numId="10" w16cid:durableId="2065637510">
    <w:abstractNumId w:val="29"/>
  </w:num>
  <w:num w:numId="11" w16cid:durableId="838731684">
    <w:abstractNumId w:val="4"/>
  </w:num>
  <w:num w:numId="12" w16cid:durableId="1183743689">
    <w:abstractNumId w:val="3"/>
  </w:num>
  <w:num w:numId="13" w16cid:durableId="491600575">
    <w:abstractNumId w:val="9"/>
  </w:num>
  <w:num w:numId="14" w16cid:durableId="1558711468">
    <w:abstractNumId w:val="15"/>
  </w:num>
  <w:num w:numId="15" w16cid:durableId="348723452">
    <w:abstractNumId w:val="8"/>
  </w:num>
  <w:num w:numId="16" w16cid:durableId="1830898104">
    <w:abstractNumId w:val="37"/>
  </w:num>
  <w:num w:numId="17" w16cid:durableId="1861894864">
    <w:abstractNumId w:val="23"/>
  </w:num>
  <w:num w:numId="18" w16cid:durableId="623922195">
    <w:abstractNumId w:val="21"/>
  </w:num>
  <w:num w:numId="19" w16cid:durableId="235625815">
    <w:abstractNumId w:val="27"/>
  </w:num>
  <w:num w:numId="20" w16cid:durableId="1610625489">
    <w:abstractNumId w:val="11"/>
  </w:num>
  <w:num w:numId="21" w16cid:durableId="1821925084">
    <w:abstractNumId w:val="43"/>
  </w:num>
  <w:num w:numId="22" w16cid:durableId="1250045832">
    <w:abstractNumId w:val="25"/>
  </w:num>
  <w:num w:numId="23" w16cid:durableId="878512207">
    <w:abstractNumId w:val="20"/>
  </w:num>
  <w:num w:numId="24" w16cid:durableId="1834030158">
    <w:abstractNumId w:val="31"/>
  </w:num>
  <w:num w:numId="25" w16cid:durableId="675811429">
    <w:abstractNumId w:val="45"/>
  </w:num>
  <w:num w:numId="26" w16cid:durableId="1287470971">
    <w:abstractNumId w:val="6"/>
  </w:num>
  <w:num w:numId="27" w16cid:durableId="1148087209">
    <w:abstractNumId w:val="16"/>
  </w:num>
  <w:num w:numId="28" w16cid:durableId="138546422">
    <w:abstractNumId w:val="18"/>
  </w:num>
  <w:num w:numId="29" w16cid:durableId="929586758">
    <w:abstractNumId w:val="30"/>
  </w:num>
  <w:num w:numId="30" w16cid:durableId="1393851410">
    <w:abstractNumId w:val="36"/>
  </w:num>
  <w:num w:numId="31" w16cid:durableId="172693467">
    <w:abstractNumId w:val="17"/>
  </w:num>
  <w:num w:numId="32" w16cid:durableId="1071806452">
    <w:abstractNumId w:val="13"/>
  </w:num>
  <w:num w:numId="33" w16cid:durableId="1515728058">
    <w:abstractNumId w:val="33"/>
  </w:num>
  <w:num w:numId="34" w16cid:durableId="725761236">
    <w:abstractNumId w:val="5"/>
  </w:num>
  <w:num w:numId="35" w16cid:durableId="1603300400">
    <w:abstractNumId w:val="44"/>
  </w:num>
  <w:num w:numId="36" w16cid:durableId="477116403">
    <w:abstractNumId w:val="26"/>
  </w:num>
  <w:num w:numId="37" w16cid:durableId="2044748762">
    <w:abstractNumId w:val="24"/>
  </w:num>
  <w:num w:numId="38" w16cid:durableId="1145898023">
    <w:abstractNumId w:val="40"/>
  </w:num>
  <w:num w:numId="39" w16cid:durableId="2115781892">
    <w:abstractNumId w:val="12"/>
  </w:num>
  <w:num w:numId="40" w16cid:durableId="1332871857">
    <w:abstractNumId w:val="1"/>
  </w:num>
  <w:num w:numId="41" w16cid:durableId="448545950">
    <w:abstractNumId w:val="10"/>
  </w:num>
  <w:num w:numId="42" w16cid:durableId="186716504">
    <w:abstractNumId w:val="22"/>
  </w:num>
  <w:num w:numId="43" w16cid:durableId="1852257623">
    <w:abstractNumId w:val="2"/>
  </w:num>
  <w:num w:numId="44" w16cid:durableId="1043096860">
    <w:abstractNumId w:val="14"/>
  </w:num>
  <w:num w:numId="45" w16cid:durableId="1291013324">
    <w:abstractNumId w:val="34"/>
  </w:num>
  <w:num w:numId="46" w16cid:durableId="2136216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TrueTypeFonts/>
  <w:embedSystemFonts/>
  <w:proofState w:spelling="clean" w:grammar="clean"/>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jc3MDIxNQCyLZR0lIJTi4sz8/NACkxrAWBUk6wsAAAA"/>
    <w:docVar w:name="EN.InstantFormat" w:val="&lt;ENInstantFormat&gt;&lt;Enabled&gt;0&lt;/Enabled&gt;&lt;ScanUnformatted&gt;1&lt;/ScanUnformatted&gt;&lt;ScanChanges&gt;1&lt;/ScanChanges&gt;&lt;Suspended&gt;0&lt;/Suspended&gt;&lt;/ENInstantFormat&gt;"/>
    <w:docVar w:name="EN.Layout" w:val="&lt;ENLayout&gt;&lt;Style&gt;APA 7th &lt;/Style&gt;&lt;LeftDelim&gt;{&lt;/LeftDelim&gt;&lt;RightDelim&gt;}&lt;/RightDelim&gt;&lt;FontName&gt;Simplified Arabic&lt;/FontName&gt;&lt;FontSize&gt;12&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x2peapar0025freww51vtetxedtzsdwwftze&quot;&gt;My EndNote Library&lt;record-ids&gt;&lt;item&gt;1&lt;/item&gt;&lt;item&gt;2&lt;/item&gt;&lt;item&gt;3&lt;/item&gt;&lt;item&gt;4&lt;/item&gt;&lt;item&gt;5&lt;/item&gt;&lt;item&gt;6&lt;/item&gt;&lt;item&gt;7&lt;/item&gt;&lt;item&gt;9&lt;/item&gt;&lt;item&gt;11&lt;/item&gt;&lt;item&gt;12&lt;/item&gt;&lt;item&gt;13&lt;/item&gt;&lt;item&gt;14&lt;/item&gt;&lt;item&gt;15&lt;/item&gt;&lt;item&gt;16&lt;/item&gt;&lt;item&gt;17&lt;/item&gt;&lt;item&gt;18&lt;/item&gt;&lt;item&gt;21&lt;/item&gt;&lt;item&gt;22&lt;/item&gt;&lt;item&gt;23&lt;/item&gt;&lt;item&gt;24&lt;/item&gt;&lt;item&gt;25&lt;/item&gt;&lt;item&gt;27&lt;/item&gt;&lt;item&gt;28&lt;/item&gt;&lt;item&gt;30&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gt;&lt;kind&gt;1&lt;/kind&gt;&lt;heading&gt;المراجع:&lt;/heading&gt;&lt;alignment&gt;-1&lt;/alignment&gt;&lt;records&gt;&lt;record&gt;&lt;key app=&quot;EN&quot; db-id=&quot;x2peapar0025freww51vtetxedtzsdwwftze&quot;&gt;11&lt;/key&gt;&lt;/record&gt;&lt;record&gt;&lt;key app=&quot;EN&quot; db-id=&quot;x2peapar0025freww51vtetxedtzsdwwftze&quot;&gt;13&lt;/key&gt;&lt;/record&gt;&lt;record&gt;&lt;key app=&quot;EN&quot; db-id=&quot;x2peapar0025freww51vtetxedtzsdwwftze&quot;&gt;14&lt;/key&gt;&lt;/record&gt;&lt;record&gt;&lt;key app=&quot;EN&quot; db-id=&quot;x2peapar0025freww51vtetxedtzsdwwftze&quot;&gt;5&lt;/key&gt;&lt;/record&gt;&lt;record&gt;&lt;key app=&quot;EN&quot; db-id=&quot;x2peapar0025freww51vtetxedtzsdwwftze&quot;&gt;6&lt;/key&gt;&lt;/record&gt;&lt;record&gt;&lt;key app=&quot;EN&quot; db-id=&quot;x2peapar0025freww51vtetxedtzsdwwftze&quot;&gt;4&lt;/key&gt;&lt;/record&gt;&lt;record&gt;&lt;key app=&quot;EN&quot; db-id=&quot;x2peapar0025freww51vtetxedtzsdwwftze&quot;&gt;7&lt;/key&gt;&lt;/record&gt;&lt;record&gt;&lt;key app=&quot;EN&quot; db-id=&quot;x2peapar0025freww51vtetxedtzsdwwftze&quot;&gt;9&lt;/key&gt;&lt;/record&gt;&lt;record&gt;&lt;key app=&quot;EN&quot; db-id=&quot;x2peapar0025freww51vtetxedtzsdwwftze&quot;&gt;3&lt;/key&gt;&lt;/record&gt;&lt;record&gt;&lt;key app=&quot;EN&quot; db-id=&quot;x2peapar0025freww51vtetxedtzsdwwftze&quot;&gt;12&lt;/key&gt;&lt;/record&gt;&lt;record&gt;&lt;key app=&quot;EN&quot; db-id=&quot;x2peapar0025freww51vtetxedtzsdwwftze&quot;&gt;2&lt;/key&gt;&lt;/record&gt;&lt;record&gt;&lt;key app=&quot;EN&quot; db-id=&quot;x2peapar0025freww51vtetxedtzsdwwftze&quot;&gt;1&lt;/key&gt;&lt;/record&gt;&lt;/records&gt;&lt;/reference-group&gt;&lt;reference-group&gt;&lt;kind&gt;1&lt;/kind&gt;&lt;heading&gt;.&lt;/heading&gt;&lt;alignment&gt;-1&lt;/alignment&gt;&lt;records&gt;&lt;record&gt;&lt;key app=&quot;EN&quot; db-id=&quot;x2peapar0025freww51vtetxedtzsdwwftze&quot;&gt;21&lt;/key&gt;&lt;/record&gt;&lt;record&gt;&lt;key app=&quot;EN&quot; db-id=&quot;x2peapar0025freww51vtetxedtzsdwwftze&quot;&gt;22&lt;/key&gt;&lt;/record&gt;&lt;record&gt;&lt;key app=&quot;EN&quot; db-id=&quot;x2peapar0025freww51vtetxedtzsdwwftze&quot;&gt;17&lt;/key&gt;&lt;/record&gt;&lt;record&gt;&lt;key app=&quot;EN&quot; db-id=&quot;x2peapar0025freww51vtetxedtzsdwwftze&quot;&gt;28&lt;/key&gt;&lt;/record&gt;&lt;record&gt;&lt;key app=&quot;EN&quot; db-id=&quot;x2peapar0025freww51vtetxedtzsdwwftze&quot;&gt;15&lt;/key&gt;&lt;/record&gt;&lt;record&gt;&lt;key app=&quot;EN&quot; db-id=&quot;x2peapar0025freww51vtetxedtzsdwwftze&quot;&gt;25&lt;/key&gt;&lt;/record&gt;&lt;record&gt;&lt;key app=&quot;EN&quot; db-id=&quot;x2peapar0025freww51vtetxedtzsdwwftze&quot;&gt;16&lt;/key&gt;&lt;/record&gt;&lt;record&gt;&lt;key app=&quot;EN&quot; db-id=&quot;x2peapar0025freww51vtetxedtzsdwwftze&quot;&gt;18&lt;/key&gt;&lt;/record&gt;&lt;record&gt;&lt;key app=&quot;EN&quot; db-id=&quot;x2peapar0025freww51vtetxedtzsdwwftze&quot;&gt;27&lt;/key&gt;&lt;/record&gt;&lt;record&gt;&lt;key app=&quot;EN&quot; db-id=&quot;x2peapar0025freww51vtetxedtzsdwwftze&quot;&gt;24&lt;/key&gt;&lt;/record&gt;&lt;record&gt;&lt;key app=&quot;EN&quot; db-id=&quot;x2peapar0025freww51vtetxedtzsdwwftze&quot;&gt;23&lt;/key&gt;&lt;/record&gt;&lt;record&gt;&lt;key app=&quot;EN&quot; db-id=&quot;x2peapar0025freww51vtetxedtzsdwwftze&quot;&gt;30&lt;/key&gt;&lt;/record&gt;&lt;/records&gt;&lt;/reference-group&gt;&lt;/reference-groups&gt;"/>
  </w:docVars>
  <w:rsids>
    <w:rsidRoot w:val="00B94A1B"/>
    <w:rsid w:val="0000452E"/>
    <w:rsid w:val="00004D0D"/>
    <w:rsid w:val="00004F10"/>
    <w:rsid w:val="00004FEF"/>
    <w:rsid w:val="00005235"/>
    <w:rsid w:val="00005581"/>
    <w:rsid w:val="00005D12"/>
    <w:rsid w:val="00011B92"/>
    <w:rsid w:val="000120D8"/>
    <w:rsid w:val="00012C9D"/>
    <w:rsid w:val="00013EB0"/>
    <w:rsid w:val="000144CB"/>
    <w:rsid w:val="00017F58"/>
    <w:rsid w:val="000201FD"/>
    <w:rsid w:val="000206D8"/>
    <w:rsid w:val="00022647"/>
    <w:rsid w:val="000233D3"/>
    <w:rsid w:val="00024DC8"/>
    <w:rsid w:val="000254AD"/>
    <w:rsid w:val="00026823"/>
    <w:rsid w:val="00027123"/>
    <w:rsid w:val="00027D64"/>
    <w:rsid w:val="0003022D"/>
    <w:rsid w:val="000318DD"/>
    <w:rsid w:val="00032E5B"/>
    <w:rsid w:val="00033FE4"/>
    <w:rsid w:val="00034E97"/>
    <w:rsid w:val="00036B9D"/>
    <w:rsid w:val="00043E97"/>
    <w:rsid w:val="000446E0"/>
    <w:rsid w:val="00044811"/>
    <w:rsid w:val="0004500A"/>
    <w:rsid w:val="000459D7"/>
    <w:rsid w:val="00046DAA"/>
    <w:rsid w:val="0005476D"/>
    <w:rsid w:val="0005527E"/>
    <w:rsid w:val="00057802"/>
    <w:rsid w:val="000627EE"/>
    <w:rsid w:val="000635D5"/>
    <w:rsid w:val="0006594E"/>
    <w:rsid w:val="00066A4C"/>
    <w:rsid w:val="00066D13"/>
    <w:rsid w:val="00067205"/>
    <w:rsid w:val="00071B9A"/>
    <w:rsid w:val="00071F4B"/>
    <w:rsid w:val="000737E2"/>
    <w:rsid w:val="00073FFF"/>
    <w:rsid w:val="00074FF3"/>
    <w:rsid w:val="0007749A"/>
    <w:rsid w:val="000776A4"/>
    <w:rsid w:val="000805B5"/>
    <w:rsid w:val="000806D3"/>
    <w:rsid w:val="00080965"/>
    <w:rsid w:val="00080B18"/>
    <w:rsid w:val="00081AA4"/>
    <w:rsid w:val="00081C49"/>
    <w:rsid w:val="000838E3"/>
    <w:rsid w:val="000839D7"/>
    <w:rsid w:val="000840FC"/>
    <w:rsid w:val="0008563E"/>
    <w:rsid w:val="0008589F"/>
    <w:rsid w:val="00087C9E"/>
    <w:rsid w:val="000908CB"/>
    <w:rsid w:val="00092DA0"/>
    <w:rsid w:val="00094C48"/>
    <w:rsid w:val="000970E2"/>
    <w:rsid w:val="000A033C"/>
    <w:rsid w:val="000A06EE"/>
    <w:rsid w:val="000A1288"/>
    <w:rsid w:val="000A2999"/>
    <w:rsid w:val="000A3DE3"/>
    <w:rsid w:val="000A4996"/>
    <w:rsid w:val="000A7E5B"/>
    <w:rsid w:val="000B0753"/>
    <w:rsid w:val="000B128E"/>
    <w:rsid w:val="000B28B8"/>
    <w:rsid w:val="000B36E1"/>
    <w:rsid w:val="000B5EC5"/>
    <w:rsid w:val="000C00EF"/>
    <w:rsid w:val="000C0274"/>
    <w:rsid w:val="000C0789"/>
    <w:rsid w:val="000C1218"/>
    <w:rsid w:val="000C4892"/>
    <w:rsid w:val="000C5C1A"/>
    <w:rsid w:val="000C7377"/>
    <w:rsid w:val="000C7DAC"/>
    <w:rsid w:val="000C7F95"/>
    <w:rsid w:val="000D019B"/>
    <w:rsid w:val="000D0434"/>
    <w:rsid w:val="000D15F6"/>
    <w:rsid w:val="000D37A4"/>
    <w:rsid w:val="000D561F"/>
    <w:rsid w:val="000E02CF"/>
    <w:rsid w:val="000E2F11"/>
    <w:rsid w:val="000E6A65"/>
    <w:rsid w:val="000E762C"/>
    <w:rsid w:val="000F1C70"/>
    <w:rsid w:val="000F2555"/>
    <w:rsid w:val="000F274D"/>
    <w:rsid w:val="000F3A45"/>
    <w:rsid w:val="000F415A"/>
    <w:rsid w:val="000F4593"/>
    <w:rsid w:val="000F4CCA"/>
    <w:rsid w:val="000F591A"/>
    <w:rsid w:val="001035B3"/>
    <w:rsid w:val="0010461A"/>
    <w:rsid w:val="00110FC3"/>
    <w:rsid w:val="00111751"/>
    <w:rsid w:val="00112E1A"/>
    <w:rsid w:val="00113488"/>
    <w:rsid w:val="001134D1"/>
    <w:rsid w:val="00117E86"/>
    <w:rsid w:val="0012156F"/>
    <w:rsid w:val="00122914"/>
    <w:rsid w:val="00122A1C"/>
    <w:rsid w:val="00124559"/>
    <w:rsid w:val="00124972"/>
    <w:rsid w:val="00124FD5"/>
    <w:rsid w:val="00125FF9"/>
    <w:rsid w:val="00126BF5"/>
    <w:rsid w:val="00126C8C"/>
    <w:rsid w:val="00130991"/>
    <w:rsid w:val="0014426B"/>
    <w:rsid w:val="0014568A"/>
    <w:rsid w:val="001462FD"/>
    <w:rsid w:val="00147DFE"/>
    <w:rsid w:val="00155557"/>
    <w:rsid w:val="00156940"/>
    <w:rsid w:val="00157532"/>
    <w:rsid w:val="00160F82"/>
    <w:rsid w:val="001640E1"/>
    <w:rsid w:val="00166DE0"/>
    <w:rsid w:val="0016733E"/>
    <w:rsid w:val="00167434"/>
    <w:rsid w:val="00172FB8"/>
    <w:rsid w:val="001738AE"/>
    <w:rsid w:val="00173C92"/>
    <w:rsid w:val="00174924"/>
    <w:rsid w:val="0017764D"/>
    <w:rsid w:val="00180E22"/>
    <w:rsid w:val="00181726"/>
    <w:rsid w:val="001864AB"/>
    <w:rsid w:val="00187771"/>
    <w:rsid w:val="001917A0"/>
    <w:rsid w:val="001938FB"/>
    <w:rsid w:val="00194882"/>
    <w:rsid w:val="00195294"/>
    <w:rsid w:val="0019583C"/>
    <w:rsid w:val="00197682"/>
    <w:rsid w:val="0019787B"/>
    <w:rsid w:val="001A3117"/>
    <w:rsid w:val="001A564F"/>
    <w:rsid w:val="001A65E1"/>
    <w:rsid w:val="001A6A67"/>
    <w:rsid w:val="001A6D3F"/>
    <w:rsid w:val="001B0067"/>
    <w:rsid w:val="001B07AA"/>
    <w:rsid w:val="001B094F"/>
    <w:rsid w:val="001B0B0B"/>
    <w:rsid w:val="001B184B"/>
    <w:rsid w:val="001B2574"/>
    <w:rsid w:val="001B368C"/>
    <w:rsid w:val="001B5E97"/>
    <w:rsid w:val="001B6882"/>
    <w:rsid w:val="001C15A8"/>
    <w:rsid w:val="001C1906"/>
    <w:rsid w:val="001C2A58"/>
    <w:rsid w:val="001C308B"/>
    <w:rsid w:val="001C3CE1"/>
    <w:rsid w:val="001C3D4C"/>
    <w:rsid w:val="001C421D"/>
    <w:rsid w:val="001C557E"/>
    <w:rsid w:val="001D0085"/>
    <w:rsid w:val="001D00AB"/>
    <w:rsid w:val="001D0D22"/>
    <w:rsid w:val="001D2FDD"/>
    <w:rsid w:val="001D306E"/>
    <w:rsid w:val="001D429D"/>
    <w:rsid w:val="001D4D5F"/>
    <w:rsid w:val="001D5925"/>
    <w:rsid w:val="001D651A"/>
    <w:rsid w:val="001E0E69"/>
    <w:rsid w:val="001E1E8A"/>
    <w:rsid w:val="001E4C54"/>
    <w:rsid w:val="001E5192"/>
    <w:rsid w:val="001E5CAF"/>
    <w:rsid w:val="001E7DD3"/>
    <w:rsid w:val="001F03AA"/>
    <w:rsid w:val="001F0DCB"/>
    <w:rsid w:val="001F35C3"/>
    <w:rsid w:val="001F3BF7"/>
    <w:rsid w:val="001F4460"/>
    <w:rsid w:val="001F460C"/>
    <w:rsid w:val="001F592E"/>
    <w:rsid w:val="001F6AED"/>
    <w:rsid w:val="001F7233"/>
    <w:rsid w:val="00201A80"/>
    <w:rsid w:val="0020213F"/>
    <w:rsid w:val="002034F5"/>
    <w:rsid w:val="00205658"/>
    <w:rsid w:val="00210030"/>
    <w:rsid w:val="0021128B"/>
    <w:rsid w:val="002118A0"/>
    <w:rsid w:val="00212D8C"/>
    <w:rsid w:val="0021692E"/>
    <w:rsid w:val="00221B4B"/>
    <w:rsid w:val="002225D8"/>
    <w:rsid w:val="00223944"/>
    <w:rsid w:val="00224D01"/>
    <w:rsid w:val="002261D5"/>
    <w:rsid w:val="002267C2"/>
    <w:rsid w:val="00227DF5"/>
    <w:rsid w:val="00232267"/>
    <w:rsid w:val="00232893"/>
    <w:rsid w:val="00234369"/>
    <w:rsid w:val="002352AA"/>
    <w:rsid w:val="0023578A"/>
    <w:rsid w:val="002420EA"/>
    <w:rsid w:val="002438E7"/>
    <w:rsid w:val="00244A39"/>
    <w:rsid w:val="00244C4C"/>
    <w:rsid w:val="00246829"/>
    <w:rsid w:val="00246987"/>
    <w:rsid w:val="00250544"/>
    <w:rsid w:val="00250B9A"/>
    <w:rsid w:val="00252852"/>
    <w:rsid w:val="0025293C"/>
    <w:rsid w:val="00254926"/>
    <w:rsid w:val="00256719"/>
    <w:rsid w:val="00256972"/>
    <w:rsid w:val="002569AC"/>
    <w:rsid w:val="0026099E"/>
    <w:rsid w:val="00261703"/>
    <w:rsid w:val="0026181D"/>
    <w:rsid w:val="00262539"/>
    <w:rsid w:val="00265808"/>
    <w:rsid w:val="00266484"/>
    <w:rsid w:val="00266ECA"/>
    <w:rsid w:val="00271C96"/>
    <w:rsid w:val="002724C0"/>
    <w:rsid w:val="00273F01"/>
    <w:rsid w:val="00275E01"/>
    <w:rsid w:val="002765AD"/>
    <w:rsid w:val="002765CC"/>
    <w:rsid w:val="00277B37"/>
    <w:rsid w:val="00280622"/>
    <w:rsid w:val="002809D0"/>
    <w:rsid w:val="002810EB"/>
    <w:rsid w:val="00282A87"/>
    <w:rsid w:val="0028303A"/>
    <w:rsid w:val="00284AEA"/>
    <w:rsid w:val="0028629D"/>
    <w:rsid w:val="00286BD1"/>
    <w:rsid w:val="00290CB1"/>
    <w:rsid w:val="00292EBC"/>
    <w:rsid w:val="00296E9B"/>
    <w:rsid w:val="0029766E"/>
    <w:rsid w:val="00297DCC"/>
    <w:rsid w:val="002A2AB4"/>
    <w:rsid w:val="002A33CD"/>
    <w:rsid w:val="002A5E2B"/>
    <w:rsid w:val="002A5FCD"/>
    <w:rsid w:val="002A671E"/>
    <w:rsid w:val="002A6B80"/>
    <w:rsid w:val="002A6DFD"/>
    <w:rsid w:val="002B0BE2"/>
    <w:rsid w:val="002B124D"/>
    <w:rsid w:val="002B261D"/>
    <w:rsid w:val="002B3E0B"/>
    <w:rsid w:val="002B59E4"/>
    <w:rsid w:val="002B6A2B"/>
    <w:rsid w:val="002C28F1"/>
    <w:rsid w:val="002C45E9"/>
    <w:rsid w:val="002C54B3"/>
    <w:rsid w:val="002C5788"/>
    <w:rsid w:val="002C742A"/>
    <w:rsid w:val="002D0621"/>
    <w:rsid w:val="002D272D"/>
    <w:rsid w:val="002D3772"/>
    <w:rsid w:val="002D542B"/>
    <w:rsid w:val="002D5EF6"/>
    <w:rsid w:val="002D737B"/>
    <w:rsid w:val="002E0A47"/>
    <w:rsid w:val="002E1077"/>
    <w:rsid w:val="002E11AD"/>
    <w:rsid w:val="002E2B02"/>
    <w:rsid w:val="002E439A"/>
    <w:rsid w:val="002E4FC2"/>
    <w:rsid w:val="002E533D"/>
    <w:rsid w:val="002E6466"/>
    <w:rsid w:val="002E740F"/>
    <w:rsid w:val="002E7568"/>
    <w:rsid w:val="002F44C7"/>
    <w:rsid w:val="002F544E"/>
    <w:rsid w:val="002F5662"/>
    <w:rsid w:val="00300D52"/>
    <w:rsid w:val="003059AC"/>
    <w:rsid w:val="0030654C"/>
    <w:rsid w:val="0030711A"/>
    <w:rsid w:val="00307D13"/>
    <w:rsid w:val="00310435"/>
    <w:rsid w:val="0031474E"/>
    <w:rsid w:val="003148D6"/>
    <w:rsid w:val="00315EEE"/>
    <w:rsid w:val="003168CE"/>
    <w:rsid w:val="00316E61"/>
    <w:rsid w:val="00321E23"/>
    <w:rsid w:val="00321F10"/>
    <w:rsid w:val="00324E78"/>
    <w:rsid w:val="003262C5"/>
    <w:rsid w:val="003262D4"/>
    <w:rsid w:val="00326E77"/>
    <w:rsid w:val="003308CD"/>
    <w:rsid w:val="00332C09"/>
    <w:rsid w:val="003332E4"/>
    <w:rsid w:val="003343E2"/>
    <w:rsid w:val="003345B8"/>
    <w:rsid w:val="00336879"/>
    <w:rsid w:val="00336C42"/>
    <w:rsid w:val="00340E2B"/>
    <w:rsid w:val="003418E1"/>
    <w:rsid w:val="00341B63"/>
    <w:rsid w:val="003445F7"/>
    <w:rsid w:val="00350386"/>
    <w:rsid w:val="003503D5"/>
    <w:rsid w:val="00353323"/>
    <w:rsid w:val="003550C1"/>
    <w:rsid w:val="003568FA"/>
    <w:rsid w:val="00357870"/>
    <w:rsid w:val="0036084A"/>
    <w:rsid w:val="00361E7A"/>
    <w:rsid w:val="00363F2F"/>
    <w:rsid w:val="003679BA"/>
    <w:rsid w:val="0037073F"/>
    <w:rsid w:val="00372249"/>
    <w:rsid w:val="003722B7"/>
    <w:rsid w:val="00373294"/>
    <w:rsid w:val="003735D6"/>
    <w:rsid w:val="003761DF"/>
    <w:rsid w:val="00376EFF"/>
    <w:rsid w:val="00380E89"/>
    <w:rsid w:val="00382AB0"/>
    <w:rsid w:val="00387678"/>
    <w:rsid w:val="0039051E"/>
    <w:rsid w:val="0039197F"/>
    <w:rsid w:val="003931A0"/>
    <w:rsid w:val="0039351A"/>
    <w:rsid w:val="00394BA6"/>
    <w:rsid w:val="003952C6"/>
    <w:rsid w:val="00395656"/>
    <w:rsid w:val="003A1382"/>
    <w:rsid w:val="003A1FAF"/>
    <w:rsid w:val="003A20DB"/>
    <w:rsid w:val="003A25B8"/>
    <w:rsid w:val="003A2F14"/>
    <w:rsid w:val="003A3560"/>
    <w:rsid w:val="003A573E"/>
    <w:rsid w:val="003A6469"/>
    <w:rsid w:val="003A6F67"/>
    <w:rsid w:val="003A7943"/>
    <w:rsid w:val="003B115B"/>
    <w:rsid w:val="003B15DB"/>
    <w:rsid w:val="003B6BC8"/>
    <w:rsid w:val="003B7A3F"/>
    <w:rsid w:val="003B7B60"/>
    <w:rsid w:val="003C05A5"/>
    <w:rsid w:val="003C3904"/>
    <w:rsid w:val="003C4F9C"/>
    <w:rsid w:val="003C5265"/>
    <w:rsid w:val="003C539F"/>
    <w:rsid w:val="003C5C99"/>
    <w:rsid w:val="003D2BEB"/>
    <w:rsid w:val="003E125F"/>
    <w:rsid w:val="003E1A7D"/>
    <w:rsid w:val="003E1B04"/>
    <w:rsid w:val="003E204B"/>
    <w:rsid w:val="003E23D7"/>
    <w:rsid w:val="003E2C1A"/>
    <w:rsid w:val="003E52F8"/>
    <w:rsid w:val="003E602E"/>
    <w:rsid w:val="003E7A90"/>
    <w:rsid w:val="003F34DC"/>
    <w:rsid w:val="003F477F"/>
    <w:rsid w:val="003F5188"/>
    <w:rsid w:val="003F610A"/>
    <w:rsid w:val="003F6636"/>
    <w:rsid w:val="003F7F0E"/>
    <w:rsid w:val="004001AA"/>
    <w:rsid w:val="00400538"/>
    <w:rsid w:val="00401E9D"/>
    <w:rsid w:val="00402FBF"/>
    <w:rsid w:val="00403F31"/>
    <w:rsid w:val="00404642"/>
    <w:rsid w:val="00404706"/>
    <w:rsid w:val="004109D6"/>
    <w:rsid w:val="00411697"/>
    <w:rsid w:val="00412966"/>
    <w:rsid w:val="00416823"/>
    <w:rsid w:val="00417772"/>
    <w:rsid w:val="004179A1"/>
    <w:rsid w:val="004213B1"/>
    <w:rsid w:val="0042193B"/>
    <w:rsid w:val="00421D13"/>
    <w:rsid w:val="00421E56"/>
    <w:rsid w:val="004223EA"/>
    <w:rsid w:val="00424307"/>
    <w:rsid w:val="00425600"/>
    <w:rsid w:val="00425F17"/>
    <w:rsid w:val="004260C9"/>
    <w:rsid w:val="004303BA"/>
    <w:rsid w:val="00430888"/>
    <w:rsid w:val="004315EC"/>
    <w:rsid w:val="004320F1"/>
    <w:rsid w:val="004334EB"/>
    <w:rsid w:val="004357C3"/>
    <w:rsid w:val="00435AE8"/>
    <w:rsid w:val="00435B56"/>
    <w:rsid w:val="00436760"/>
    <w:rsid w:val="00436974"/>
    <w:rsid w:val="00440665"/>
    <w:rsid w:val="004407AC"/>
    <w:rsid w:val="00440CCD"/>
    <w:rsid w:val="00440D72"/>
    <w:rsid w:val="00441055"/>
    <w:rsid w:val="004412E6"/>
    <w:rsid w:val="00442B06"/>
    <w:rsid w:val="00445344"/>
    <w:rsid w:val="004454C8"/>
    <w:rsid w:val="00447BE3"/>
    <w:rsid w:val="004508F3"/>
    <w:rsid w:val="00451C8E"/>
    <w:rsid w:val="004530EE"/>
    <w:rsid w:val="00454455"/>
    <w:rsid w:val="00462C18"/>
    <w:rsid w:val="00462E38"/>
    <w:rsid w:val="00462FB6"/>
    <w:rsid w:val="00463FE7"/>
    <w:rsid w:val="0046433E"/>
    <w:rsid w:val="0046598A"/>
    <w:rsid w:val="0046664E"/>
    <w:rsid w:val="004672C8"/>
    <w:rsid w:val="00470175"/>
    <w:rsid w:val="00472BA9"/>
    <w:rsid w:val="00473A1F"/>
    <w:rsid w:val="0047459B"/>
    <w:rsid w:val="00482ECA"/>
    <w:rsid w:val="00483535"/>
    <w:rsid w:val="00484A2F"/>
    <w:rsid w:val="00485321"/>
    <w:rsid w:val="00485F9F"/>
    <w:rsid w:val="00486A44"/>
    <w:rsid w:val="00487A92"/>
    <w:rsid w:val="004929A7"/>
    <w:rsid w:val="00492CC5"/>
    <w:rsid w:val="004931C3"/>
    <w:rsid w:val="00493849"/>
    <w:rsid w:val="004949FC"/>
    <w:rsid w:val="004969E5"/>
    <w:rsid w:val="0049738D"/>
    <w:rsid w:val="00497683"/>
    <w:rsid w:val="004A4296"/>
    <w:rsid w:val="004A4747"/>
    <w:rsid w:val="004A49BE"/>
    <w:rsid w:val="004A6469"/>
    <w:rsid w:val="004B00AF"/>
    <w:rsid w:val="004B074B"/>
    <w:rsid w:val="004B0939"/>
    <w:rsid w:val="004B0948"/>
    <w:rsid w:val="004B149F"/>
    <w:rsid w:val="004B3F8C"/>
    <w:rsid w:val="004B4430"/>
    <w:rsid w:val="004B5E7C"/>
    <w:rsid w:val="004B5FB2"/>
    <w:rsid w:val="004B63CA"/>
    <w:rsid w:val="004B659C"/>
    <w:rsid w:val="004B69DE"/>
    <w:rsid w:val="004B7F86"/>
    <w:rsid w:val="004C0073"/>
    <w:rsid w:val="004C1504"/>
    <w:rsid w:val="004C21AF"/>
    <w:rsid w:val="004C2C86"/>
    <w:rsid w:val="004C30D9"/>
    <w:rsid w:val="004C45E5"/>
    <w:rsid w:val="004C46E2"/>
    <w:rsid w:val="004C6116"/>
    <w:rsid w:val="004C652A"/>
    <w:rsid w:val="004C6DF2"/>
    <w:rsid w:val="004C7727"/>
    <w:rsid w:val="004D0350"/>
    <w:rsid w:val="004D0693"/>
    <w:rsid w:val="004D2958"/>
    <w:rsid w:val="004D2E27"/>
    <w:rsid w:val="004D4F41"/>
    <w:rsid w:val="004D7A34"/>
    <w:rsid w:val="004D7B9E"/>
    <w:rsid w:val="004E043C"/>
    <w:rsid w:val="004E0ABD"/>
    <w:rsid w:val="004E2957"/>
    <w:rsid w:val="004E2F33"/>
    <w:rsid w:val="004E3CC4"/>
    <w:rsid w:val="004E68BC"/>
    <w:rsid w:val="004E730F"/>
    <w:rsid w:val="004F19BC"/>
    <w:rsid w:val="004F33EC"/>
    <w:rsid w:val="004F3D6E"/>
    <w:rsid w:val="004F5A95"/>
    <w:rsid w:val="004F5AD2"/>
    <w:rsid w:val="004F5C99"/>
    <w:rsid w:val="004F75E5"/>
    <w:rsid w:val="004F7F70"/>
    <w:rsid w:val="00502F4B"/>
    <w:rsid w:val="005060C7"/>
    <w:rsid w:val="005066F0"/>
    <w:rsid w:val="00506ABF"/>
    <w:rsid w:val="00507785"/>
    <w:rsid w:val="00510097"/>
    <w:rsid w:val="005101A2"/>
    <w:rsid w:val="0051218E"/>
    <w:rsid w:val="005141E3"/>
    <w:rsid w:val="00515938"/>
    <w:rsid w:val="00516511"/>
    <w:rsid w:val="00516A04"/>
    <w:rsid w:val="00516AEF"/>
    <w:rsid w:val="005220BC"/>
    <w:rsid w:val="00522318"/>
    <w:rsid w:val="00522CE5"/>
    <w:rsid w:val="00523F65"/>
    <w:rsid w:val="00526BD8"/>
    <w:rsid w:val="00526D1D"/>
    <w:rsid w:val="005274DD"/>
    <w:rsid w:val="005318A6"/>
    <w:rsid w:val="005318B7"/>
    <w:rsid w:val="00532F63"/>
    <w:rsid w:val="0053379C"/>
    <w:rsid w:val="005354E5"/>
    <w:rsid w:val="005359F8"/>
    <w:rsid w:val="0053618D"/>
    <w:rsid w:val="00536940"/>
    <w:rsid w:val="005375E0"/>
    <w:rsid w:val="00541E8A"/>
    <w:rsid w:val="00542511"/>
    <w:rsid w:val="00545E66"/>
    <w:rsid w:val="00546897"/>
    <w:rsid w:val="00546A65"/>
    <w:rsid w:val="0055356B"/>
    <w:rsid w:val="005537AB"/>
    <w:rsid w:val="00553EFD"/>
    <w:rsid w:val="00554F9B"/>
    <w:rsid w:val="00555669"/>
    <w:rsid w:val="00555D1A"/>
    <w:rsid w:val="0055765C"/>
    <w:rsid w:val="00561C08"/>
    <w:rsid w:val="005630F4"/>
    <w:rsid w:val="005644E0"/>
    <w:rsid w:val="0056458C"/>
    <w:rsid w:val="00565444"/>
    <w:rsid w:val="005655F8"/>
    <w:rsid w:val="005705D2"/>
    <w:rsid w:val="00571A49"/>
    <w:rsid w:val="0057328E"/>
    <w:rsid w:val="00573E7D"/>
    <w:rsid w:val="005749DF"/>
    <w:rsid w:val="00576E88"/>
    <w:rsid w:val="00580645"/>
    <w:rsid w:val="00580C83"/>
    <w:rsid w:val="00581240"/>
    <w:rsid w:val="0058167F"/>
    <w:rsid w:val="00582A35"/>
    <w:rsid w:val="00582B79"/>
    <w:rsid w:val="00583175"/>
    <w:rsid w:val="00583535"/>
    <w:rsid w:val="00583B76"/>
    <w:rsid w:val="0058486A"/>
    <w:rsid w:val="005848E1"/>
    <w:rsid w:val="00584B0F"/>
    <w:rsid w:val="00586CFB"/>
    <w:rsid w:val="00591667"/>
    <w:rsid w:val="005916B1"/>
    <w:rsid w:val="00594500"/>
    <w:rsid w:val="00594F45"/>
    <w:rsid w:val="00595139"/>
    <w:rsid w:val="00597338"/>
    <w:rsid w:val="005973CC"/>
    <w:rsid w:val="00597893"/>
    <w:rsid w:val="00597F5E"/>
    <w:rsid w:val="005A14F5"/>
    <w:rsid w:val="005A1B76"/>
    <w:rsid w:val="005A21F9"/>
    <w:rsid w:val="005A4F76"/>
    <w:rsid w:val="005A52D7"/>
    <w:rsid w:val="005A7E48"/>
    <w:rsid w:val="005B0152"/>
    <w:rsid w:val="005B02E2"/>
    <w:rsid w:val="005B091F"/>
    <w:rsid w:val="005B351B"/>
    <w:rsid w:val="005B35A1"/>
    <w:rsid w:val="005B36CF"/>
    <w:rsid w:val="005B3796"/>
    <w:rsid w:val="005B427C"/>
    <w:rsid w:val="005B532C"/>
    <w:rsid w:val="005C1632"/>
    <w:rsid w:val="005C2E62"/>
    <w:rsid w:val="005C427F"/>
    <w:rsid w:val="005C436F"/>
    <w:rsid w:val="005C498C"/>
    <w:rsid w:val="005C5900"/>
    <w:rsid w:val="005C5D66"/>
    <w:rsid w:val="005C7AB9"/>
    <w:rsid w:val="005D15ED"/>
    <w:rsid w:val="005D1626"/>
    <w:rsid w:val="005D2893"/>
    <w:rsid w:val="005D5071"/>
    <w:rsid w:val="005D5DCC"/>
    <w:rsid w:val="005D7AAF"/>
    <w:rsid w:val="005E1210"/>
    <w:rsid w:val="005E2B92"/>
    <w:rsid w:val="005E37A9"/>
    <w:rsid w:val="005E645B"/>
    <w:rsid w:val="005E6781"/>
    <w:rsid w:val="005E76F1"/>
    <w:rsid w:val="005E7AA1"/>
    <w:rsid w:val="005F0CC7"/>
    <w:rsid w:val="005F248C"/>
    <w:rsid w:val="005F278A"/>
    <w:rsid w:val="005F3171"/>
    <w:rsid w:val="005F4044"/>
    <w:rsid w:val="005F546C"/>
    <w:rsid w:val="005F5D0E"/>
    <w:rsid w:val="005F7161"/>
    <w:rsid w:val="006019A7"/>
    <w:rsid w:val="00602BFC"/>
    <w:rsid w:val="0060535D"/>
    <w:rsid w:val="00605CC2"/>
    <w:rsid w:val="00606645"/>
    <w:rsid w:val="00607AA7"/>
    <w:rsid w:val="00607FF9"/>
    <w:rsid w:val="00610281"/>
    <w:rsid w:val="00611208"/>
    <w:rsid w:val="00614789"/>
    <w:rsid w:val="006216C3"/>
    <w:rsid w:val="00623BAF"/>
    <w:rsid w:val="00627F6D"/>
    <w:rsid w:val="00631C43"/>
    <w:rsid w:val="00631E94"/>
    <w:rsid w:val="00632259"/>
    <w:rsid w:val="00633807"/>
    <w:rsid w:val="00635755"/>
    <w:rsid w:val="0063731A"/>
    <w:rsid w:val="006378CC"/>
    <w:rsid w:val="00641095"/>
    <w:rsid w:val="00642018"/>
    <w:rsid w:val="00642055"/>
    <w:rsid w:val="00642651"/>
    <w:rsid w:val="00642980"/>
    <w:rsid w:val="00643180"/>
    <w:rsid w:val="00643995"/>
    <w:rsid w:val="00650F36"/>
    <w:rsid w:val="00653A64"/>
    <w:rsid w:val="0065409E"/>
    <w:rsid w:val="006549EC"/>
    <w:rsid w:val="00657337"/>
    <w:rsid w:val="00663971"/>
    <w:rsid w:val="00665BD6"/>
    <w:rsid w:val="00665C0F"/>
    <w:rsid w:val="00665FF4"/>
    <w:rsid w:val="00667AC6"/>
    <w:rsid w:val="00667B58"/>
    <w:rsid w:val="006709D4"/>
    <w:rsid w:val="00672231"/>
    <w:rsid w:val="006724B6"/>
    <w:rsid w:val="006725F0"/>
    <w:rsid w:val="006726C4"/>
    <w:rsid w:val="00673A43"/>
    <w:rsid w:val="00674C94"/>
    <w:rsid w:val="006760A4"/>
    <w:rsid w:val="00676E4C"/>
    <w:rsid w:val="00680AEA"/>
    <w:rsid w:val="00681721"/>
    <w:rsid w:val="00681E6A"/>
    <w:rsid w:val="0068252E"/>
    <w:rsid w:val="00682D3F"/>
    <w:rsid w:val="00682F36"/>
    <w:rsid w:val="006832FE"/>
    <w:rsid w:val="00683541"/>
    <w:rsid w:val="00684860"/>
    <w:rsid w:val="006858E6"/>
    <w:rsid w:val="00687B92"/>
    <w:rsid w:val="006908F8"/>
    <w:rsid w:val="00690A70"/>
    <w:rsid w:val="0069155E"/>
    <w:rsid w:val="00691744"/>
    <w:rsid w:val="00691CD3"/>
    <w:rsid w:val="00692BDC"/>
    <w:rsid w:val="00694650"/>
    <w:rsid w:val="00694D15"/>
    <w:rsid w:val="00695D90"/>
    <w:rsid w:val="006A0177"/>
    <w:rsid w:val="006A1735"/>
    <w:rsid w:val="006A417D"/>
    <w:rsid w:val="006A5D81"/>
    <w:rsid w:val="006A7703"/>
    <w:rsid w:val="006B1076"/>
    <w:rsid w:val="006B2D8F"/>
    <w:rsid w:val="006B35D2"/>
    <w:rsid w:val="006B3884"/>
    <w:rsid w:val="006B4083"/>
    <w:rsid w:val="006B469E"/>
    <w:rsid w:val="006B4D39"/>
    <w:rsid w:val="006B5479"/>
    <w:rsid w:val="006B5735"/>
    <w:rsid w:val="006B60FD"/>
    <w:rsid w:val="006B7281"/>
    <w:rsid w:val="006C0C2A"/>
    <w:rsid w:val="006C0D69"/>
    <w:rsid w:val="006C2207"/>
    <w:rsid w:val="006C4B3D"/>
    <w:rsid w:val="006C5CA7"/>
    <w:rsid w:val="006C5D34"/>
    <w:rsid w:val="006C5D3B"/>
    <w:rsid w:val="006D3E3C"/>
    <w:rsid w:val="006D4E36"/>
    <w:rsid w:val="006D6921"/>
    <w:rsid w:val="006D695B"/>
    <w:rsid w:val="006D73C2"/>
    <w:rsid w:val="006D7B8B"/>
    <w:rsid w:val="006E01A3"/>
    <w:rsid w:val="006E1C08"/>
    <w:rsid w:val="006E27D3"/>
    <w:rsid w:val="006E3841"/>
    <w:rsid w:val="006E3FDA"/>
    <w:rsid w:val="006E45E4"/>
    <w:rsid w:val="006E4F8A"/>
    <w:rsid w:val="006E4FB9"/>
    <w:rsid w:val="006E5E9A"/>
    <w:rsid w:val="006E6DF5"/>
    <w:rsid w:val="006E7A63"/>
    <w:rsid w:val="006F10BA"/>
    <w:rsid w:val="006F34CE"/>
    <w:rsid w:val="006F6159"/>
    <w:rsid w:val="006F6A25"/>
    <w:rsid w:val="006F7FFC"/>
    <w:rsid w:val="00700249"/>
    <w:rsid w:val="007004F1"/>
    <w:rsid w:val="007034B2"/>
    <w:rsid w:val="00712114"/>
    <w:rsid w:val="00714178"/>
    <w:rsid w:val="007152E8"/>
    <w:rsid w:val="00716D65"/>
    <w:rsid w:val="00717AB1"/>
    <w:rsid w:val="00717D72"/>
    <w:rsid w:val="0072004E"/>
    <w:rsid w:val="00721AB5"/>
    <w:rsid w:val="00723E46"/>
    <w:rsid w:val="0072417F"/>
    <w:rsid w:val="007243EC"/>
    <w:rsid w:val="00726202"/>
    <w:rsid w:val="007274BB"/>
    <w:rsid w:val="0073103E"/>
    <w:rsid w:val="00731977"/>
    <w:rsid w:val="00731ED4"/>
    <w:rsid w:val="0073253D"/>
    <w:rsid w:val="0073277F"/>
    <w:rsid w:val="00734D6B"/>
    <w:rsid w:val="00734E44"/>
    <w:rsid w:val="00736616"/>
    <w:rsid w:val="00737CD6"/>
    <w:rsid w:val="007410A1"/>
    <w:rsid w:val="0074165B"/>
    <w:rsid w:val="00743D43"/>
    <w:rsid w:val="00744C70"/>
    <w:rsid w:val="00744D37"/>
    <w:rsid w:val="007455C3"/>
    <w:rsid w:val="0074597E"/>
    <w:rsid w:val="00746D5F"/>
    <w:rsid w:val="00747D2F"/>
    <w:rsid w:val="00750188"/>
    <w:rsid w:val="00750EEE"/>
    <w:rsid w:val="00751EA6"/>
    <w:rsid w:val="007544F9"/>
    <w:rsid w:val="0075596B"/>
    <w:rsid w:val="007562A2"/>
    <w:rsid w:val="00756BEF"/>
    <w:rsid w:val="00757AC9"/>
    <w:rsid w:val="00762C66"/>
    <w:rsid w:val="00762E2B"/>
    <w:rsid w:val="00763BE7"/>
    <w:rsid w:val="00765044"/>
    <w:rsid w:val="00766DF2"/>
    <w:rsid w:val="00767342"/>
    <w:rsid w:val="00767FB2"/>
    <w:rsid w:val="007700BF"/>
    <w:rsid w:val="00770F42"/>
    <w:rsid w:val="0077124A"/>
    <w:rsid w:val="00773EF3"/>
    <w:rsid w:val="007746C1"/>
    <w:rsid w:val="007749F6"/>
    <w:rsid w:val="00776470"/>
    <w:rsid w:val="0077703B"/>
    <w:rsid w:val="0077707F"/>
    <w:rsid w:val="007774F9"/>
    <w:rsid w:val="00777F55"/>
    <w:rsid w:val="007809D5"/>
    <w:rsid w:val="00782F86"/>
    <w:rsid w:val="00783BB9"/>
    <w:rsid w:val="00783EA7"/>
    <w:rsid w:val="00791305"/>
    <w:rsid w:val="007913C7"/>
    <w:rsid w:val="00791E60"/>
    <w:rsid w:val="00792DE6"/>
    <w:rsid w:val="0079304C"/>
    <w:rsid w:val="00796B71"/>
    <w:rsid w:val="007A06AD"/>
    <w:rsid w:val="007A1993"/>
    <w:rsid w:val="007A2417"/>
    <w:rsid w:val="007A249E"/>
    <w:rsid w:val="007A2C08"/>
    <w:rsid w:val="007A54F5"/>
    <w:rsid w:val="007A6DB1"/>
    <w:rsid w:val="007B08EF"/>
    <w:rsid w:val="007B0A74"/>
    <w:rsid w:val="007B19A6"/>
    <w:rsid w:val="007B202C"/>
    <w:rsid w:val="007B2E61"/>
    <w:rsid w:val="007B4331"/>
    <w:rsid w:val="007B4384"/>
    <w:rsid w:val="007B4463"/>
    <w:rsid w:val="007C3389"/>
    <w:rsid w:val="007C3701"/>
    <w:rsid w:val="007C4064"/>
    <w:rsid w:val="007C5469"/>
    <w:rsid w:val="007C560C"/>
    <w:rsid w:val="007C57F8"/>
    <w:rsid w:val="007D264B"/>
    <w:rsid w:val="007D3AA5"/>
    <w:rsid w:val="007D55A2"/>
    <w:rsid w:val="007E0677"/>
    <w:rsid w:val="007E3532"/>
    <w:rsid w:val="007E38A5"/>
    <w:rsid w:val="007E3FCD"/>
    <w:rsid w:val="007E45A8"/>
    <w:rsid w:val="007E4A69"/>
    <w:rsid w:val="007E6F66"/>
    <w:rsid w:val="007F027D"/>
    <w:rsid w:val="007F1ED9"/>
    <w:rsid w:val="007F1FE1"/>
    <w:rsid w:val="007F3851"/>
    <w:rsid w:val="007F3AC2"/>
    <w:rsid w:val="007F493E"/>
    <w:rsid w:val="007F6DC3"/>
    <w:rsid w:val="00802193"/>
    <w:rsid w:val="008022FB"/>
    <w:rsid w:val="0080470F"/>
    <w:rsid w:val="00805017"/>
    <w:rsid w:val="00805B6D"/>
    <w:rsid w:val="00806983"/>
    <w:rsid w:val="008105C3"/>
    <w:rsid w:val="008106BD"/>
    <w:rsid w:val="008130E2"/>
    <w:rsid w:val="00813741"/>
    <w:rsid w:val="00814F26"/>
    <w:rsid w:val="00815C53"/>
    <w:rsid w:val="00815F6D"/>
    <w:rsid w:val="00816CDF"/>
    <w:rsid w:val="0081753B"/>
    <w:rsid w:val="008203A4"/>
    <w:rsid w:val="00820534"/>
    <w:rsid w:val="00820678"/>
    <w:rsid w:val="00820E53"/>
    <w:rsid w:val="00821F89"/>
    <w:rsid w:val="0082220D"/>
    <w:rsid w:val="00823E3E"/>
    <w:rsid w:val="0082524B"/>
    <w:rsid w:val="00825FC3"/>
    <w:rsid w:val="008267BC"/>
    <w:rsid w:val="008278B4"/>
    <w:rsid w:val="0083162A"/>
    <w:rsid w:val="00831CB4"/>
    <w:rsid w:val="0083788F"/>
    <w:rsid w:val="00837CFA"/>
    <w:rsid w:val="008421DB"/>
    <w:rsid w:val="008427D1"/>
    <w:rsid w:val="00845639"/>
    <w:rsid w:val="00851CD8"/>
    <w:rsid w:val="008545AA"/>
    <w:rsid w:val="008554A9"/>
    <w:rsid w:val="008575D6"/>
    <w:rsid w:val="008633A2"/>
    <w:rsid w:val="00863921"/>
    <w:rsid w:val="00863FDE"/>
    <w:rsid w:val="00864F80"/>
    <w:rsid w:val="0086509A"/>
    <w:rsid w:val="00870DCD"/>
    <w:rsid w:val="00872F54"/>
    <w:rsid w:val="00873F9C"/>
    <w:rsid w:val="0087570A"/>
    <w:rsid w:val="00875BB6"/>
    <w:rsid w:val="00875E25"/>
    <w:rsid w:val="00876F29"/>
    <w:rsid w:val="008773D3"/>
    <w:rsid w:val="00883C82"/>
    <w:rsid w:val="008850AA"/>
    <w:rsid w:val="00885847"/>
    <w:rsid w:val="008877DF"/>
    <w:rsid w:val="00890971"/>
    <w:rsid w:val="0089153D"/>
    <w:rsid w:val="00891DBA"/>
    <w:rsid w:val="00893661"/>
    <w:rsid w:val="0089404F"/>
    <w:rsid w:val="0089492D"/>
    <w:rsid w:val="008950A0"/>
    <w:rsid w:val="00896589"/>
    <w:rsid w:val="008A0362"/>
    <w:rsid w:val="008A1C82"/>
    <w:rsid w:val="008A244C"/>
    <w:rsid w:val="008A4456"/>
    <w:rsid w:val="008A4A21"/>
    <w:rsid w:val="008A5531"/>
    <w:rsid w:val="008A6B25"/>
    <w:rsid w:val="008A70BB"/>
    <w:rsid w:val="008A74A2"/>
    <w:rsid w:val="008B0111"/>
    <w:rsid w:val="008B1164"/>
    <w:rsid w:val="008B1E77"/>
    <w:rsid w:val="008B2D8B"/>
    <w:rsid w:val="008B3705"/>
    <w:rsid w:val="008B3A20"/>
    <w:rsid w:val="008B5B3A"/>
    <w:rsid w:val="008C2721"/>
    <w:rsid w:val="008C5099"/>
    <w:rsid w:val="008C6A49"/>
    <w:rsid w:val="008C7C80"/>
    <w:rsid w:val="008D1A59"/>
    <w:rsid w:val="008D6065"/>
    <w:rsid w:val="008D6F71"/>
    <w:rsid w:val="008D705E"/>
    <w:rsid w:val="008D78EE"/>
    <w:rsid w:val="008D7EA8"/>
    <w:rsid w:val="008E25BF"/>
    <w:rsid w:val="008E3C87"/>
    <w:rsid w:val="008E4B28"/>
    <w:rsid w:val="008E5A84"/>
    <w:rsid w:val="008E634D"/>
    <w:rsid w:val="008E7C86"/>
    <w:rsid w:val="008F0253"/>
    <w:rsid w:val="008F06E7"/>
    <w:rsid w:val="008F23FF"/>
    <w:rsid w:val="008F3A9A"/>
    <w:rsid w:val="008F4962"/>
    <w:rsid w:val="008F6898"/>
    <w:rsid w:val="009004DA"/>
    <w:rsid w:val="009008DD"/>
    <w:rsid w:val="00900B04"/>
    <w:rsid w:val="009017D6"/>
    <w:rsid w:val="00904006"/>
    <w:rsid w:val="00906E82"/>
    <w:rsid w:val="009138F2"/>
    <w:rsid w:val="00916DDF"/>
    <w:rsid w:val="009205A0"/>
    <w:rsid w:val="00922097"/>
    <w:rsid w:val="00923475"/>
    <w:rsid w:val="00923C75"/>
    <w:rsid w:val="00925B8B"/>
    <w:rsid w:val="00926089"/>
    <w:rsid w:val="009273E2"/>
    <w:rsid w:val="00927570"/>
    <w:rsid w:val="00927580"/>
    <w:rsid w:val="009311E0"/>
    <w:rsid w:val="00931994"/>
    <w:rsid w:val="009346A2"/>
    <w:rsid w:val="00935ED5"/>
    <w:rsid w:val="009431C8"/>
    <w:rsid w:val="00943E17"/>
    <w:rsid w:val="00944193"/>
    <w:rsid w:val="0094509B"/>
    <w:rsid w:val="00946B47"/>
    <w:rsid w:val="00950205"/>
    <w:rsid w:val="00950A66"/>
    <w:rsid w:val="00950B22"/>
    <w:rsid w:val="00951ABD"/>
    <w:rsid w:val="0095237C"/>
    <w:rsid w:val="00955658"/>
    <w:rsid w:val="009568EA"/>
    <w:rsid w:val="00956A2F"/>
    <w:rsid w:val="00956C95"/>
    <w:rsid w:val="00957ADA"/>
    <w:rsid w:val="00961A6F"/>
    <w:rsid w:val="0096449B"/>
    <w:rsid w:val="00970268"/>
    <w:rsid w:val="00971F70"/>
    <w:rsid w:val="00972DD3"/>
    <w:rsid w:val="00972F1D"/>
    <w:rsid w:val="0097386F"/>
    <w:rsid w:val="0097571D"/>
    <w:rsid w:val="00975AE2"/>
    <w:rsid w:val="009770AB"/>
    <w:rsid w:val="009801F5"/>
    <w:rsid w:val="00980212"/>
    <w:rsid w:val="009818BD"/>
    <w:rsid w:val="00982129"/>
    <w:rsid w:val="009831BC"/>
    <w:rsid w:val="00983623"/>
    <w:rsid w:val="0098382D"/>
    <w:rsid w:val="00984D8D"/>
    <w:rsid w:val="00985664"/>
    <w:rsid w:val="00985823"/>
    <w:rsid w:val="0098778A"/>
    <w:rsid w:val="00990000"/>
    <w:rsid w:val="009908B9"/>
    <w:rsid w:val="0099130F"/>
    <w:rsid w:val="009916A1"/>
    <w:rsid w:val="00991D68"/>
    <w:rsid w:val="00992C6F"/>
    <w:rsid w:val="00993480"/>
    <w:rsid w:val="00993AD6"/>
    <w:rsid w:val="009948B2"/>
    <w:rsid w:val="009957D2"/>
    <w:rsid w:val="00995D95"/>
    <w:rsid w:val="00996239"/>
    <w:rsid w:val="009976C6"/>
    <w:rsid w:val="009A19FA"/>
    <w:rsid w:val="009A1C8C"/>
    <w:rsid w:val="009A27C1"/>
    <w:rsid w:val="009A4E5A"/>
    <w:rsid w:val="009A4FF3"/>
    <w:rsid w:val="009A53CB"/>
    <w:rsid w:val="009A5A04"/>
    <w:rsid w:val="009A5B9A"/>
    <w:rsid w:val="009A61C1"/>
    <w:rsid w:val="009A6982"/>
    <w:rsid w:val="009B0689"/>
    <w:rsid w:val="009B1426"/>
    <w:rsid w:val="009B2375"/>
    <w:rsid w:val="009B26EC"/>
    <w:rsid w:val="009B2AF5"/>
    <w:rsid w:val="009B6262"/>
    <w:rsid w:val="009B76BC"/>
    <w:rsid w:val="009C3997"/>
    <w:rsid w:val="009C4DC7"/>
    <w:rsid w:val="009C5C34"/>
    <w:rsid w:val="009C673A"/>
    <w:rsid w:val="009C6D3F"/>
    <w:rsid w:val="009C7F41"/>
    <w:rsid w:val="009D1C4F"/>
    <w:rsid w:val="009D3A30"/>
    <w:rsid w:val="009D3EAC"/>
    <w:rsid w:val="009D4913"/>
    <w:rsid w:val="009D5C6D"/>
    <w:rsid w:val="009D63FA"/>
    <w:rsid w:val="009D725B"/>
    <w:rsid w:val="009E2783"/>
    <w:rsid w:val="009E3732"/>
    <w:rsid w:val="009E4589"/>
    <w:rsid w:val="009E50A4"/>
    <w:rsid w:val="009E634A"/>
    <w:rsid w:val="009E6CF4"/>
    <w:rsid w:val="009E7DA7"/>
    <w:rsid w:val="009F19AE"/>
    <w:rsid w:val="009F7825"/>
    <w:rsid w:val="00A006A0"/>
    <w:rsid w:val="00A00F37"/>
    <w:rsid w:val="00A01F90"/>
    <w:rsid w:val="00A023AE"/>
    <w:rsid w:val="00A06BB0"/>
    <w:rsid w:val="00A130F4"/>
    <w:rsid w:val="00A1690A"/>
    <w:rsid w:val="00A17FC9"/>
    <w:rsid w:val="00A2092B"/>
    <w:rsid w:val="00A223DD"/>
    <w:rsid w:val="00A22663"/>
    <w:rsid w:val="00A24A1E"/>
    <w:rsid w:val="00A24D75"/>
    <w:rsid w:val="00A262DF"/>
    <w:rsid w:val="00A32568"/>
    <w:rsid w:val="00A32D89"/>
    <w:rsid w:val="00A33F00"/>
    <w:rsid w:val="00A356CE"/>
    <w:rsid w:val="00A35A31"/>
    <w:rsid w:val="00A37464"/>
    <w:rsid w:val="00A37FEE"/>
    <w:rsid w:val="00A42033"/>
    <w:rsid w:val="00A4224E"/>
    <w:rsid w:val="00A43E12"/>
    <w:rsid w:val="00A443EF"/>
    <w:rsid w:val="00A44A9B"/>
    <w:rsid w:val="00A4552E"/>
    <w:rsid w:val="00A46046"/>
    <w:rsid w:val="00A51882"/>
    <w:rsid w:val="00A5331E"/>
    <w:rsid w:val="00A53689"/>
    <w:rsid w:val="00A552A1"/>
    <w:rsid w:val="00A602BE"/>
    <w:rsid w:val="00A617E6"/>
    <w:rsid w:val="00A61A9E"/>
    <w:rsid w:val="00A64C32"/>
    <w:rsid w:val="00A65444"/>
    <w:rsid w:val="00A66796"/>
    <w:rsid w:val="00A66B31"/>
    <w:rsid w:val="00A71040"/>
    <w:rsid w:val="00A7312B"/>
    <w:rsid w:val="00A73DA3"/>
    <w:rsid w:val="00A75821"/>
    <w:rsid w:val="00A7670E"/>
    <w:rsid w:val="00A76F2C"/>
    <w:rsid w:val="00A7710A"/>
    <w:rsid w:val="00A77B70"/>
    <w:rsid w:val="00A831B7"/>
    <w:rsid w:val="00A839B5"/>
    <w:rsid w:val="00A86E8D"/>
    <w:rsid w:val="00A9072F"/>
    <w:rsid w:val="00A91159"/>
    <w:rsid w:val="00A93015"/>
    <w:rsid w:val="00A9390D"/>
    <w:rsid w:val="00A93976"/>
    <w:rsid w:val="00A96F31"/>
    <w:rsid w:val="00A974BA"/>
    <w:rsid w:val="00AA0B3A"/>
    <w:rsid w:val="00AA0DC9"/>
    <w:rsid w:val="00AA1BF6"/>
    <w:rsid w:val="00AA2389"/>
    <w:rsid w:val="00AA5E53"/>
    <w:rsid w:val="00AA6094"/>
    <w:rsid w:val="00AA66F0"/>
    <w:rsid w:val="00AA7B60"/>
    <w:rsid w:val="00AB184E"/>
    <w:rsid w:val="00AB36D9"/>
    <w:rsid w:val="00AB406D"/>
    <w:rsid w:val="00AB612B"/>
    <w:rsid w:val="00AB7CF7"/>
    <w:rsid w:val="00AC1EAA"/>
    <w:rsid w:val="00AC1FC9"/>
    <w:rsid w:val="00AC2208"/>
    <w:rsid w:val="00AC5061"/>
    <w:rsid w:val="00AC6015"/>
    <w:rsid w:val="00AD0FC7"/>
    <w:rsid w:val="00AD3EC5"/>
    <w:rsid w:val="00AD5955"/>
    <w:rsid w:val="00AE0726"/>
    <w:rsid w:val="00AE0B51"/>
    <w:rsid w:val="00AE3B62"/>
    <w:rsid w:val="00AE41B1"/>
    <w:rsid w:val="00AE5247"/>
    <w:rsid w:val="00AE622F"/>
    <w:rsid w:val="00AE74E8"/>
    <w:rsid w:val="00AF2101"/>
    <w:rsid w:val="00AF29E1"/>
    <w:rsid w:val="00AF4045"/>
    <w:rsid w:val="00AF4958"/>
    <w:rsid w:val="00AF4F74"/>
    <w:rsid w:val="00AF59DA"/>
    <w:rsid w:val="00AF5C5E"/>
    <w:rsid w:val="00AF7192"/>
    <w:rsid w:val="00AF745F"/>
    <w:rsid w:val="00AF7FAD"/>
    <w:rsid w:val="00B0154F"/>
    <w:rsid w:val="00B020A7"/>
    <w:rsid w:val="00B06E18"/>
    <w:rsid w:val="00B06EAE"/>
    <w:rsid w:val="00B07FD7"/>
    <w:rsid w:val="00B102A8"/>
    <w:rsid w:val="00B10F59"/>
    <w:rsid w:val="00B1109F"/>
    <w:rsid w:val="00B11F0A"/>
    <w:rsid w:val="00B120F5"/>
    <w:rsid w:val="00B1242C"/>
    <w:rsid w:val="00B15267"/>
    <w:rsid w:val="00B16181"/>
    <w:rsid w:val="00B17965"/>
    <w:rsid w:val="00B203FB"/>
    <w:rsid w:val="00B21901"/>
    <w:rsid w:val="00B22278"/>
    <w:rsid w:val="00B227A7"/>
    <w:rsid w:val="00B24C44"/>
    <w:rsid w:val="00B25FAE"/>
    <w:rsid w:val="00B26AB2"/>
    <w:rsid w:val="00B27845"/>
    <w:rsid w:val="00B2793D"/>
    <w:rsid w:val="00B30CA7"/>
    <w:rsid w:val="00B34127"/>
    <w:rsid w:val="00B34654"/>
    <w:rsid w:val="00B35E5C"/>
    <w:rsid w:val="00B3658E"/>
    <w:rsid w:val="00B36653"/>
    <w:rsid w:val="00B36FD0"/>
    <w:rsid w:val="00B3731E"/>
    <w:rsid w:val="00B37777"/>
    <w:rsid w:val="00B379F8"/>
    <w:rsid w:val="00B41A86"/>
    <w:rsid w:val="00B42FD2"/>
    <w:rsid w:val="00B43101"/>
    <w:rsid w:val="00B43359"/>
    <w:rsid w:val="00B44A55"/>
    <w:rsid w:val="00B45EFC"/>
    <w:rsid w:val="00B4756D"/>
    <w:rsid w:val="00B4759C"/>
    <w:rsid w:val="00B47932"/>
    <w:rsid w:val="00B47A39"/>
    <w:rsid w:val="00B52726"/>
    <w:rsid w:val="00B5366F"/>
    <w:rsid w:val="00B53EC0"/>
    <w:rsid w:val="00B563B3"/>
    <w:rsid w:val="00B612D8"/>
    <w:rsid w:val="00B62BA1"/>
    <w:rsid w:val="00B63320"/>
    <w:rsid w:val="00B646A1"/>
    <w:rsid w:val="00B66F66"/>
    <w:rsid w:val="00B67214"/>
    <w:rsid w:val="00B67235"/>
    <w:rsid w:val="00B73D04"/>
    <w:rsid w:val="00B74185"/>
    <w:rsid w:val="00B75DDD"/>
    <w:rsid w:val="00B77F62"/>
    <w:rsid w:val="00B80911"/>
    <w:rsid w:val="00B82D78"/>
    <w:rsid w:val="00B83C71"/>
    <w:rsid w:val="00B85C9B"/>
    <w:rsid w:val="00B87E55"/>
    <w:rsid w:val="00B90899"/>
    <w:rsid w:val="00B90A65"/>
    <w:rsid w:val="00B90A7F"/>
    <w:rsid w:val="00B9440C"/>
    <w:rsid w:val="00B94A1B"/>
    <w:rsid w:val="00B94DA7"/>
    <w:rsid w:val="00B959DD"/>
    <w:rsid w:val="00B96558"/>
    <w:rsid w:val="00B97AD8"/>
    <w:rsid w:val="00BA020E"/>
    <w:rsid w:val="00BA02C4"/>
    <w:rsid w:val="00BA16B1"/>
    <w:rsid w:val="00BA76EF"/>
    <w:rsid w:val="00BA7DB6"/>
    <w:rsid w:val="00BB01B0"/>
    <w:rsid w:val="00BB086E"/>
    <w:rsid w:val="00BB1E9B"/>
    <w:rsid w:val="00BB3A38"/>
    <w:rsid w:val="00BB4FAD"/>
    <w:rsid w:val="00BB60EE"/>
    <w:rsid w:val="00BB64E2"/>
    <w:rsid w:val="00BB7978"/>
    <w:rsid w:val="00BC0E62"/>
    <w:rsid w:val="00BC12B4"/>
    <w:rsid w:val="00BC1B51"/>
    <w:rsid w:val="00BC276C"/>
    <w:rsid w:val="00BC3723"/>
    <w:rsid w:val="00BC3A6D"/>
    <w:rsid w:val="00BC4EE5"/>
    <w:rsid w:val="00BC5708"/>
    <w:rsid w:val="00BC6ADB"/>
    <w:rsid w:val="00BD063A"/>
    <w:rsid w:val="00BD0CCB"/>
    <w:rsid w:val="00BD3862"/>
    <w:rsid w:val="00BD5D00"/>
    <w:rsid w:val="00BD740A"/>
    <w:rsid w:val="00BD7898"/>
    <w:rsid w:val="00BD7D39"/>
    <w:rsid w:val="00BE198D"/>
    <w:rsid w:val="00BE3CB0"/>
    <w:rsid w:val="00BE3F13"/>
    <w:rsid w:val="00BE54D5"/>
    <w:rsid w:val="00BE6829"/>
    <w:rsid w:val="00BE6E2B"/>
    <w:rsid w:val="00BE6FC5"/>
    <w:rsid w:val="00BF0159"/>
    <w:rsid w:val="00BF058E"/>
    <w:rsid w:val="00BF06C3"/>
    <w:rsid w:val="00BF1AFF"/>
    <w:rsid w:val="00BF1C54"/>
    <w:rsid w:val="00BF20A4"/>
    <w:rsid w:val="00BF23CD"/>
    <w:rsid w:val="00BF378E"/>
    <w:rsid w:val="00BF551D"/>
    <w:rsid w:val="00BF5CD2"/>
    <w:rsid w:val="00BF6FE8"/>
    <w:rsid w:val="00C00351"/>
    <w:rsid w:val="00C02F5A"/>
    <w:rsid w:val="00C031B2"/>
    <w:rsid w:val="00C071D7"/>
    <w:rsid w:val="00C11566"/>
    <w:rsid w:val="00C11BED"/>
    <w:rsid w:val="00C12351"/>
    <w:rsid w:val="00C146BC"/>
    <w:rsid w:val="00C1486F"/>
    <w:rsid w:val="00C159AD"/>
    <w:rsid w:val="00C161D7"/>
    <w:rsid w:val="00C17EA5"/>
    <w:rsid w:val="00C203DB"/>
    <w:rsid w:val="00C22A2A"/>
    <w:rsid w:val="00C24B44"/>
    <w:rsid w:val="00C24FF2"/>
    <w:rsid w:val="00C2698E"/>
    <w:rsid w:val="00C27ABE"/>
    <w:rsid w:val="00C304EC"/>
    <w:rsid w:val="00C3087C"/>
    <w:rsid w:val="00C31F15"/>
    <w:rsid w:val="00C325D4"/>
    <w:rsid w:val="00C3391E"/>
    <w:rsid w:val="00C341DD"/>
    <w:rsid w:val="00C34650"/>
    <w:rsid w:val="00C34EAE"/>
    <w:rsid w:val="00C35382"/>
    <w:rsid w:val="00C36657"/>
    <w:rsid w:val="00C37067"/>
    <w:rsid w:val="00C40D14"/>
    <w:rsid w:val="00C40F09"/>
    <w:rsid w:val="00C41EB4"/>
    <w:rsid w:val="00C430BF"/>
    <w:rsid w:val="00C431A1"/>
    <w:rsid w:val="00C43AB9"/>
    <w:rsid w:val="00C445B9"/>
    <w:rsid w:val="00C46440"/>
    <w:rsid w:val="00C46D63"/>
    <w:rsid w:val="00C47212"/>
    <w:rsid w:val="00C510F2"/>
    <w:rsid w:val="00C51154"/>
    <w:rsid w:val="00C5191C"/>
    <w:rsid w:val="00C51E42"/>
    <w:rsid w:val="00C53139"/>
    <w:rsid w:val="00C5391E"/>
    <w:rsid w:val="00C53A07"/>
    <w:rsid w:val="00C5469B"/>
    <w:rsid w:val="00C557B8"/>
    <w:rsid w:val="00C55AE7"/>
    <w:rsid w:val="00C55AFD"/>
    <w:rsid w:val="00C56048"/>
    <w:rsid w:val="00C57810"/>
    <w:rsid w:val="00C57A9D"/>
    <w:rsid w:val="00C61237"/>
    <w:rsid w:val="00C63023"/>
    <w:rsid w:val="00C63357"/>
    <w:rsid w:val="00C653A2"/>
    <w:rsid w:val="00C655AB"/>
    <w:rsid w:val="00C65999"/>
    <w:rsid w:val="00C65E81"/>
    <w:rsid w:val="00C661CA"/>
    <w:rsid w:val="00C7184E"/>
    <w:rsid w:val="00C74245"/>
    <w:rsid w:val="00C748CF"/>
    <w:rsid w:val="00C7570D"/>
    <w:rsid w:val="00C76E81"/>
    <w:rsid w:val="00C77204"/>
    <w:rsid w:val="00C82A22"/>
    <w:rsid w:val="00C83728"/>
    <w:rsid w:val="00C8682B"/>
    <w:rsid w:val="00C870E1"/>
    <w:rsid w:val="00C877FD"/>
    <w:rsid w:val="00C9162A"/>
    <w:rsid w:val="00C93BD6"/>
    <w:rsid w:val="00C94A2B"/>
    <w:rsid w:val="00C94B55"/>
    <w:rsid w:val="00C96CA4"/>
    <w:rsid w:val="00CA2F1A"/>
    <w:rsid w:val="00CA3224"/>
    <w:rsid w:val="00CA3542"/>
    <w:rsid w:val="00CA3797"/>
    <w:rsid w:val="00CA46D2"/>
    <w:rsid w:val="00CA4CD0"/>
    <w:rsid w:val="00CA66A6"/>
    <w:rsid w:val="00CA70DC"/>
    <w:rsid w:val="00CB112A"/>
    <w:rsid w:val="00CB149B"/>
    <w:rsid w:val="00CB18E6"/>
    <w:rsid w:val="00CB2BB6"/>
    <w:rsid w:val="00CB2F43"/>
    <w:rsid w:val="00CB3C62"/>
    <w:rsid w:val="00CB6F05"/>
    <w:rsid w:val="00CB70E3"/>
    <w:rsid w:val="00CB7882"/>
    <w:rsid w:val="00CC090B"/>
    <w:rsid w:val="00CC1201"/>
    <w:rsid w:val="00CC1A7B"/>
    <w:rsid w:val="00CC204C"/>
    <w:rsid w:val="00CC29BE"/>
    <w:rsid w:val="00CC5922"/>
    <w:rsid w:val="00CD0467"/>
    <w:rsid w:val="00CD42D0"/>
    <w:rsid w:val="00CD4549"/>
    <w:rsid w:val="00CD52D9"/>
    <w:rsid w:val="00CD5A9A"/>
    <w:rsid w:val="00CD67B1"/>
    <w:rsid w:val="00CD6E53"/>
    <w:rsid w:val="00CD7020"/>
    <w:rsid w:val="00CE133D"/>
    <w:rsid w:val="00CE19DA"/>
    <w:rsid w:val="00CE5256"/>
    <w:rsid w:val="00CE548F"/>
    <w:rsid w:val="00CE5CAE"/>
    <w:rsid w:val="00CE7B63"/>
    <w:rsid w:val="00CF2190"/>
    <w:rsid w:val="00CF2484"/>
    <w:rsid w:val="00CF261B"/>
    <w:rsid w:val="00CF388E"/>
    <w:rsid w:val="00CF540F"/>
    <w:rsid w:val="00CF740F"/>
    <w:rsid w:val="00D000D6"/>
    <w:rsid w:val="00D0048C"/>
    <w:rsid w:val="00D0379E"/>
    <w:rsid w:val="00D0408D"/>
    <w:rsid w:val="00D04623"/>
    <w:rsid w:val="00D05DBA"/>
    <w:rsid w:val="00D06BDD"/>
    <w:rsid w:val="00D102E9"/>
    <w:rsid w:val="00D10993"/>
    <w:rsid w:val="00D13CA5"/>
    <w:rsid w:val="00D15624"/>
    <w:rsid w:val="00D176C1"/>
    <w:rsid w:val="00D1780A"/>
    <w:rsid w:val="00D20A6E"/>
    <w:rsid w:val="00D20ABC"/>
    <w:rsid w:val="00D221A0"/>
    <w:rsid w:val="00D24BD0"/>
    <w:rsid w:val="00D254A6"/>
    <w:rsid w:val="00D25C44"/>
    <w:rsid w:val="00D34DF2"/>
    <w:rsid w:val="00D358B0"/>
    <w:rsid w:val="00D359E6"/>
    <w:rsid w:val="00D35D06"/>
    <w:rsid w:val="00D36BA6"/>
    <w:rsid w:val="00D372F3"/>
    <w:rsid w:val="00D37E01"/>
    <w:rsid w:val="00D37FE5"/>
    <w:rsid w:val="00D415E4"/>
    <w:rsid w:val="00D42B11"/>
    <w:rsid w:val="00D43AB9"/>
    <w:rsid w:val="00D46C32"/>
    <w:rsid w:val="00D4788C"/>
    <w:rsid w:val="00D47AC2"/>
    <w:rsid w:val="00D509A0"/>
    <w:rsid w:val="00D53BDD"/>
    <w:rsid w:val="00D53CEC"/>
    <w:rsid w:val="00D545C7"/>
    <w:rsid w:val="00D550E9"/>
    <w:rsid w:val="00D55138"/>
    <w:rsid w:val="00D56E83"/>
    <w:rsid w:val="00D60F85"/>
    <w:rsid w:val="00D60FB8"/>
    <w:rsid w:val="00D61931"/>
    <w:rsid w:val="00D622CA"/>
    <w:rsid w:val="00D623EE"/>
    <w:rsid w:val="00D63344"/>
    <w:rsid w:val="00D63FEE"/>
    <w:rsid w:val="00D64C51"/>
    <w:rsid w:val="00D6561C"/>
    <w:rsid w:val="00D660E7"/>
    <w:rsid w:val="00D66748"/>
    <w:rsid w:val="00D67D45"/>
    <w:rsid w:val="00D71018"/>
    <w:rsid w:val="00D728A7"/>
    <w:rsid w:val="00D75868"/>
    <w:rsid w:val="00D76168"/>
    <w:rsid w:val="00D76A8C"/>
    <w:rsid w:val="00D80B61"/>
    <w:rsid w:val="00D8106A"/>
    <w:rsid w:val="00D810BB"/>
    <w:rsid w:val="00D81A3A"/>
    <w:rsid w:val="00D82024"/>
    <w:rsid w:val="00D835ED"/>
    <w:rsid w:val="00D839EA"/>
    <w:rsid w:val="00D83C39"/>
    <w:rsid w:val="00D90AB8"/>
    <w:rsid w:val="00D93D75"/>
    <w:rsid w:val="00D9460F"/>
    <w:rsid w:val="00D964F7"/>
    <w:rsid w:val="00DA0C13"/>
    <w:rsid w:val="00DA1AFD"/>
    <w:rsid w:val="00DA2494"/>
    <w:rsid w:val="00DA2FD5"/>
    <w:rsid w:val="00DA32F3"/>
    <w:rsid w:val="00DA3952"/>
    <w:rsid w:val="00DA5094"/>
    <w:rsid w:val="00DA64D0"/>
    <w:rsid w:val="00DA6745"/>
    <w:rsid w:val="00DA7182"/>
    <w:rsid w:val="00DB04C1"/>
    <w:rsid w:val="00DB3703"/>
    <w:rsid w:val="00DB403D"/>
    <w:rsid w:val="00DB4554"/>
    <w:rsid w:val="00DB48EB"/>
    <w:rsid w:val="00DB5905"/>
    <w:rsid w:val="00DC13A0"/>
    <w:rsid w:val="00DC1CDE"/>
    <w:rsid w:val="00DC2C84"/>
    <w:rsid w:val="00DC3110"/>
    <w:rsid w:val="00DC3D51"/>
    <w:rsid w:val="00DC401F"/>
    <w:rsid w:val="00DC414E"/>
    <w:rsid w:val="00DC5C44"/>
    <w:rsid w:val="00DC7D7E"/>
    <w:rsid w:val="00DD0DB3"/>
    <w:rsid w:val="00DD11A9"/>
    <w:rsid w:val="00DD1C3A"/>
    <w:rsid w:val="00DD1C72"/>
    <w:rsid w:val="00DD28BB"/>
    <w:rsid w:val="00DD30EF"/>
    <w:rsid w:val="00DD3BD9"/>
    <w:rsid w:val="00DD40ED"/>
    <w:rsid w:val="00DD5C00"/>
    <w:rsid w:val="00DD6996"/>
    <w:rsid w:val="00DD6C8D"/>
    <w:rsid w:val="00DE051F"/>
    <w:rsid w:val="00DE23EF"/>
    <w:rsid w:val="00DE2C81"/>
    <w:rsid w:val="00DE2EB8"/>
    <w:rsid w:val="00DE33B3"/>
    <w:rsid w:val="00DE4C9A"/>
    <w:rsid w:val="00DE5C75"/>
    <w:rsid w:val="00DE5E42"/>
    <w:rsid w:val="00DE5F90"/>
    <w:rsid w:val="00DF0D57"/>
    <w:rsid w:val="00DF237E"/>
    <w:rsid w:val="00DF3181"/>
    <w:rsid w:val="00DF703C"/>
    <w:rsid w:val="00E009AF"/>
    <w:rsid w:val="00E00F96"/>
    <w:rsid w:val="00E022A9"/>
    <w:rsid w:val="00E049F8"/>
    <w:rsid w:val="00E05533"/>
    <w:rsid w:val="00E05AEB"/>
    <w:rsid w:val="00E06F4F"/>
    <w:rsid w:val="00E076B9"/>
    <w:rsid w:val="00E10C17"/>
    <w:rsid w:val="00E11E99"/>
    <w:rsid w:val="00E13B2A"/>
    <w:rsid w:val="00E1439E"/>
    <w:rsid w:val="00E1517B"/>
    <w:rsid w:val="00E1529C"/>
    <w:rsid w:val="00E1534C"/>
    <w:rsid w:val="00E15A0A"/>
    <w:rsid w:val="00E16770"/>
    <w:rsid w:val="00E16B38"/>
    <w:rsid w:val="00E16EF4"/>
    <w:rsid w:val="00E22193"/>
    <w:rsid w:val="00E2416A"/>
    <w:rsid w:val="00E24CD5"/>
    <w:rsid w:val="00E2511F"/>
    <w:rsid w:val="00E272AC"/>
    <w:rsid w:val="00E277A0"/>
    <w:rsid w:val="00E30BA8"/>
    <w:rsid w:val="00E312C1"/>
    <w:rsid w:val="00E3152C"/>
    <w:rsid w:val="00E32A84"/>
    <w:rsid w:val="00E3300C"/>
    <w:rsid w:val="00E335E6"/>
    <w:rsid w:val="00E34D03"/>
    <w:rsid w:val="00E37F2C"/>
    <w:rsid w:val="00E4020F"/>
    <w:rsid w:val="00E43565"/>
    <w:rsid w:val="00E441A4"/>
    <w:rsid w:val="00E46A06"/>
    <w:rsid w:val="00E47BD0"/>
    <w:rsid w:val="00E50BC5"/>
    <w:rsid w:val="00E52372"/>
    <w:rsid w:val="00E52749"/>
    <w:rsid w:val="00E52BBC"/>
    <w:rsid w:val="00E52D81"/>
    <w:rsid w:val="00E54867"/>
    <w:rsid w:val="00E56758"/>
    <w:rsid w:val="00E56D14"/>
    <w:rsid w:val="00E56D60"/>
    <w:rsid w:val="00E57A98"/>
    <w:rsid w:val="00E60422"/>
    <w:rsid w:val="00E608B6"/>
    <w:rsid w:val="00E60D8C"/>
    <w:rsid w:val="00E640A5"/>
    <w:rsid w:val="00E642C7"/>
    <w:rsid w:val="00E66AC7"/>
    <w:rsid w:val="00E66F94"/>
    <w:rsid w:val="00E67270"/>
    <w:rsid w:val="00E721BA"/>
    <w:rsid w:val="00E72E1F"/>
    <w:rsid w:val="00E72F62"/>
    <w:rsid w:val="00E739D8"/>
    <w:rsid w:val="00E73E80"/>
    <w:rsid w:val="00E75AFB"/>
    <w:rsid w:val="00E762F7"/>
    <w:rsid w:val="00E768F2"/>
    <w:rsid w:val="00E77108"/>
    <w:rsid w:val="00E831FD"/>
    <w:rsid w:val="00E84658"/>
    <w:rsid w:val="00E85E90"/>
    <w:rsid w:val="00E8727B"/>
    <w:rsid w:val="00E9051B"/>
    <w:rsid w:val="00E91565"/>
    <w:rsid w:val="00E91E33"/>
    <w:rsid w:val="00E92542"/>
    <w:rsid w:val="00E92CD1"/>
    <w:rsid w:val="00E92E2C"/>
    <w:rsid w:val="00E9335F"/>
    <w:rsid w:val="00E93868"/>
    <w:rsid w:val="00E93928"/>
    <w:rsid w:val="00E93DA0"/>
    <w:rsid w:val="00E94FCE"/>
    <w:rsid w:val="00E95A42"/>
    <w:rsid w:val="00E969D5"/>
    <w:rsid w:val="00E97678"/>
    <w:rsid w:val="00E97932"/>
    <w:rsid w:val="00EA11F5"/>
    <w:rsid w:val="00EA25DA"/>
    <w:rsid w:val="00EA2730"/>
    <w:rsid w:val="00EA3236"/>
    <w:rsid w:val="00EA3AAD"/>
    <w:rsid w:val="00EA3B6D"/>
    <w:rsid w:val="00EA3CB2"/>
    <w:rsid w:val="00EA4BD8"/>
    <w:rsid w:val="00EB2200"/>
    <w:rsid w:val="00EB2CD7"/>
    <w:rsid w:val="00EB2EA0"/>
    <w:rsid w:val="00EB38B8"/>
    <w:rsid w:val="00EB4308"/>
    <w:rsid w:val="00EB4485"/>
    <w:rsid w:val="00EB5286"/>
    <w:rsid w:val="00EB6171"/>
    <w:rsid w:val="00EB6925"/>
    <w:rsid w:val="00EC0691"/>
    <w:rsid w:val="00EC2F17"/>
    <w:rsid w:val="00EC311D"/>
    <w:rsid w:val="00EC49D3"/>
    <w:rsid w:val="00EC6AFC"/>
    <w:rsid w:val="00ED0E2D"/>
    <w:rsid w:val="00ED10FA"/>
    <w:rsid w:val="00ED1F5C"/>
    <w:rsid w:val="00ED342A"/>
    <w:rsid w:val="00ED504A"/>
    <w:rsid w:val="00ED5BD3"/>
    <w:rsid w:val="00ED695E"/>
    <w:rsid w:val="00EE2E9C"/>
    <w:rsid w:val="00EE314B"/>
    <w:rsid w:val="00EE44B9"/>
    <w:rsid w:val="00EE539C"/>
    <w:rsid w:val="00EE59EA"/>
    <w:rsid w:val="00EF0914"/>
    <w:rsid w:val="00EF0DF4"/>
    <w:rsid w:val="00EF130F"/>
    <w:rsid w:val="00EF220C"/>
    <w:rsid w:val="00EF3ADF"/>
    <w:rsid w:val="00EF3E6B"/>
    <w:rsid w:val="00EF4AB2"/>
    <w:rsid w:val="00EF6289"/>
    <w:rsid w:val="00EF7EB1"/>
    <w:rsid w:val="00F015C7"/>
    <w:rsid w:val="00F03CDE"/>
    <w:rsid w:val="00F0423B"/>
    <w:rsid w:val="00F044CF"/>
    <w:rsid w:val="00F0723F"/>
    <w:rsid w:val="00F10356"/>
    <w:rsid w:val="00F10BD7"/>
    <w:rsid w:val="00F11A60"/>
    <w:rsid w:val="00F11C83"/>
    <w:rsid w:val="00F12306"/>
    <w:rsid w:val="00F135E7"/>
    <w:rsid w:val="00F14337"/>
    <w:rsid w:val="00F14843"/>
    <w:rsid w:val="00F14ACA"/>
    <w:rsid w:val="00F16C13"/>
    <w:rsid w:val="00F20052"/>
    <w:rsid w:val="00F230B6"/>
    <w:rsid w:val="00F235B5"/>
    <w:rsid w:val="00F23D93"/>
    <w:rsid w:val="00F23DEE"/>
    <w:rsid w:val="00F2468C"/>
    <w:rsid w:val="00F25399"/>
    <w:rsid w:val="00F26261"/>
    <w:rsid w:val="00F26F48"/>
    <w:rsid w:val="00F27015"/>
    <w:rsid w:val="00F3495D"/>
    <w:rsid w:val="00F359AE"/>
    <w:rsid w:val="00F35CEE"/>
    <w:rsid w:val="00F366D5"/>
    <w:rsid w:val="00F40260"/>
    <w:rsid w:val="00F406E3"/>
    <w:rsid w:val="00F40FDA"/>
    <w:rsid w:val="00F41176"/>
    <w:rsid w:val="00F41507"/>
    <w:rsid w:val="00F4168F"/>
    <w:rsid w:val="00F425F7"/>
    <w:rsid w:val="00F42ADB"/>
    <w:rsid w:val="00F43189"/>
    <w:rsid w:val="00F43983"/>
    <w:rsid w:val="00F44F61"/>
    <w:rsid w:val="00F4606F"/>
    <w:rsid w:val="00F47285"/>
    <w:rsid w:val="00F47497"/>
    <w:rsid w:val="00F5013F"/>
    <w:rsid w:val="00F52CC9"/>
    <w:rsid w:val="00F53377"/>
    <w:rsid w:val="00F53FAC"/>
    <w:rsid w:val="00F55878"/>
    <w:rsid w:val="00F56312"/>
    <w:rsid w:val="00F57D0C"/>
    <w:rsid w:val="00F6288F"/>
    <w:rsid w:val="00F62B13"/>
    <w:rsid w:val="00F6309F"/>
    <w:rsid w:val="00F640A3"/>
    <w:rsid w:val="00F65567"/>
    <w:rsid w:val="00F6574A"/>
    <w:rsid w:val="00F65E9B"/>
    <w:rsid w:val="00F679CF"/>
    <w:rsid w:val="00F67A5C"/>
    <w:rsid w:val="00F72C87"/>
    <w:rsid w:val="00F72D11"/>
    <w:rsid w:val="00F72E9D"/>
    <w:rsid w:val="00F72F4E"/>
    <w:rsid w:val="00F77235"/>
    <w:rsid w:val="00F7787D"/>
    <w:rsid w:val="00F821A9"/>
    <w:rsid w:val="00F82623"/>
    <w:rsid w:val="00F832A4"/>
    <w:rsid w:val="00F84879"/>
    <w:rsid w:val="00F86949"/>
    <w:rsid w:val="00F9062D"/>
    <w:rsid w:val="00F91231"/>
    <w:rsid w:val="00F913FD"/>
    <w:rsid w:val="00F91D6B"/>
    <w:rsid w:val="00F9292D"/>
    <w:rsid w:val="00F936A9"/>
    <w:rsid w:val="00F967AC"/>
    <w:rsid w:val="00F96C21"/>
    <w:rsid w:val="00F97594"/>
    <w:rsid w:val="00F97D35"/>
    <w:rsid w:val="00F97D97"/>
    <w:rsid w:val="00FA0404"/>
    <w:rsid w:val="00FA1725"/>
    <w:rsid w:val="00FA2295"/>
    <w:rsid w:val="00FA3D05"/>
    <w:rsid w:val="00FA3D06"/>
    <w:rsid w:val="00FA580A"/>
    <w:rsid w:val="00FA60CA"/>
    <w:rsid w:val="00FA6D03"/>
    <w:rsid w:val="00FB071B"/>
    <w:rsid w:val="00FB0802"/>
    <w:rsid w:val="00FB1F17"/>
    <w:rsid w:val="00FB5564"/>
    <w:rsid w:val="00FB58A5"/>
    <w:rsid w:val="00FC0403"/>
    <w:rsid w:val="00FC09B9"/>
    <w:rsid w:val="00FC1655"/>
    <w:rsid w:val="00FC23AA"/>
    <w:rsid w:val="00FC24B1"/>
    <w:rsid w:val="00FC2789"/>
    <w:rsid w:val="00FC29E8"/>
    <w:rsid w:val="00FC5281"/>
    <w:rsid w:val="00FC66FA"/>
    <w:rsid w:val="00FC7664"/>
    <w:rsid w:val="00FD0065"/>
    <w:rsid w:val="00FD020D"/>
    <w:rsid w:val="00FD1652"/>
    <w:rsid w:val="00FD1F47"/>
    <w:rsid w:val="00FD2FE1"/>
    <w:rsid w:val="00FD6714"/>
    <w:rsid w:val="00FE1097"/>
    <w:rsid w:val="00FE3176"/>
    <w:rsid w:val="00FE3ABD"/>
    <w:rsid w:val="00FE3C60"/>
    <w:rsid w:val="00FE3FFB"/>
    <w:rsid w:val="00FE5B7F"/>
    <w:rsid w:val="00FE647A"/>
    <w:rsid w:val="00FF0072"/>
    <w:rsid w:val="00FF0748"/>
    <w:rsid w:val="00FF0DB6"/>
    <w:rsid w:val="00FF0DF3"/>
    <w:rsid w:val="00FF1DBD"/>
    <w:rsid w:val="00FF20C8"/>
    <w:rsid w:val="00FF359C"/>
    <w:rsid w:val="00FF420F"/>
    <w:rsid w:val="00FF4619"/>
    <w:rsid w:val="00FF4938"/>
    <w:rsid w:val="00FF6720"/>
    <w:rsid w:val="00FF68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64E18"/>
  <w15:docId w15:val="{77F0B5C2-A4E6-7845-951B-24D9A98E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18D"/>
  </w:style>
  <w:style w:type="paragraph" w:styleId="Heading1">
    <w:name w:val="heading 1"/>
    <w:basedOn w:val="Normal"/>
    <w:next w:val="Normal"/>
    <w:link w:val="Heading1Char"/>
    <w:uiPriority w:val="9"/>
    <w:qFormat/>
    <w:rsid w:val="00767F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839B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1A65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D1C4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autoRedefine/>
    <w:rsid w:val="00B17965"/>
    <w:pPr>
      <w:spacing w:after="0"/>
      <w:jc w:val="center"/>
    </w:pPr>
    <w:rPr>
      <w:rFonts w:ascii="Simplified Arabic" w:hAnsi="Simplified Arabic" w:cs="Simplified Arabic"/>
      <w:noProof/>
      <w:sz w:val="24"/>
      <w:lang w:bidi="ar-SY"/>
    </w:rPr>
  </w:style>
  <w:style w:type="character" w:customStyle="1" w:styleId="EndNoteBibliographyTitleChar">
    <w:name w:val="EndNote Bibliography Title Char"/>
    <w:basedOn w:val="DefaultParagraphFont"/>
    <w:link w:val="EndNoteBibliographyTitle"/>
    <w:rsid w:val="00B17965"/>
    <w:rPr>
      <w:rFonts w:ascii="Simplified Arabic" w:hAnsi="Simplified Arabic" w:cs="Simplified Arabic"/>
      <w:noProof/>
      <w:sz w:val="24"/>
      <w:lang w:bidi="ar-SY"/>
    </w:rPr>
  </w:style>
  <w:style w:type="paragraph" w:customStyle="1" w:styleId="EndNoteBibliography">
    <w:name w:val="EndNote Bibliography"/>
    <w:basedOn w:val="Normal"/>
    <w:link w:val="EndNoteBibliographyChar"/>
    <w:autoRedefine/>
    <w:rsid w:val="00F56312"/>
    <w:pPr>
      <w:spacing w:after="0" w:line="240" w:lineRule="auto"/>
      <w:jc w:val="both"/>
    </w:pPr>
    <w:rPr>
      <w:rFonts w:ascii="Simplified Arabic" w:hAnsi="Simplified Arabic" w:cs="Simplified Arabic"/>
      <w:noProof/>
      <w:sz w:val="24"/>
      <w:szCs w:val="24"/>
    </w:rPr>
  </w:style>
  <w:style w:type="character" w:customStyle="1" w:styleId="EndNoteBibliographyChar">
    <w:name w:val="EndNote Bibliography Char"/>
    <w:basedOn w:val="DefaultParagraphFont"/>
    <w:link w:val="EndNoteBibliography"/>
    <w:rsid w:val="00F56312"/>
    <w:rPr>
      <w:rFonts w:ascii="Simplified Arabic" w:hAnsi="Simplified Arabic" w:cs="Simplified Arabic"/>
      <w:noProof/>
      <w:sz w:val="24"/>
      <w:szCs w:val="24"/>
    </w:rPr>
  </w:style>
  <w:style w:type="paragraph" w:customStyle="1" w:styleId="EndNoteCategoryHeading">
    <w:name w:val="EndNote Category Heading"/>
    <w:basedOn w:val="Normal"/>
    <w:link w:val="EndNoteCategoryHeadingChar"/>
    <w:autoRedefine/>
    <w:rsid w:val="00545E66"/>
    <w:pPr>
      <w:spacing w:before="120" w:after="120"/>
      <w:jc w:val="right"/>
    </w:pPr>
    <w:rPr>
      <w:rFonts w:cs="Simplified Arabic"/>
      <w:b/>
      <w:noProof/>
      <w:szCs w:val="24"/>
    </w:rPr>
  </w:style>
  <w:style w:type="character" w:customStyle="1" w:styleId="EndNoteCategoryHeadingChar">
    <w:name w:val="EndNote Category Heading Char"/>
    <w:basedOn w:val="DefaultParagraphFont"/>
    <w:link w:val="EndNoteCategoryHeading"/>
    <w:rsid w:val="00545E66"/>
    <w:rPr>
      <w:rFonts w:cs="Simplified Arabic"/>
      <w:b/>
      <w:noProof/>
      <w:szCs w:val="24"/>
    </w:rPr>
  </w:style>
  <w:style w:type="paragraph" w:styleId="EndnoteText">
    <w:name w:val="endnote text"/>
    <w:basedOn w:val="Normal"/>
    <w:link w:val="EndnoteTextChar"/>
    <w:uiPriority w:val="99"/>
    <w:unhideWhenUsed/>
    <w:rsid w:val="00275E01"/>
    <w:pPr>
      <w:spacing w:after="0" w:line="240" w:lineRule="auto"/>
    </w:pPr>
    <w:rPr>
      <w:sz w:val="20"/>
      <w:szCs w:val="20"/>
    </w:rPr>
  </w:style>
  <w:style w:type="character" w:customStyle="1" w:styleId="EndnoteTextChar">
    <w:name w:val="Endnote Text Char"/>
    <w:basedOn w:val="DefaultParagraphFont"/>
    <w:link w:val="EndnoteText"/>
    <w:uiPriority w:val="99"/>
    <w:rsid w:val="00275E01"/>
    <w:rPr>
      <w:sz w:val="20"/>
      <w:szCs w:val="20"/>
    </w:rPr>
  </w:style>
  <w:style w:type="character" w:styleId="EndnoteReference">
    <w:name w:val="endnote reference"/>
    <w:basedOn w:val="DefaultParagraphFont"/>
    <w:uiPriority w:val="99"/>
    <w:semiHidden/>
    <w:unhideWhenUsed/>
    <w:rsid w:val="00275E01"/>
    <w:rPr>
      <w:vertAlign w:val="superscript"/>
    </w:rPr>
  </w:style>
  <w:style w:type="paragraph" w:styleId="NoSpacing">
    <w:name w:val="No Spacing"/>
    <w:uiPriority w:val="1"/>
    <w:qFormat/>
    <w:rsid w:val="003A3560"/>
    <w:pPr>
      <w:widowControl w:val="0"/>
      <w:spacing w:after="0" w:line="240" w:lineRule="auto"/>
    </w:pPr>
    <w:rPr>
      <w:rFonts w:ascii="Times New Roman" w:eastAsia="Times New Roman" w:hAnsi="Times New Roman" w:cs="Times New Roman"/>
    </w:rPr>
  </w:style>
  <w:style w:type="table" w:styleId="LightShading">
    <w:name w:val="Light Shading"/>
    <w:basedOn w:val="TableNormal"/>
    <w:uiPriority w:val="60"/>
    <w:rsid w:val="003A3560"/>
    <w:pPr>
      <w:widowControl w:val="0"/>
      <w:spacing w:after="0" w:line="240" w:lineRule="auto"/>
    </w:pPr>
    <w:rPr>
      <w:rFonts w:ascii="Times New Roman" w:eastAsia="Times New Roman" w:hAnsi="Times New Roman"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
    <w:name w:val="شبكة جدول1"/>
    <w:basedOn w:val="TableNormal"/>
    <w:next w:val="TableGrid"/>
    <w:uiPriority w:val="39"/>
    <w:rsid w:val="003A3560"/>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3A35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36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689"/>
  </w:style>
  <w:style w:type="paragraph" w:styleId="Footer">
    <w:name w:val="footer"/>
    <w:basedOn w:val="Normal"/>
    <w:link w:val="FooterChar"/>
    <w:uiPriority w:val="99"/>
    <w:unhideWhenUsed/>
    <w:qFormat/>
    <w:rsid w:val="00A53689"/>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A53689"/>
  </w:style>
  <w:style w:type="paragraph" w:styleId="ListParagraph">
    <w:name w:val="List Paragraph"/>
    <w:basedOn w:val="Normal"/>
    <w:uiPriority w:val="34"/>
    <w:qFormat/>
    <w:rsid w:val="00AF4958"/>
    <w:pPr>
      <w:ind w:left="720"/>
      <w:contextualSpacing/>
    </w:pPr>
  </w:style>
  <w:style w:type="character" w:customStyle="1" w:styleId="Heading2Char">
    <w:name w:val="Heading 2 Char"/>
    <w:basedOn w:val="DefaultParagraphFont"/>
    <w:link w:val="Heading2"/>
    <w:uiPriority w:val="9"/>
    <w:rsid w:val="00A839B5"/>
    <w:rPr>
      <w:rFonts w:ascii="Times New Roman" w:eastAsia="Times New Roman" w:hAnsi="Times New Roman" w:cs="Times New Roman"/>
      <w:b/>
      <w:bCs/>
      <w:sz w:val="36"/>
      <w:szCs w:val="36"/>
    </w:rPr>
  </w:style>
  <w:style w:type="paragraph" w:styleId="NormalWeb">
    <w:name w:val="Normal (Web)"/>
    <w:basedOn w:val="Normal"/>
    <w:uiPriority w:val="99"/>
    <w:unhideWhenUsed/>
    <w:rsid w:val="00A839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1A65E1"/>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E1439E"/>
    <w:pPr>
      <w:spacing w:after="0" w:line="240" w:lineRule="auto"/>
    </w:pPr>
  </w:style>
  <w:style w:type="character" w:styleId="Hyperlink">
    <w:name w:val="Hyperlink"/>
    <w:basedOn w:val="DefaultParagraphFont"/>
    <w:uiPriority w:val="99"/>
    <w:unhideWhenUsed/>
    <w:rsid w:val="007034B2"/>
    <w:rPr>
      <w:color w:val="0563C1" w:themeColor="hyperlink"/>
      <w:u w:val="single"/>
    </w:rPr>
  </w:style>
  <w:style w:type="character" w:customStyle="1" w:styleId="il">
    <w:name w:val="il"/>
    <w:basedOn w:val="DefaultParagraphFont"/>
    <w:rsid w:val="007034B2"/>
  </w:style>
  <w:style w:type="character" w:styleId="Emphasis">
    <w:name w:val="Emphasis"/>
    <w:basedOn w:val="DefaultParagraphFont"/>
    <w:uiPriority w:val="20"/>
    <w:qFormat/>
    <w:rsid w:val="007034B2"/>
    <w:rPr>
      <w:i/>
      <w:iCs/>
    </w:rPr>
  </w:style>
  <w:style w:type="character" w:customStyle="1" w:styleId="UnresolvedMention1">
    <w:name w:val="Unresolved Mention1"/>
    <w:basedOn w:val="DefaultParagraphFont"/>
    <w:uiPriority w:val="99"/>
    <w:semiHidden/>
    <w:unhideWhenUsed/>
    <w:rsid w:val="007034B2"/>
    <w:rPr>
      <w:color w:val="605E5C"/>
      <w:shd w:val="clear" w:color="auto" w:fill="E1DFDD"/>
    </w:rPr>
  </w:style>
  <w:style w:type="table" w:customStyle="1" w:styleId="ListTable31">
    <w:name w:val="List Table 31"/>
    <w:basedOn w:val="TableNormal"/>
    <w:uiPriority w:val="48"/>
    <w:rsid w:val="00DE33B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2">
    <w:name w:val="Table Grid2"/>
    <w:basedOn w:val="TableNormal"/>
    <w:next w:val="TableGrid"/>
    <w:uiPriority w:val="39"/>
    <w:rsid w:val="00DE33B3"/>
    <w:pPr>
      <w:spacing w:after="0" w:line="240" w:lineRule="auto"/>
    </w:pPr>
    <w:rPr>
      <w:rFonts w:ascii="Calibri" w:eastAsia="Calibri" w:hAnsi="Calibri"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E33B3"/>
    <w:pPr>
      <w:spacing w:after="0" w:line="240" w:lineRule="auto"/>
      <w:jc w:val="both"/>
    </w:pPr>
    <w:rPr>
      <w:rFonts w:ascii="Calibri" w:eastAsia="Calibri" w:hAnsi="Calibri" w:cs="Calibri"/>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24CD5"/>
    <w:rPr>
      <w:b/>
      <w:bCs/>
    </w:rPr>
  </w:style>
  <w:style w:type="paragraph" w:styleId="Caption">
    <w:name w:val="caption"/>
    <w:basedOn w:val="Normal"/>
    <w:next w:val="Normal"/>
    <w:uiPriority w:val="35"/>
    <w:unhideWhenUsed/>
    <w:qFormat/>
    <w:rsid w:val="00E24CD5"/>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9D1C4F"/>
    <w:rPr>
      <w:rFonts w:asciiTheme="majorHAnsi" w:eastAsiaTheme="majorEastAsia" w:hAnsiTheme="majorHAnsi" w:cstheme="majorBidi"/>
      <w:i/>
      <w:iCs/>
      <w:color w:val="2F5496" w:themeColor="accent1" w:themeShade="BF"/>
    </w:rPr>
  </w:style>
  <w:style w:type="paragraph" w:styleId="FootnoteText">
    <w:name w:val="footnote text"/>
    <w:aliases w:val="Char Char Char Char,Char Char Char Char Char,Char Char Char,Char,Char Char Char Char Char Char1,Char Char Char Char Char1 Char Char Char Char Char Char Char Char Char,Footnote Text Char Char Char, Char"/>
    <w:basedOn w:val="Normal"/>
    <w:link w:val="FootnoteTextChar"/>
    <w:unhideWhenUsed/>
    <w:rsid w:val="00CD5A9A"/>
    <w:pPr>
      <w:bidi/>
      <w:spacing w:after="0" w:line="240" w:lineRule="auto"/>
    </w:pPr>
    <w:rPr>
      <w:rFonts w:ascii="Calibri" w:eastAsiaTheme="minorEastAsia" w:hAnsi="Calibri" w:cs="Calibri"/>
      <w:sz w:val="20"/>
      <w:szCs w:val="20"/>
    </w:rPr>
  </w:style>
  <w:style w:type="character" w:customStyle="1" w:styleId="FootnoteTextChar">
    <w:name w:val="Footnote Text Char"/>
    <w:aliases w:val="Char Char Char Char Char1,Char Char Char Char Char Char,Char Char Char Char1,Char Char,Char Char Char Char Char Char1 Char,Char Char Char Char Char1 Char Char Char Char Char Char Char Char Char Char,Footnote Text Char Char Char Char"/>
    <w:basedOn w:val="DefaultParagraphFont"/>
    <w:link w:val="FootnoteText"/>
    <w:rsid w:val="00CD5A9A"/>
    <w:rPr>
      <w:rFonts w:ascii="Calibri" w:eastAsiaTheme="minorEastAsia" w:hAnsi="Calibri" w:cs="Calibri"/>
      <w:sz w:val="20"/>
      <w:szCs w:val="20"/>
    </w:rPr>
  </w:style>
  <w:style w:type="paragraph" w:customStyle="1" w:styleId="Abstract">
    <w:name w:val="Abstract"/>
    <w:link w:val="AbstractChar"/>
    <w:rsid w:val="00CD5A9A"/>
    <w:pPr>
      <w:spacing w:after="200" w:line="240" w:lineRule="auto"/>
      <w:jc w:val="both"/>
    </w:pPr>
    <w:rPr>
      <w:rFonts w:ascii="Times New Roman" w:eastAsia="SimSun" w:hAnsi="Times New Roman" w:cs="Times New Roman"/>
      <w:b/>
      <w:bCs/>
      <w:sz w:val="18"/>
      <w:szCs w:val="18"/>
    </w:rPr>
  </w:style>
  <w:style w:type="paragraph" w:customStyle="1" w:styleId="Author">
    <w:name w:val="Author"/>
    <w:rsid w:val="00CD5A9A"/>
    <w:pPr>
      <w:spacing w:before="360" w:after="40" w:line="240" w:lineRule="auto"/>
      <w:jc w:val="center"/>
    </w:pPr>
    <w:rPr>
      <w:rFonts w:ascii="Times New Roman" w:eastAsia="SimSun" w:hAnsi="Times New Roman" w:cs="Times New Roman"/>
      <w:noProof/>
    </w:rPr>
  </w:style>
  <w:style w:type="character" w:customStyle="1" w:styleId="AbstractChar">
    <w:name w:val="Abstract Char"/>
    <w:link w:val="Abstract"/>
    <w:locked/>
    <w:rsid w:val="00CD5A9A"/>
    <w:rPr>
      <w:rFonts w:ascii="Times New Roman" w:eastAsia="SimSun" w:hAnsi="Times New Roman" w:cs="Times New Roman"/>
      <w:b/>
      <w:bCs/>
      <w:sz w:val="18"/>
      <w:szCs w:val="18"/>
    </w:rPr>
  </w:style>
  <w:style w:type="paragraph" w:customStyle="1" w:styleId="ANUTitle">
    <w:name w:val="ANU_Title"/>
    <w:basedOn w:val="Normal"/>
    <w:qFormat/>
    <w:rsid w:val="00CD5A9A"/>
    <w:pPr>
      <w:spacing w:before="240" w:line="360" w:lineRule="auto"/>
    </w:pPr>
    <w:rPr>
      <w:rFonts w:asciiTheme="minorBidi" w:eastAsia="Times New Roman" w:hAnsiTheme="minorBidi" w:cs="Arial"/>
      <w:b/>
      <w:sz w:val="32"/>
      <w:szCs w:val="20"/>
    </w:rPr>
  </w:style>
  <w:style w:type="paragraph" w:customStyle="1" w:styleId="ANUAbstract">
    <w:name w:val="ANU_Abstract"/>
    <w:basedOn w:val="Normal"/>
    <w:qFormat/>
    <w:rsid w:val="00CD5A9A"/>
    <w:pPr>
      <w:bidi/>
      <w:spacing w:after="0" w:line="288" w:lineRule="auto"/>
      <w:jc w:val="both"/>
    </w:pPr>
    <w:rPr>
      <w:rFonts w:ascii="Rubik" w:hAnsi="Rubik" w:cs="Rubik"/>
      <w:sz w:val="16"/>
      <w:szCs w:val="16"/>
    </w:rPr>
  </w:style>
  <w:style w:type="table" w:customStyle="1" w:styleId="111">
    <w:name w:val="شبكة جدول111"/>
    <w:basedOn w:val="TableNormal"/>
    <w:next w:val="TableGrid"/>
    <w:uiPriority w:val="59"/>
    <w:rsid w:val="00CD5A9A"/>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67FB2"/>
    <w:rPr>
      <w:rFonts w:asciiTheme="majorHAnsi" w:eastAsiaTheme="majorEastAsia" w:hAnsiTheme="majorHAnsi" w:cstheme="majorBidi"/>
      <w:color w:val="2F5496" w:themeColor="accent1" w:themeShade="BF"/>
      <w:sz w:val="32"/>
      <w:szCs w:val="32"/>
    </w:rPr>
  </w:style>
  <w:style w:type="table" w:customStyle="1" w:styleId="4">
    <w:name w:val="شبكة جدول4"/>
    <w:basedOn w:val="TableNormal"/>
    <w:uiPriority w:val="59"/>
    <w:rsid w:val="009273E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شبكة جدول32"/>
    <w:basedOn w:val="TableNormal"/>
    <w:next w:val="TableGrid"/>
    <w:uiPriority w:val="59"/>
    <w:rsid w:val="008877DF"/>
    <w:pPr>
      <w:spacing w:after="0" w:line="240" w:lineRule="auto"/>
    </w:pPr>
    <w:rPr>
      <w:rFonts w:ascii="Calibri" w:hAnsi="Calibri" w:cs="Arial"/>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6B388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ghtGrid-Accent5">
    <w:name w:val="Light Grid Accent 5"/>
    <w:basedOn w:val="TableNormal"/>
    <w:uiPriority w:val="62"/>
    <w:rsid w:val="00BB7978"/>
    <w:pPr>
      <w:spacing w:after="0" w:line="240" w:lineRule="auto"/>
    </w:pPr>
    <w:rPr>
      <w:rFonts w:ascii="Calibri" w:eastAsia="Calibri" w:hAnsi="Calibri" w:cs="Arial"/>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character" w:styleId="FollowedHyperlink">
    <w:name w:val="FollowedHyperlink"/>
    <w:basedOn w:val="DefaultParagraphFont"/>
    <w:uiPriority w:val="99"/>
    <w:semiHidden/>
    <w:unhideWhenUsed/>
    <w:rsid w:val="000F4CCA"/>
    <w:rPr>
      <w:color w:val="954F72" w:themeColor="followedHyperlink"/>
      <w:u w:val="single"/>
    </w:rPr>
  </w:style>
  <w:style w:type="character" w:styleId="FootnoteReference">
    <w:name w:val="footnote reference"/>
    <w:basedOn w:val="DefaultParagraphFont"/>
    <w:semiHidden/>
    <w:unhideWhenUsed/>
    <w:rsid w:val="001B094F"/>
    <w:rPr>
      <w:vertAlign w:val="superscript"/>
    </w:rPr>
  </w:style>
  <w:style w:type="paragraph" w:styleId="BalloonText">
    <w:name w:val="Balloon Text"/>
    <w:basedOn w:val="Normal"/>
    <w:link w:val="BalloonTextChar"/>
    <w:uiPriority w:val="99"/>
    <w:semiHidden/>
    <w:unhideWhenUsed/>
    <w:rsid w:val="00DB40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3D"/>
    <w:rPr>
      <w:rFonts w:ascii="Tahoma" w:hAnsi="Tahoma" w:cs="Tahoma"/>
      <w:sz w:val="16"/>
      <w:szCs w:val="16"/>
    </w:rPr>
  </w:style>
  <w:style w:type="numbering" w:customStyle="1" w:styleId="10">
    <w:name w:val="بلا قائمة1"/>
    <w:next w:val="NoList"/>
    <w:uiPriority w:val="99"/>
    <w:semiHidden/>
    <w:unhideWhenUsed/>
    <w:rsid w:val="00DB403D"/>
  </w:style>
  <w:style w:type="paragraph" w:customStyle="1" w:styleId="11">
    <w:name w:val="العنوان1"/>
    <w:basedOn w:val="Normal"/>
    <w:next w:val="Normal"/>
    <w:uiPriority w:val="10"/>
    <w:qFormat/>
    <w:rsid w:val="00DB403D"/>
    <w:pPr>
      <w:pBdr>
        <w:bottom w:val="single" w:sz="8" w:space="4" w:color="4F81BD"/>
      </w:pBdr>
      <w:bidi/>
      <w:spacing w:after="300" w:line="240" w:lineRule="auto"/>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uiPriority w:val="10"/>
    <w:rsid w:val="00DB403D"/>
    <w:rPr>
      <w:rFonts w:ascii="Cambria" w:eastAsia="Times New Roman" w:hAnsi="Cambria" w:cs="Times New Roman"/>
      <w:color w:val="17365D"/>
      <w:spacing w:val="5"/>
      <w:kern w:val="28"/>
      <w:sz w:val="52"/>
      <w:szCs w:val="52"/>
    </w:rPr>
  </w:style>
  <w:style w:type="table" w:customStyle="1" w:styleId="3-11">
    <w:name w:val="شبكة متوسطة 3 - تمييز 11"/>
    <w:basedOn w:val="TableNormal"/>
    <w:next w:val="MediumGrid3-Accent1"/>
    <w:uiPriority w:val="69"/>
    <w:rsid w:val="00DB403D"/>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31">
    <w:name w:val="شبكة فاتحة - تمييز 31"/>
    <w:basedOn w:val="TableNormal"/>
    <w:next w:val="LightGrid-Accent3"/>
    <w:uiPriority w:val="62"/>
    <w:rsid w:val="00DB403D"/>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2">
    <w:name w:val="شبكة جدول2"/>
    <w:basedOn w:val="TableNormal"/>
    <w:next w:val="TableGrid"/>
    <w:uiPriority w:val="59"/>
    <w:rsid w:val="00DB403D"/>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شبكة فاتحة - تمييز 311"/>
    <w:basedOn w:val="TableNormal"/>
    <w:next w:val="LightGrid-Accent3"/>
    <w:uiPriority w:val="62"/>
    <w:rsid w:val="00DB403D"/>
    <w:pPr>
      <w:spacing w:after="0" w:line="240" w:lineRule="auto"/>
    </w:pPr>
    <w:rPr>
      <w:rFonts w:ascii="Calibri" w:eastAsia="Calibri" w:hAnsi="Calibri" w:cs="Arial"/>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character" w:customStyle="1" w:styleId="12">
    <w:name w:val="تأكيد دقيق1"/>
    <w:basedOn w:val="DefaultParagraphFont"/>
    <w:uiPriority w:val="19"/>
    <w:qFormat/>
    <w:rsid w:val="00DB403D"/>
    <w:rPr>
      <w:i/>
      <w:iCs/>
      <w:color w:val="808080"/>
    </w:rPr>
  </w:style>
  <w:style w:type="character" w:customStyle="1" w:styleId="13">
    <w:name w:val="مرجع مكثف1"/>
    <w:basedOn w:val="DefaultParagraphFont"/>
    <w:uiPriority w:val="32"/>
    <w:qFormat/>
    <w:rsid w:val="00DB403D"/>
    <w:rPr>
      <w:b/>
      <w:bCs/>
      <w:smallCaps/>
      <w:color w:val="C0504D"/>
      <w:spacing w:val="5"/>
      <w:u w:val="single"/>
    </w:rPr>
  </w:style>
  <w:style w:type="character" w:customStyle="1" w:styleId="14">
    <w:name w:val="مرجع دقيق1"/>
    <w:basedOn w:val="DefaultParagraphFont"/>
    <w:uiPriority w:val="31"/>
    <w:qFormat/>
    <w:rsid w:val="00DB403D"/>
    <w:rPr>
      <w:smallCaps/>
      <w:color w:val="C0504D"/>
      <w:u w:val="single"/>
    </w:rPr>
  </w:style>
  <w:style w:type="paragraph" w:customStyle="1" w:styleId="15">
    <w:name w:val="عنوان فرعي1"/>
    <w:basedOn w:val="Normal"/>
    <w:next w:val="Normal"/>
    <w:uiPriority w:val="11"/>
    <w:qFormat/>
    <w:rsid w:val="00DB403D"/>
    <w:pPr>
      <w:numPr>
        <w:ilvl w:val="1"/>
      </w:numPr>
      <w:bidi/>
      <w:spacing w:after="200" w:line="276" w:lineRule="auto"/>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uiPriority w:val="11"/>
    <w:rsid w:val="00DB403D"/>
    <w:rPr>
      <w:rFonts w:ascii="Cambria" w:eastAsia="Times New Roman" w:hAnsi="Cambria" w:cs="Times New Roman"/>
      <w:i/>
      <w:iCs/>
      <w:color w:val="4F81BD"/>
      <w:spacing w:val="15"/>
      <w:sz w:val="24"/>
      <w:szCs w:val="24"/>
    </w:rPr>
  </w:style>
  <w:style w:type="table" w:customStyle="1" w:styleId="110">
    <w:name w:val="شبكة جدول11"/>
    <w:basedOn w:val="TableNormal"/>
    <w:next w:val="TableGrid"/>
    <w:uiPriority w:val="59"/>
    <w:rsid w:val="00DB40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6">
    <w:name w:val="تأكيد مكثف1"/>
    <w:basedOn w:val="DefaultParagraphFont"/>
    <w:uiPriority w:val="21"/>
    <w:qFormat/>
    <w:rsid w:val="00DB403D"/>
    <w:rPr>
      <w:b/>
      <w:bCs/>
      <w:i/>
      <w:iCs/>
      <w:color w:val="4F81BD"/>
    </w:rPr>
  </w:style>
  <w:style w:type="table" w:customStyle="1" w:styleId="21">
    <w:name w:val="شبكة جدول21"/>
    <w:basedOn w:val="TableNormal"/>
    <w:next w:val="TableGrid"/>
    <w:uiPriority w:val="59"/>
    <w:rsid w:val="00DB40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شبكة فاتحة - تمييز 51"/>
    <w:basedOn w:val="TableNormal"/>
    <w:next w:val="LightGrid-Accent5"/>
    <w:uiPriority w:val="62"/>
    <w:rsid w:val="00DB403D"/>
    <w:pPr>
      <w:spacing w:after="0" w:line="240" w:lineRule="auto"/>
    </w:pPr>
    <w:rPr>
      <w:rFonts w:ascii="Calibri" w:eastAsia="Calibri" w:hAnsi="Calibri" w:cs="Arial"/>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a">
    <w:name w:val="سرد الفقرات"/>
    <w:basedOn w:val="Normal"/>
    <w:rsid w:val="00DB403D"/>
    <w:pPr>
      <w:spacing w:after="200" w:line="276" w:lineRule="auto"/>
      <w:jc w:val="both"/>
    </w:pPr>
    <w:rPr>
      <w:rFonts w:ascii="Simplified Arabic" w:eastAsia="Arial" w:hAnsi="Simplified Arabic" w:cs="Simplified Arabic"/>
      <w:sz w:val="32"/>
      <w:szCs w:val="32"/>
    </w:rPr>
  </w:style>
  <w:style w:type="table" w:customStyle="1" w:styleId="3-21">
    <w:name w:val="شبكة متوسطة 3 - تمييز 21"/>
    <w:basedOn w:val="TableNormal"/>
    <w:next w:val="MediumGrid3-Accent2"/>
    <w:uiPriority w:val="69"/>
    <w:rsid w:val="00DB403D"/>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17">
    <w:name w:val="شبكة فاتحة1"/>
    <w:basedOn w:val="TableNormal"/>
    <w:next w:val="LightGrid"/>
    <w:uiPriority w:val="62"/>
    <w:rsid w:val="00DB403D"/>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21">
    <w:name w:val="شبكة فاتحة - تمييز 21"/>
    <w:basedOn w:val="TableNormal"/>
    <w:next w:val="LightGrid-Accent2"/>
    <w:uiPriority w:val="62"/>
    <w:rsid w:val="00DB403D"/>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3-51">
    <w:name w:val="شبكة متوسطة 3 - تمييز 51"/>
    <w:basedOn w:val="TableNormal"/>
    <w:next w:val="MediumGrid3-Accent5"/>
    <w:uiPriority w:val="69"/>
    <w:rsid w:val="00DB403D"/>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paragraph" w:customStyle="1" w:styleId="Default">
    <w:name w:val="Default"/>
    <w:rsid w:val="00DB403D"/>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3">
    <w:name w:val="شبكة جدول3"/>
    <w:basedOn w:val="TableNormal"/>
    <w:next w:val="TableGrid"/>
    <w:uiPriority w:val="59"/>
    <w:rsid w:val="00DB40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قائمة داكنة - تمييز 11"/>
    <w:basedOn w:val="TableNormal"/>
    <w:next w:val="DarkList-Accent1"/>
    <w:uiPriority w:val="70"/>
    <w:rsid w:val="00DB403D"/>
    <w:pPr>
      <w:spacing w:after="0" w:line="240" w:lineRule="auto"/>
    </w:pPr>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character" w:styleId="LineNumber">
    <w:name w:val="line number"/>
    <w:basedOn w:val="DefaultParagraphFont"/>
    <w:uiPriority w:val="99"/>
    <w:semiHidden/>
    <w:unhideWhenUsed/>
    <w:rsid w:val="00DB403D"/>
  </w:style>
  <w:style w:type="paragraph" w:styleId="Title">
    <w:name w:val="Title"/>
    <w:basedOn w:val="Normal"/>
    <w:next w:val="Normal"/>
    <w:link w:val="TitleChar"/>
    <w:uiPriority w:val="10"/>
    <w:qFormat/>
    <w:rsid w:val="00DB403D"/>
    <w:pPr>
      <w:pBdr>
        <w:bottom w:val="single" w:sz="8" w:space="4" w:color="4472C4" w:themeColor="accent1"/>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Char1">
    <w:name w:val="العنوان Char1"/>
    <w:basedOn w:val="DefaultParagraphFont"/>
    <w:uiPriority w:val="10"/>
    <w:rsid w:val="00DB403D"/>
    <w:rPr>
      <w:rFonts w:asciiTheme="majorHAnsi" w:eastAsiaTheme="majorEastAsia" w:hAnsiTheme="majorHAnsi" w:cstheme="majorBidi"/>
      <w:color w:val="323E4F" w:themeColor="text2" w:themeShade="BF"/>
      <w:spacing w:val="5"/>
      <w:kern w:val="28"/>
      <w:sz w:val="52"/>
      <w:szCs w:val="52"/>
    </w:rPr>
  </w:style>
  <w:style w:type="table" w:styleId="MediumGrid3-Accent1">
    <w:name w:val="Medium Grid 3 Accent 1"/>
    <w:basedOn w:val="TableNormal"/>
    <w:uiPriority w:val="69"/>
    <w:rsid w:val="00DB403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LightGrid-Accent3">
    <w:name w:val="Light Grid Accent 3"/>
    <w:basedOn w:val="TableNormal"/>
    <w:uiPriority w:val="62"/>
    <w:rsid w:val="00DB403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styleId="SubtleEmphasis">
    <w:name w:val="Subtle Emphasis"/>
    <w:basedOn w:val="DefaultParagraphFont"/>
    <w:uiPriority w:val="19"/>
    <w:qFormat/>
    <w:rsid w:val="00DB403D"/>
    <w:rPr>
      <w:i/>
      <w:iCs/>
      <w:color w:val="808080" w:themeColor="text1" w:themeTint="7F"/>
    </w:rPr>
  </w:style>
  <w:style w:type="character" w:styleId="IntenseReference">
    <w:name w:val="Intense Reference"/>
    <w:basedOn w:val="DefaultParagraphFont"/>
    <w:uiPriority w:val="32"/>
    <w:qFormat/>
    <w:rsid w:val="00DB403D"/>
    <w:rPr>
      <w:b/>
      <w:bCs/>
      <w:smallCaps/>
      <w:color w:val="ED7D31" w:themeColor="accent2"/>
      <w:spacing w:val="5"/>
      <w:u w:val="single"/>
    </w:rPr>
  </w:style>
  <w:style w:type="character" w:styleId="SubtleReference">
    <w:name w:val="Subtle Reference"/>
    <w:basedOn w:val="DefaultParagraphFont"/>
    <w:uiPriority w:val="31"/>
    <w:qFormat/>
    <w:rsid w:val="00DB403D"/>
    <w:rPr>
      <w:smallCaps/>
      <w:color w:val="ED7D31" w:themeColor="accent2"/>
      <w:u w:val="single"/>
    </w:rPr>
  </w:style>
  <w:style w:type="paragraph" w:styleId="Subtitle">
    <w:name w:val="Subtitle"/>
    <w:basedOn w:val="Normal"/>
    <w:next w:val="Normal"/>
    <w:link w:val="SubtitleChar"/>
    <w:uiPriority w:val="11"/>
    <w:qFormat/>
    <w:rsid w:val="00DB403D"/>
    <w:pPr>
      <w:numPr>
        <w:ilvl w:val="1"/>
      </w:numPr>
    </w:pPr>
    <w:rPr>
      <w:rFonts w:ascii="Cambria" w:eastAsia="Times New Roman" w:hAnsi="Cambria" w:cs="Times New Roman"/>
      <w:i/>
      <w:iCs/>
      <w:color w:val="4F81BD"/>
      <w:spacing w:val="15"/>
      <w:sz w:val="24"/>
      <w:szCs w:val="24"/>
    </w:rPr>
  </w:style>
  <w:style w:type="character" w:customStyle="1" w:styleId="Char10">
    <w:name w:val="عنوان فرعي Char1"/>
    <w:basedOn w:val="DefaultParagraphFont"/>
    <w:uiPriority w:val="11"/>
    <w:rsid w:val="00DB403D"/>
    <w:rPr>
      <w:rFonts w:asciiTheme="majorHAnsi" w:eastAsiaTheme="majorEastAsia" w:hAnsiTheme="majorHAnsi" w:cstheme="majorBidi"/>
      <w:i/>
      <w:iCs/>
      <w:color w:val="4472C4" w:themeColor="accent1"/>
      <w:spacing w:val="15"/>
      <w:sz w:val="24"/>
      <w:szCs w:val="24"/>
    </w:rPr>
  </w:style>
  <w:style w:type="character" w:styleId="IntenseEmphasis">
    <w:name w:val="Intense Emphasis"/>
    <w:basedOn w:val="DefaultParagraphFont"/>
    <w:uiPriority w:val="21"/>
    <w:qFormat/>
    <w:rsid w:val="00DB403D"/>
    <w:rPr>
      <w:b/>
      <w:bCs/>
      <w:i/>
      <w:iCs/>
      <w:color w:val="4472C4" w:themeColor="accent1"/>
    </w:rPr>
  </w:style>
  <w:style w:type="table" w:styleId="MediumGrid3-Accent2">
    <w:name w:val="Medium Grid 3 Accent 2"/>
    <w:basedOn w:val="TableNormal"/>
    <w:uiPriority w:val="69"/>
    <w:rsid w:val="00DB403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LightGrid">
    <w:name w:val="Light Grid"/>
    <w:basedOn w:val="TableNormal"/>
    <w:uiPriority w:val="62"/>
    <w:rsid w:val="00DB403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2">
    <w:name w:val="Light Grid Accent 2"/>
    <w:basedOn w:val="TableNormal"/>
    <w:uiPriority w:val="62"/>
    <w:rsid w:val="00DB403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MediumGrid3-Accent5">
    <w:name w:val="Medium Grid 3 Accent 5"/>
    <w:basedOn w:val="TableNormal"/>
    <w:uiPriority w:val="69"/>
    <w:rsid w:val="00DB403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DarkList-Accent1">
    <w:name w:val="Dark List Accent 1"/>
    <w:basedOn w:val="TableNormal"/>
    <w:uiPriority w:val="70"/>
    <w:rsid w:val="00DB403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numbering" w:customStyle="1" w:styleId="20">
    <w:name w:val="بلا قائمة2"/>
    <w:next w:val="NoList"/>
    <w:uiPriority w:val="99"/>
    <w:semiHidden/>
    <w:unhideWhenUsed/>
    <w:rsid w:val="004D2958"/>
  </w:style>
  <w:style w:type="table" w:customStyle="1" w:styleId="5">
    <w:name w:val="شبكة جدول5"/>
    <w:basedOn w:val="TableNormal"/>
    <w:next w:val="TableGrid"/>
    <w:uiPriority w:val="59"/>
    <w:rsid w:val="004D295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شبكة فاتحة - تمييز 312"/>
    <w:basedOn w:val="TableNormal"/>
    <w:next w:val="LightGrid-Accent3"/>
    <w:uiPriority w:val="62"/>
    <w:rsid w:val="004D2958"/>
    <w:pPr>
      <w:spacing w:after="0" w:line="240" w:lineRule="auto"/>
    </w:pPr>
    <w:rPr>
      <w:rFonts w:ascii="Calibri" w:eastAsia="Calibri" w:hAnsi="Calibri" w:cs="Arial"/>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120">
    <w:name w:val="شبكة جدول12"/>
    <w:basedOn w:val="TableNormal"/>
    <w:next w:val="TableGrid"/>
    <w:uiPriority w:val="59"/>
    <w:rsid w:val="004D2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شبكة جدول22"/>
    <w:basedOn w:val="TableNormal"/>
    <w:next w:val="TableGrid"/>
    <w:uiPriority w:val="59"/>
    <w:rsid w:val="004D2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شبكة فاتحة - تمييز 511"/>
    <w:basedOn w:val="TableNormal"/>
    <w:next w:val="LightGrid-Accent5"/>
    <w:uiPriority w:val="62"/>
    <w:rsid w:val="004D2958"/>
    <w:pPr>
      <w:spacing w:after="0" w:line="240" w:lineRule="auto"/>
    </w:pPr>
    <w:rPr>
      <w:rFonts w:ascii="Calibri" w:eastAsia="Calibri" w:hAnsi="Calibri" w:cs="Arial"/>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30">
    <w:name w:val="بلا قائمة3"/>
    <w:next w:val="NoList"/>
    <w:uiPriority w:val="99"/>
    <w:semiHidden/>
    <w:unhideWhenUsed/>
    <w:rsid w:val="004D2958"/>
  </w:style>
  <w:style w:type="table" w:customStyle="1" w:styleId="6">
    <w:name w:val="شبكة جدول6"/>
    <w:basedOn w:val="TableNormal"/>
    <w:next w:val="TableGrid"/>
    <w:uiPriority w:val="59"/>
    <w:rsid w:val="004D295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شبكة فاتحة - تمييز 313"/>
    <w:basedOn w:val="TableNormal"/>
    <w:next w:val="LightGrid-Accent3"/>
    <w:uiPriority w:val="62"/>
    <w:rsid w:val="004D2958"/>
    <w:pPr>
      <w:spacing w:after="0" w:line="240" w:lineRule="auto"/>
    </w:pPr>
    <w:rPr>
      <w:rFonts w:ascii="Calibri" w:eastAsia="Calibri" w:hAnsi="Calibri" w:cs="Arial"/>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130">
    <w:name w:val="شبكة جدول13"/>
    <w:basedOn w:val="TableNormal"/>
    <w:next w:val="TableGrid"/>
    <w:uiPriority w:val="59"/>
    <w:rsid w:val="004D2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شبكة جدول23"/>
    <w:basedOn w:val="TableNormal"/>
    <w:next w:val="TableGrid"/>
    <w:uiPriority w:val="59"/>
    <w:rsid w:val="004D2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شبكة فاتحة - تمييز 512"/>
    <w:basedOn w:val="TableNormal"/>
    <w:next w:val="LightGrid-Accent5"/>
    <w:uiPriority w:val="62"/>
    <w:rsid w:val="004D2958"/>
    <w:pPr>
      <w:spacing w:after="0" w:line="240" w:lineRule="auto"/>
    </w:pPr>
    <w:rPr>
      <w:rFonts w:ascii="Calibri" w:eastAsia="Calibri" w:hAnsi="Calibri" w:cs="Arial"/>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7">
    <w:name w:val="شبكة جدول7"/>
    <w:basedOn w:val="TableNormal"/>
    <w:next w:val="TableGrid"/>
    <w:uiPriority w:val="59"/>
    <w:rsid w:val="008421DB"/>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0">
    <w:name w:val="بلا قائمة4"/>
    <w:next w:val="NoList"/>
    <w:uiPriority w:val="99"/>
    <w:semiHidden/>
    <w:unhideWhenUsed/>
    <w:rsid w:val="0083162A"/>
  </w:style>
  <w:style w:type="table" w:customStyle="1" w:styleId="3-12">
    <w:name w:val="شبكة متوسطة 3 - تمييز 12"/>
    <w:basedOn w:val="TableNormal"/>
    <w:next w:val="MediumGrid3-Accent1"/>
    <w:uiPriority w:val="69"/>
    <w:rsid w:val="0083162A"/>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32">
    <w:name w:val="شبكة فاتحة - تمييز 32"/>
    <w:basedOn w:val="TableNormal"/>
    <w:next w:val="LightGrid-Accent3"/>
    <w:uiPriority w:val="62"/>
    <w:rsid w:val="0083162A"/>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8">
    <w:name w:val="شبكة جدول8"/>
    <w:basedOn w:val="TableNormal"/>
    <w:next w:val="TableGrid"/>
    <w:uiPriority w:val="59"/>
    <w:rsid w:val="0083162A"/>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شبكة فاتحة - تمييز 314"/>
    <w:basedOn w:val="TableNormal"/>
    <w:next w:val="LightGrid-Accent3"/>
    <w:uiPriority w:val="62"/>
    <w:rsid w:val="0083162A"/>
    <w:pPr>
      <w:spacing w:after="0" w:line="240" w:lineRule="auto"/>
    </w:pPr>
    <w:rPr>
      <w:rFonts w:ascii="Calibri" w:eastAsia="Calibri" w:hAnsi="Calibri" w:cs="Arial"/>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52">
    <w:name w:val="شبكة فاتحة - تمييز 52"/>
    <w:basedOn w:val="TableNormal"/>
    <w:next w:val="LightGrid-Accent5"/>
    <w:uiPriority w:val="62"/>
    <w:rsid w:val="0083162A"/>
    <w:pPr>
      <w:spacing w:after="0" w:line="240" w:lineRule="auto"/>
    </w:pPr>
    <w:rPr>
      <w:rFonts w:ascii="Calibri" w:eastAsia="Calibri" w:hAnsi="Calibri" w:cs="Arial"/>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40">
    <w:name w:val="شبكة جدول14"/>
    <w:basedOn w:val="TableNormal"/>
    <w:next w:val="TableGrid"/>
    <w:uiPriority w:val="59"/>
    <w:rsid w:val="008316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شبكة جدول24"/>
    <w:basedOn w:val="TableNormal"/>
    <w:next w:val="TableGrid"/>
    <w:uiPriority w:val="59"/>
    <w:rsid w:val="008316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
    <w:name w:val="شبكة فاتحة - تمييز 513"/>
    <w:basedOn w:val="TableNormal"/>
    <w:next w:val="LightGrid-Accent5"/>
    <w:uiPriority w:val="62"/>
    <w:rsid w:val="0083162A"/>
    <w:pPr>
      <w:spacing w:after="0" w:line="240" w:lineRule="auto"/>
    </w:pPr>
    <w:rPr>
      <w:rFonts w:ascii="Calibri" w:eastAsia="Calibri" w:hAnsi="Calibri" w:cs="Arial"/>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3-22">
    <w:name w:val="شبكة متوسطة 3 - تمييز 22"/>
    <w:basedOn w:val="TableNormal"/>
    <w:next w:val="MediumGrid3-Accent2"/>
    <w:uiPriority w:val="69"/>
    <w:rsid w:val="0083162A"/>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25">
    <w:name w:val="شبكة فاتحة2"/>
    <w:basedOn w:val="TableNormal"/>
    <w:next w:val="LightGrid"/>
    <w:uiPriority w:val="62"/>
    <w:rsid w:val="0083162A"/>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22">
    <w:name w:val="شبكة فاتحة - تمييز 22"/>
    <w:basedOn w:val="TableNormal"/>
    <w:next w:val="LightGrid-Accent2"/>
    <w:uiPriority w:val="62"/>
    <w:rsid w:val="0083162A"/>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3-52">
    <w:name w:val="شبكة متوسطة 3 - تمييز 52"/>
    <w:basedOn w:val="TableNormal"/>
    <w:next w:val="MediumGrid3-Accent5"/>
    <w:uiPriority w:val="69"/>
    <w:rsid w:val="0083162A"/>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31">
    <w:name w:val="شبكة جدول31"/>
    <w:basedOn w:val="TableNormal"/>
    <w:next w:val="TableGrid"/>
    <w:uiPriority w:val="59"/>
    <w:rsid w:val="008316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قائمة داكنة - تمييز 12"/>
    <w:basedOn w:val="TableNormal"/>
    <w:next w:val="DarkList-Accent1"/>
    <w:uiPriority w:val="70"/>
    <w:rsid w:val="0083162A"/>
    <w:pPr>
      <w:spacing w:after="0" w:line="240" w:lineRule="auto"/>
    </w:pPr>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41">
    <w:name w:val="شبكة جدول41"/>
    <w:basedOn w:val="TableNormal"/>
    <w:uiPriority w:val="59"/>
    <w:rsid w:val="0083162A"/>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شبكة جدول321"/>
    <w:basedOn w:val="TableNormal"/>
    <w:next w:val="TableGrid"/>
    <w:uiPriority w:val="59"/>
    <w:rsid w:val="0083162A"/>
    <w:pPr>
      <w:spacing w:after="0" w:line="240" w:lineRule="auto"/>
    </w:pPr>
    <w:rPr>
      <w:rFonts w:ascii="Calibri" w:hAnsi="Calibri" w:cs="Arial"/>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0">
    <w:name w:val="بلا قائمة5"/>
    <w:next w:val="NoList"/>
    <w:uiPriority w:val="99"/>
    <w:semiHidden/>
    <w:unhideWhenUsed/>
    <w:rsid w:val="00282A87"/>
  </w:style>
  <w:style w:type="table" w:customStyle="1" w:styleId="3-13">
    <w:name w:val="شبكة متوسطة 3 - تمييز 13"/>
    <w:basedOn w:val="TableNormal"/>
    <w:next w:val="MediumGrid3-Accent1"/>
    <w:uiPriority w:val="69"/>
    <w:rsid w:val="00282A87"/>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33">
    <w:name w:val="شبكة فاتحة - تمييز 33"/>
    <w:basedOn w:val="TableNormal"/>
    <w:next w:val="LightGrid-Accent3"/>
    <w:uiPriority w:val="62"/>
    <w:rsid w:val="00282A87"/>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9">
    <w:name w:val="شبكة جدول9"/>
    <w:basedOn w:val="TableNormal"/>
    <w:next w:val="TableGrid"/>
    <w:uiPriority w:val="59"/>
    <w:rsid w:val="00282A87"/>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شبكة فاتحة - تمييز 315"/>
    <w:basedOn w:val="TableNormal"/>
    <w:next w:val="LightGrid-Accent3"/>
    <w:uiPriority w:val="62"/>
    <w:rsid w:val="00282A87"/>
    <w:pPr>
      <w:spacing w:after="0" w:line="240" w:lineRule="auto"/>
    </w:pPr>
    <w:rPr>
      <w:rFonts w:ascii="Calibri" w:eastAsia="Calibri" w:hAnsi="Calibri" w:cs="Arial"/>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53">
    <w:name w:val="شبكة فاتحة - تمييز 53"/>
    <w:basedOn w:val="TableNormal"/>
    <w:next w:val="LightGrid-Accent5"/>
    <w:uiPriority w:val="62"/>
    <w:rsid w:val="00282A87"/>
    <w:pPr>
      <w:spacing w:after="0" w:line="240" w:lineRule="auto"/>
    </w:pPr>
    <w:rPr>
      <w:rFonts w:ascii="Calibri" w:eastAsia="Calibri" w:hAnsi="Calibri" w:cs="Arial"/>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50">
    <w:name w:val="شبكة جدول15"/>
    <w:basedOn w:val="TableNormal"/>
    <w:next w:val="TableGrid"/>
    <w:uiPriority w:val="59"/>
    <w:rsid w:val="00282A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شبكة جدول25"/>
    <w:basedOn w:val="TableNormal"/>
    <w:next w:val="TableGrid"/>
    <w:uiPriority w:val="59"/>
    <w:rsid w:val="00282A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4">
    <w:name w:val="شبكة فاتحة - تمييز 514"/>
    <w:basedOn w:val="TableNormal"/>
    <w:next w:val="LightGrid-Accent5"/>
    <w:uiPriority w:val="62"/>
    <w:rsid w:val="00282A87"/>
    <w:pPr>
      <w:spacing w:after="0" w:line="240" w:lineRule="auto"/>
    </w:pPr>
    <w:rPr>
      <w:rFonts w:ascii="Calibri" w:eastAsia="Calibri" w:hAnsi="Calibri" w:cs="Arial"/>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3-23">
    <w:name w:val="شبكة متوسطة 3 - تمييز 23"/>
    <w:basedOn w:val="TableNormal"/>
    <w:next w:val="MediumGrid3-Accent2"/>
    <w:uiPriority w:val="69"/>
    <w:rsid w:val="00282A87"/>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33">
    <w:name w:val="شبكة فاتحة3"/>
    <w:basedOn w:val="TableNormal"/>
    <w:next w:val="LightGrid"/>
    <w:uiPriority w:val="62"/>
    <w:rsid w:val="00282A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23">
    <w:name w:val="شبكة فاتحة - تمييز 23"/>
    <w:basedOn w:val="TableNormal"/>
    <w:next w:val="LightGrid-Accent2"/>
    <w:uiPriority w:val="62"/>
    <w:rsid w:val="00282A87"/>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3-53">
    <w:name w:val="شبكة متوسطة 3 - تمييز 53"/>
    <w:basedOn w:val="TableNormal"/>
    <w:next w:val="MediumGrid3-Accent5"/>
    <w:uiPriority w:val="69"/>
    <w:rsid w:val="00282A87"/>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330">
    <w:name w:val="شبكة جدول33"/>
    <w:basedOn w:val="TableNormal"/>
    <w:next w:val="TableGrid"/>
    <w:uiPriority w:val="59"/>
    <w:rsid w:val="00282A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قائمة داكنة - تمييز 13"/>
    <w:basedOn w:val="TableNormal"/>
    <w:next w:val="DarkList-Accent1"/>
    <w:uiPriority w:val="70"/>
    <w:rsid w:val="00282A87"/>
    <w:pPr>
      <w:spacing w:after="0" w:line="240" w:lineRule="auto"/>
    </w:pPr>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42">
    <w:name w:val="شبكة جدول42"/>
    <w:basedOn w:val="TableNormal"/>
    <w:uiPriority w:val="59"/>
    <w:rsid w:val="00282A87"/>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شبكة جدول322"/>
    <w:basedOn w:val="TableNormal"/>
    <w:next w:val="TableGrid"/>
    <w:uiPriority w:val="59"/>
    <w:rsid w:val="00282A87"/>
    <w:pPr>
      <w:spacing w:after="0" w:line="240" w:lineRule="auto"/>
    </w:pPr>
    <w:rPr>
      <w:rFonts w:ascii="Calibri" w:hAnsi="Calibri" w:cs="Arial"/>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شبكة جدول10"/>
    <w:basedOn w:val="TableNormal"/>
    <w:next w:val="TableGrid"/>
    <w:uiPriority w:val="59"/>
    <w:rsid w:val="0026580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5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7506">
      <w:bodyDiv w:val="1"/>
      <w:marLeft w:val="0"/>
      <w:marRight w:val="0"/>
      <w:marTop w:val="0"/>
      <w:marBottom w:val="0"/>
      <w:divBdr>
        <w:top w:val="none" w:sz="0" w:space="0" w:color="auto"/>
        <w:left w:val="none" w:sz="0" w:space="0" w:color="auto"/>
        <w:bottom w:val="none" w:sz="0" w:space="0" w:color="auto"/>
        <w:right w:val="none" w:sz="0" w:space="0" w:color="auto"/>
      </w:divBdr>
    </w:div>
    <w:div w:id="20281609">
      <w:bodyDiv w:val="1"/>
      <w:marLeft w:val="0"/>
      <w:marRight w:val="0"/>
      <w:marTop w:val="0"/>
      <w:marBottom w:val="0"/>
      <w:divBdr>
        <w:top w:val="none" w:sz="0" w:space="0" w:color="auto"/>
        <w:left w:val="none" w:sz="0" w:space="0" w:color="auto"/>
        <w:bottom w:val="none" w:sz="0" w:space="0" w:color="auto"/>
        <w:right w:val="none" w:sz="0" w:space="0" w:color="auto"/>
      </w:divBdr>
      <w:divsChild>
        <w:div w:id="1694764623">
          <w:marLeft w:val="0"/>
          <w:marRight w:val="0"/>
          <w:marTop w:val="0"/>
          <w:marBottom w:val="0"/>
          <w:divBdr>
            <w:top w:val="none" w:sz="0" w:space="0" w:color="auto"/>
            <w:left w:val="none" w:sz="0" w:space="0" w:color="auto"/>
            <w:bottom w:val="none" w:sz="0" w:space="0" w:color="auto"/>
            <w:right w:val="none" w:sz="0" w:space="0" w:color="auto"/>
          </w:divBdr>
        </w:div>
      </w:divsChild>
    </w:div>
    <w:div w:id="28574463">
      <w:bodyDiv w:val="1"/>
      <w:marLeft w:val="0"/>
      <w:marRight w:val="0"/>
      <w:marTop w:val="0"/>
      <w:marBottom w:val="0"/>
      <w:divBdr>
        <w:top w:val="none" w:sz="0" w:space="0" w:color="auto"/>
        <w:left w:val="none" w:sz="0" w:space="0" w:color="auto"/>
        <w:bottom w:val="none" w:sz="0" w:space="0" w:color="auto"/>
        <w:right w:val="none" w:sz="0" w:space="0" w:color="auto"/>
      </w:divBdr>
    </w:div>
    <w:div w:id="30497844">
      <w:bodyDiv w:val="1"/>
      <w:marLeft w:val="0"/>
      <w:marRight w:val="0"/>
      <w:marTop w:val="0"/>
      <w:marBottom w:val="0"/>
      <w:divBdr>
        <w:top w:val="none" w:sz="0" w:space="0" w:color="auto"/>
        <w:left w:val="none" w:sz="0" w:space="0" w:color="auto"/>
        <w:bottom w:val="none" w:sz="0" w:space="0" w:color="auto"/>
        <w:right w:val="none" w:sz="0" w:space="0" w:color="auto"/>
      </w:divBdr>
      <w:divsChild>
        <w:div w:id="266621334">
          <w:marLeft w:val="0"/>
          <w:marRight w:val="0"/>
          <w:marTop w:val="0"/>
          <w:marBottom w:val="0"/>
          <w:divBdr>
            <w:top w:val="none" w:sz="0" w:space="0" w:color="auto"/>
            <w:left w:val="none" w:sz="0" w:space="0" w:color="auto"/>
            <w:bottom w:val="none" w:sz="0" w:space="0" w:color="auto"/>
            <w:right w:val="none" w:sz="0" w:space="0" w:color="auto"/>
          </w:divBdr>
        </w:div>
      </w:divsChild>
    </w:div>
    <w:div w:id="130900665">
      <w:bodyDiv w:val="1"/>
      <w:marLeft w:val="0"/>
      <w:marRight w:val="0"/>
      <w:marTop w:val="0"/>
      <w:marBottom w:val="0"/>
      <w:divBdr>
        <w:top w:val="none" w:sz="0" w:space="0" w:color="auto"/>
        <w:left w:val="none" w:sz="0" w:space="0" w:color="auto"/>
        <w:bottom w:val="none" w:sz="0" w:space="0" w:color="auto"/>
        <w:right w:val="none" w:sz="0" w:space="0" w:color="auto"/>
      </w:divBdr>
    </w:div>
    <w:div w:id="165364122">
      <w:bodyDiv w:val="1"/>
      <w:marLeft w:val="0"/>
      <w:marRight w:val="0"/>
      <w:marTop w:val="0"/>
      <w:marBottom w:val="0"/>
      <w:divBdr>
        <w:top w:val="none" w:sz="0" w:space="0" w:color="auto"/>
        <w:left w:val="none" w:sz="0" w:space="0" w:color="auto"/>
        <w:bottom w:val="none" w:sz="0" w:space="0" w:color="auto"/>
        <w:right w:val="none" w:sz="0" w:space="0" w:color="auto"/>
      </w:divBdr>
      <w:divsChild>
        <w:div w:id="1352335603">
          <w:marLeft w:val="0"/>
          <w:marRight w:val="0"/>
          <w:marTop w:val="0"/>
          <w:marBottom w:val="0"/>
          <w:divBdr>
            <w:top w:val="none" w:sz="0" w:space="0" w:color="auto"/>
            <w:left w:val="none" w:sz="0" w:space="0" w:color="auto"/>
            <w:bottom w:val="none" w:sz="0" w:space="0" w:color="auto"/>
            <w:right w:val="none" w:sz="0" w:space="0" w:color="auto"/>
          </w:divBdr>
        </w:div>
        <w:div w:id="1491407361">
          <w:marLeft w:val="0"/>
          <w:marRight w:val="0"/>
          <w:marTop w:val="0"/>
          <w:marBottom w:val="0"/>
          <w:divBdr>
            <w:top w:val="none" w:sz="0" w:space="0" w:color="auto"/>
            <w:left w:val="none" w:sz="0" w:space="0" w:color="auto"/>
            <w:bottom w:val="none" w:sz="0" w:space="0" w:color="auto"/>
            <w:right w:val="none" w:sz="0" w:space="0" w:color="auto"/>
          </w:divBdr>
        </w:div>
        <w:div w:id="1571889968">
          <w:marLeft w:val="0"/>
          <w:marRight w:val="0"/>
          <w:marTop w:val="0"/>
          <w:marBottom w:val="0"/>
          <w:divBdr>
            <w:top w:val="none" w:sz="0" w:space="0" w:color="auto"/>
            <w:left w:val="none" w:sz="0" w:space="0" w:color="auto"/>
            <w:bottom w:val="none" w:sz="0" w:space="0" w:color="auto"/>
            <w:right w:val="none" w:sz="0" w:space="0" w:color="auto"/>
          </w:divBdr>
        </w:div>
        <w:div w:id="1608587182">
          <w:marLeft w:val="0"/>
          <w:marRight w:val="0"/>
          <w:marTop w:val="0"/>
          <w:marBottom w:val="0"/>
          <w:divBdr>
            <w:top w:val="none" w:sz="0" w:space="0" w:color="auto"/>
            <w:left w:val="none" w:sz="0" w:space="0" w:color="auto"/>
            <w:bottom w:val="none" w:sz="0" w:space="0" w:color="auto"/>
            <w:right w:val="none" w:sz="0" w:space="0" w:color="auto"/>
          </w:divBdr>
        </w:div>
        <w:div w:id="1774281317">
          <w:marLeft w:val="0"/>
          <w:marRight w:val="0"/>
          <w:marTop w:val="0"/>
          <w:marBottom w:val="0"/>
          <w:divBdr>
            <w:top w:val="none" w:sz="0" w:space="0" w:color="auto"/>
            <w:left w:val="none" w:sz="0" w:space="0" w:color="auto"/>
            <w:bottom w:val="none" w:sz="0" w:space="0" w:color="auto"/>
            <w:right w:val="none" w:sz="0" w:space="0" w:color="auto"/>
          </w:divBdr>
        </w:div>
      </w:divsChild>
    </w:div>
    <w:div w:id="200244668">
      <w:bodyDiv w:val="1"/>
      <w:marLeft w:val="0"/>
      <w:marRight w:val="0"/>
      <w:marTop w:val="0"/>
      <w:marBottom w:val="0"/>
      <w:divBdr>
        <w:top w:val="none" w:sz="0" w:space="0" w:color="auto"/>
        <w:left w:val="none" w:sz="0" w:space="0" w:color="auto"/>
        <w:bottom w:val="none" w:sz="0" w:space="0" w:color="auto"/>
        <w:right w:val="none" w:sz="0" w:space="0" w:color="auto"/>
      </w:divBdr>
    </w:div>
    <w:div w:id="257367680">
      <w:bodyDiv w:val="1"/>
      <w:marLeft w:val="0"/>
      <w:marRight w:val="0"/>
      <w:marTop w:val="0"/>
      <w:marBottom w:val="0"/>
      <w:divBdr>
        <w:top w:val="none" w:sz="0" w:space="0" w:color="auto"/>
        <w:left w:val="none" w:sz="0" w:space="0" w:color="auto"/>
        <w:bottom w:val="none" w:sz="0" w:space="0" w:color="auto"/>
        <w:right w:val="none" w:sz="0" w:space="0" w:color="auto"/>
      </w:divBdr>
      <w:divsChild>
        <w:div w:id="1218590037">
          <w:marLeft w:val="0"/>
          <w:marRight w:val="0"/>
          <w:marTop w:val="0"/>
          <w:marBottom w:val="600"/>
          <w:divBdr>
            <w:top w:val="none" w:sz="0" w:space="0" w:color="auto"/>
            <w:left w:val="none" w:sz="0" w:space="0" w:color="auto"/>
            <w:bottom w:val="none" w:sz="0" w:space="0" w:color="auto"/>
            <w:right w:val="none" w:sz="0" w:space="0" w:color="auto"/>
          </w:divBdr>
        </w:div>
      </w:divsChild>
    </w:div>
    <w:div w:id="270283499">
      <w:bodyDiv w:val="1"/>
      <w:marLeft w:val="0"/>
      <w:marRight w:val="0"/>
      <w:marTop w:val="0"/>
      <w:marBottom w:val="0"/>
      <w:divBdr>
        <w:top w:val="none" w:sz="0" w:space="0" w:color="auto"/>
        <w:left w:val="none" w:sz="0" w:space="0" w:color="auto"/>
        <w:bottom w:val="none" w:sz="0" w:space="0" w:color="auto"/>
        <w:right w:val="none" w:sz="0" w:space="0" w:color="auto"/>
      </w:divBdr>
      <w:divsChild>
        <w:div w:id="706371124">
          <w:marLeft w:val="0"/>
          <w:marRight w:val="0"/>
          <w:marTop w:val="0"/>
          <w:marBottom w:val="0"/>
          <w:divBdr>
            <w:top w:val="none" w:sz="0" w:space="0" w:color="auto"/>
            <w:left w:val="none" w:sz="0" w:space="0" w:color="auto"/>
            <w:bottom w:val="none" w:sz="0" w:space="0" w:color="auto"/>
            <w:right w:val="none" w:sz="0" w:space="0" w:color="auto"/>
          </w:divBdr>
        </w:div>
      </w:divsChild>
    </w:div>
    <w:div w:id="439838301">
      <w:bodyDiv w:val="1"/>
      <w:marLeft w:val="0"/>
      <w:marRight w:val="0"/>
      <w:marTop w:val="0"/>
      <w:marBottom w:val="0"/>
      <w:divBdr>
        <w:top w:val="none" w:sz="0" w:space="0" w:color="auto"/>
        <w:left w:val="none" w:sz="0" w:space="0" w:color="auto"/>
        <w:bottom w:val="none" w:sz="0" w:space="0" w:color="auto"/>
        <w:right w:val="none" w:sz="0" w:space="0" w:color="auto"/>
      </w:divBdr>
    </w:div>
    <w:div w:id="673460295">
      <w:bodyDiv w:val="1"/>
      <w:marLeft w:val="0"/>
      <w:marRight w:val="0"/>
      <w:marTop w:val="0"/>
      <w:marBottom w:val="0"/>
      <w:divBdr>
        <w:top w:val="none" w:sz="0" w:space="0" w:color="auto"/>
        <w:left w:val="none" w:sz="0" w:space="0" w:color="auto"/>
        <w:bottom w:val="none" w:sz="0" w:space="0" w:color="auto"/>
        <w:right w:val="none" w:sz="0" w:space="0" w:color="auto"/>
      </w:divBdr>
    </w:div>
    <w:div w:id="797187774">
      <w:bodyDiv w:val="1"/>
      <w:marLeft w:val="0"/>
      <w:marRight w:val="0"/>
      <w:marTop w:val="0"/>
      <w:marBottom w:val="0"/>
      <w:divBdr>
        <w:top w:val="none" w:sz="0" w:space="0" w:color="auto"/>
        <w:left w:val="none" w:sz="0" w:space="0" w:color="auto"/>
        <w:bottom w:val="none" w:sz="0" w:space="0" w:color="auto"/>
        <w:right w:val="none" w:sz="0" w:space="0" w:color="auto"/>
      </w:divBdr>
    </w:div>
    <w:div w:id="804158655">
      <w:bodyDiv w:val="1"/>
      <w:marLeft w:val="0"/>
      <w:marRight w:val="0"/>
      <w:marTop w:val="0"/>
      <w:marBottom w:val="0"/>
      <w:divBdr>
        <w:top w:val="none" w:sz="0" w:space="0" w:color="auto"/>
        <w:left w:val="none" w:sz="0" w:space="0" w:color="auto"/>
        <w:bottom w:val="none" w:sz="0" w:space="0" w:color="auto"/>
        <w:right w:val="none" w:sz="0" w:space="0" w:color="auto"/>
      </w:divBdr>
    </w:div>
    <w:div w:id="854536687">
      <w:bodyDiv w:val="1"/>
      <w:marLeft w:val="0"/>
      <w:marRight w:val="0"/>
      <w:marTop w:val="0"/>
      <w:marBottom w:val="0"/>
      <w:divBdr>
        <w:top w:val="none" w:sz="0" w:space="0" w:color="auto"/>
        <w:left w:val="none" w:sz="0" w:space="0" w:color="auto"/>
        <w:bottom w:val="none" w:sz="0" w:space="0" w:color="auto"/>
        <w:right w:val="none" w:sz="0" w:space="0" w:color="auto"/>
      </w:divBdr>
      <w:divsChild>
        <w:div w:id="1447963869">
          <w:marLeft w:val="0"/>
          <w:marRight w:val="0"/>
          <w:marTop w:val="0"/>
          <w:marBottom w:val="0"/>
          <w:divBdr>
            <w:top w:val="none" w:sz="0" w:space="0" w:color="auto"/>
            <w:left w:val="none" w:sz="0" w:space="0" w:color="auto"/>
            <w:bottom w:val="none" w:sz="0" w:space="0" w:color="auto"/>
            <w:right w:val="none" w:sz="0" w:space="0" w:color="auto"/>
          </w:divBdr>
        </w:div>
      </w:divsChild>
    </w:div>
    <w:div w:id="873074440">
      <w:bodyDiv w:val="1"/>
      <w:marLeft w:val="0"/>
      <w:marRight w:val="0"/>
      <w:marTop w:val="0"/>
      <w:marBottom w:val="0"/>
      <w:divBdr>
        <w:top w:val="none" w:sz="0" w:space="0" w:color="auto"/>
        <w:left w:val="none" w:sz="0" w:space="0" w:color="auto"/>
        <w:bottom w:val="none" w:sz="0" w:space="0" w:color="auto"/>
        <w:right w:val="none" w:sz="0" w:space="0" w:color="auto"/>
      </w:divBdr>
      <w:divsChild>
        <w:div w:id="740517076">
          <w:marLeft w:val="0"/>
          <w:marRight w:val="0"/>
          <w:marTop w:val="0"/>
          <w:marBottom w:val="0"/>
          <w:divBdr>
            <w:top w:val="none" w:sz="0" w:space="0" w:color="auto"/>
            <w:left w:val="none" w:sz="0" w:space="0" w:color="auto"/>
            <w:bottom w:val="none" w:sz="0" w:space="0" w:color="auto"/>
            <w:right w:val="none" w:sz="0" w:space="0" w:color="auto"/>
          </w:divBdr>
        </w:div>
      </w:divsChild>
    </w:div>
    <w:div w:id="880285757">
      <w:bodyDiv w:val="1"/>
      <w:marLeft w:val="0"/>
      <w:marRight w:val="0"/>
      <w:marTop w:val="0"/>
      <w:marBottom w:val="0"/>
      <w:divBdr>
        <w:top w:val="none" w:sz="0" w:space="0" w:color="auto"/>
        <w:left w:val="none" w:sz="0" w:space="0" w:color="auto"/>
        <w:bottom w:val="none" w:sz="0" w:space="0" w:color="auto"/>
        <w:right w:val="none" w:sz="0" w:space="0" w:color="auto"/>
      </w:divBdr>
      <w:divsChild>
        <w:div w:id="686761087">
          <w:marLeft w:val="0"/>
          <w:marRight w:val="0"/>
          <w:marTop w:val="0"/>
          <w:marBottom w:val="600"/>
          <w:divBdr>
            <w:top w:val="none" w:sz="0" w:space="0" w:color="auto"/>
            <w:left w:val="none" w:sz="0" w:space="0" w:color="auto"/>
            <w:bottom w:val="none" w:sz="0" w:space="0" w:color="auto"/>
            <w:right w:val="none" w:sz="0" w:space="0" w:color="auto"/>
          </w:divBdr>
        </w:div>
      </w:divsChild>
    </w:div>
    <w:div w:id="926693518">
      <w:bodyDiv w:val="1"/>
      <w:marLeft w:val="0"/>
      <w:marRight w:val="0"/>
      <w:marTop w:val="0"/>
      <w:marBottom w:val="0"/>
      <w:divBdr>
        <w:top w:val="none" w:sz="0" w:space="0" w:color="auto"/>
        <w:left w:val="none" w:sz="0" w:space="0" w:color="auto"/>
        <w:bottom w:val="none" w:sz="0" w:space="0" w:color="auto"/>
        <w:right w:val="none" w:sz="0" w:space="0" w:color="auto"/>
      </w:divBdr>
    </w:div>
    <w:div w:id="1080755772">
      <w:bodyDiv w:val="1"/>
      <w:marLeft w:val="0"/>
      <w:marRight w:val="0"/>
      <w:marTop w:val="0"/>
      <w:marBottom w:val="0"/>
      <w:divBdr>
        <w:top w:val="none" w:sz="0" w:space="0" w:color="auto"/>
        <w:left w:val="none" w:sz="0" w:space="0" w:color="auto"/>
        <w:bottom w:val="none" w:sz="0" w:space="0" w:color="auto"/>
        <w:right w:val="none" w:sz="0" w:space="0" w:color="auto"/>
      </w:divBdr>
    </w:div>
    <w:div w:id="1133065168">
      <w:bodyDiv w:val="1"/>
      <w:marLeft w:val="0"/>
      <w:marRight w:val="0"/>
      <w:marTop w:val="0"/>
      <w:marBottom w:val="0"/>
      <w:divBdr>
        <w:top w:val="none" w:sz="0" w:space="0" w:color="auto"/>
        <w:left w:val="none" w:sz="0" w:space="0" w:color="auto"/>
        <w:bottom w:val="none" w:sz="0" w:space="0" w:color="auto"/>
        <w:right w:val="none" w:sz="0" w:space="0" w:color="auto"/>
      </w:divBdr>
      <w:divsChild>
        <w:div w:id="556547865">
          <w:marLeft w:val="0"/>
          <w:marRight w:val="0"/>
          <w:marTop w:val="0"/>
          <w:marBottom w:val="0"/>
          <w:divBdr>
            <w:top w:val="none" w:sz="0" w:space="0" w:color="auto"/>
            <w:left w:val="none" w:sz="0" w:space="0" w:color="auto"/>
            <w:bottom w:val="none" w:sz="0" w:space="0" w:color="auto"/>
            <w:right w:val="none" w:sz="0" w:space="0" w:color="auto"/>
          </w:divBdr>
        </w:div>
      </w:divsChild>
    </w:div>
    <w:div w:id="1135634082">
      <w:bodyDiv w:val="1"/>
      <w:marLeft w:val="0"/>
      <w:marRight w:val="0"/>
      <w:marTop w:val="0"/>
      <w:marBottom w:val="0"/>
      <w:divBdr>
        <w:top w:val="none" w:sz="0" w:space="0" w:color="auto"/>
        <w:left w:val="none" w:sz="0" w:space="0" w:color="auto"/>
        <w:bottom w:val="none" w:sz="0" w:space="0" w:color="auto"/>
        <w:right w:val="none" w:sz="0" w:space="0" w:color="auto"/>
      </w:divBdr>
      <w:divsChild>
        <w:div w:id="1771121222">
          <w:marLeft w:val="0"/>
          <w:marRight w:val="0"/>
          <w:marTop w:val="0"/>
          <w:marBottom w:val="0"/>
          <w:divBdr>
            <w:top w:val="none" w:sz="0" w:space="0" w:color="auto"/>
            <w:left w:val="none" w:sz="0" w:space="0" w:color="auto"/>
            <w:bottom w:val="none" w:sz="0" w:space="0" w:color="auto"/>
            <w:right w:val="none" w:sz="0" w:space="0" w:color="auto"/>
          </w:divBdr>
        </w:div>
      </w:divsChild>
    </w:div>
    <w:div w:id="1226137231">
      <w:bodyDiv w:val="1"/>
      <w:marLeft w:val="0"/>
      <w:marRight w:val="0"/>
      <w:marTop w:val="0"/>
      <w:marBottom w:val="0"/>
      <w:divBdr>
        <w:top w:val="none" w:sz="0" w:space="0" w:color="auto"/>
        <w:left w:val="none" w:sz="0" w:space="0" w:color="auto"/>
        <w:bottom w:val="none" w:sz="0" w:space="0" w:color="auto"/>
        <w:right w:val="none" w:sz="0" w:space="0" w:color="auto"/>
      </w:divBdr>
      <w:divsChild>
        <w:div w:id="1261793016">
          <w:marLeft w:val="0"/>
          <w:marRight w:val="0"/>
          <w:marTop w:val="0"/>
          <w:marBottom w:val="0"/>
          <w:divBdr>
            <w:top w:val="none" w:sz="0" w:space="0" w:color="auto"/>
            <w:left w:val="none" w:sz="0" w:space="0" w:color="auto"/>
            <w:bottom w:val="none" w:sz="0" w:space="0" w:color="auto"/>
            <w:right w:val="none" w:sz="0" w:space="0" w:color="auto"/>
          </w:divBdr>
        </w:div>
      </w:divsChild>
    </w:div>
    <w:div w:id="1251961806">
      <w:bodyDiv w:val="1"/>
      <w:marLeft w:val="0"/>
      <w:marRight w:val="0"/>
      <w:marTop w:val="0"/>
      <w:marBottom w:val="0"/>
      <w:divBdr>
        <w:top w:val="none" w:sz="0" w:space="0" w:color="auto"/>
        <w:left w:val="none" w:sz="0" w:space="0" w:color="auto"/>
        <w:bottom w:val="none" w:sz="0" w:space="0" w:color="auto"/>
        <w:right w:val="none" w:sz="0" w:space="0" w:color="auto"/>
      </w:divBdr>
    </w:div>
    <w:div w:id="1285652424">
      <w:bodyDiv w:val="1"/>
      <w:marLeft w:val="0"/>
      <w:marRight w:val="0"/>
      <w:marTop w:val="0"/>
      <w:marBottom w:val="0"/>
      <w:divBdr>
        <w:top w:val="none" w:sz="0" w:space="0" w:color="auto"/>
        <w:left w:val="none" w:sz="0" w:space="0" w:color="auto"/>
        <w:bottom w:val="none" w:sz="0" w:space="0" w:color="auto"/>
        <w:right w:val="none" w:sz="0" w:space="0" w:color="auto"/>
      </w:divBdr>
    </w:div>
    <w:div w:id="1361860140">
      <w:bodyDiv w:val="1"/>
      <w:marLeft w:val="0"/>
      <w:marRight w:val="0"/>
      <w:marTop w:val="0"/>
      <w:marBottom w:val="0"/>
      <w:divBdr>
        <w:top w:val="none" w:sz="0" w:space="0" w:color="auto"/>
        <w:left w:val="none" w:sz="0" w:space="0" w:color="auto"/>
        <w:bottom w:val="none" w:sz="0" w:space="0" w:color="auto"/>
        <w:right w:val="none" w:sz="0" w:space="0" w:color="auto"/>
      </w:divBdr>
      <w:divsChild>
        <w:div w:id="1989892975">
          <w:marLeft w:val="0"/>
          <w:marRight w:val="0"/>
          <w:marTop w:val="0"/>
          <w:marBottom w:val="0"/>
          <w:divBdr>
            <w:top w:val="none" w:sz="0" w:space="0" w:color="auto"/>
            <w:left w:val="none" w:sz="0" w:space="0" w:color="auto"/>
            <w:bottom w:val="none" w:sz="0" w:space="0" w:color="auto"/>
            <w:right w:val="none" w:sz="0" w:space="0" w:color="auto"/>
          </w:divBdr>
        </w:div>
      </w:divsChild>
    </w:div>
    <w:div w:id="1422994845">
      <w:bodyDiv w:val="1"/>
      <w:marLeft w:val="0"/>
      <w:marRight w:val="0"/>
      <w:marTop w:val="0"/>
      <w:marBottom w:val="0"/>
      <w:divBdr>
        <w:top w:val="none" w:sz="0" w:space="0" w:color="auto"/>
        <w:left w:val="none" w:sz="0" w:space="0" w:color="auto"/>
        <w:bottom w:val="none" w:sz="0" w:space="0" w:color="auto"/>
        <w:right w:val="none" w:sz="0" w:space="0" w:color="auto"/>
      </w:divBdr>
    </w:div>
    <w:div w:id="1565986389">
      <w:bodyDiv w:val="1"/>
      <w:marLeft w:val="0"/>
      <w:marRight w:val="0"/>
      <w:marTop w:val="0"/>
      <w:marBottom w:val="0"/>
      <w:divBdr>
        <w:top w:val="none" w:sz="0" w:space="0" w:color="auto"/>
        <w:left w:val="none" w:sz="0" w:space="0" w:color="auto"/>
        <w:bottom w:val="none" w:sz="0" w:space="0" w:color="auto"/>
        <w:right w:val="none" w:sz="0" w:space="0" w:color="auto"/>
      </w:divBdr>
    </w:div>
    <w:div w:id="1844933034">
      <w:bodyDiv w:val="1"/>
      <w:marLeft w:val="0"/>
      <w:marRight w:val="0"/>
      <w:marTop w:val="0"/>
      <w:marBottom w:val="0"/>
      <w:divBdr>
        <w:top w:val="none" w:sz="0" w:space="0" w:color="auto"/>
        <w:left w:val="none" w:sz="0" w:space="0" w:color="auto"/>
        <w:bottom w:val="none" w:sz="0" w:space="0" w:color="auto"/>
        <w:right w:val="none" w:sz="0" w:space="0" w:color="auto"/>
      </w:divBdr>
      <w:divsChild>
        <w:div w:id="820075012">
          <w:marLeft w:val="0"/>
          <w:marRight w:val="0"/>
          <w:marTop w:val="0"/>
          <w:marBottom w:val="0"/>
          <w:divBdr>
            <w:top w:val="none" w:sz="0" w:space="0" w:color="auto"/>
            <w:left w:val="none" w:sz="0" w:space="0" w:color="auto"/>
            <w:bottom w:val="none" w:sz="0" w:space="0" w:color="auto"/>
            <w:right w:val="none" w:sz="0" w:space="0" w:color="auto"/>
          </w:divBdr>
        </w:div>
      </w:divsChild>
    </w:div>
    <w:div w:id="1857962736">
      <w:bodyDiv w:val="1"/>
      <w:marLeft w:val="0"/>
      <w:marRight w:val="0"/>
      <w:marTop w:val="0"/>
      <w:marBottom w:val="0"/>
      <w:divBdr>
        <w:top w:val="none" w:sz="0" w:space="0" w:color="auto"/>
        <w:left w:val="none" w:sz="0" w:space="0" w:color="auto"/>
        <w:bottom w:val="none" w:sz="0" w:space="0" w:color="auto"/>
        <w:right w:val="none" w:sz="0" w:space="0" w:color="auto"/>
      </w:divBdr>
      <w:divsChild>
        <w:div w:id="620259855">
          <w:marLeft w:val="0"/>
          <w:marRight w:val="0"/>
          <w:marTop w:val="0"/>
          <w:marBottom w:val="600"/>
          <w:divBdr>
            <w:top w:val="none" w:sz="0" w:space="0" w:color="auto"/>
            <w:left w:val="none" w:sz="0" w:space="0" w:color="auto"/>
            <w:bottom w:val="none" w:sz="0" w:space="0" w:color="auto"/>
            <w:right w:val="none" w:sz="0" w:space="0" w:color="auto"/>
          </w:divBdr>
        </w:div>
      </w:divsChild>
    </w:div>
    <w:div w:id="1876691421">
      <w:bodyDiv w:val="1"/>
      <w:marLeft w:val="0"/>
      <w:marRight w:val="0"/>
      <w:marTop w:val="0"/>
      <w:marBottom w:val="0"/>
      <w:divBdr>
        <w:top w:val="none" w:sz="0" w:space="0" w:color="auto"/>
        <w:left w:val="none" w:sz="0" w:space="0" w:color="auto"/>
        <w:bottom w:val="none" w:sz="0" w:space="0" w:color="auto"/>
        <w:right w:val="none" w:sz="0" w:space="0" w:color="auto"/>
      </w:divBdr>
      <w:divsChild>
        <w:div w:id="210313481">
          <w:marLeft w:val="0"/>
          <w:marRight w:val="0"/>
          <w:marTop w:val="0"/>
          <w:marBottom w:val="0"/>
          <w:divBdr>
            <w:top w:val="none" w:sz="0" w:space="0" w:color="auto"/>
            <w:left w:val="none" w:sz="0" w:space="0" w:color="auto"/>
            <w:bottom w:val="none" w:sz="0" w:space="0" w:color="auto"/>
            <w:right w:val="none" w:sz="0" w:space="0" w:color="auto"/>
          </w:divBdr>
        </w:div>
      </w:divsChild>
    </w:div>
    <w:div w:id="1896546671">
      <w:bodyDiv w:val="1"/>
      <w:marLeft w:val="0"/>
      <w:marRight w:val="0"/>
      <w:marTop w:val="0"/>
      <w:marBottom w:val="0"/>
      <w:divBdr>
        <w:top w:val="none" w:sz="0" w:space="0" w:color="auto"/>
        <w:left w:val="none" w:sz="0" w:space="0" w:color="auto"/>
        <w:bottom w:val="none" w:sz="0" w:space="0" w:color="auto"/>
        <w:right w:val="none" w:sz="0" w:space="0" w:color="auto"/>
      </w:divBdr>
    </w:div>
    <w:div w:id="1930851847">
      <w:bodyDiv w:val="1"/>
      <w:marLeft w:val="0"/>
      <w:marRight w:val="0"/>
      <w:marTop w:val="0"/>
      <w:marBottom w:val="0"/>
      <w:divBdr>
        <w:top w:val="none" w:sz="0" w:space="0" w:color="auto"/>
        <w:left w:val="none" w:sz="0" w:space="0" w:color="auto"/>
        <w:bottom w:val="none" w:sz="0" w:space="0" w:color="auto"/>
        <w:right w:val="none" w:sz="0" w:space="0" w:color="auto"/>
      </w:divBdr>
    </w:div>
    <w:div w:id="1934702983">
      <w:bodyDiv w:val="1"/>
      <w:marLeft w:val="0"/>
      <w:marRight w:val="0"/>
      <w:marTop w:val="0"/>
      <w:marBottom w:val="0"/>
      <w:divBdr>
        <w:top w:val="none" w:sz="0" w:space="0" w:color="auto"/>
        <w:left w:val="none" w:sz="0" w:space="0" w:color="auto"/>
        <w:bottom w:val="none" w:sz="0" w:space="0" w:color="auto"/>
        <w:right w:val="none" w:sz="0" w:space="0" w:color="auto"/>
      </w:divBdr>
      <w:divsChild>
        <w:div w:id="108210056">
          <w:marLeft w:val="0"/>
          <w:marRight w:val="0"/>
          <w:marTop w:val="0"/>
          <w:marBottom w:val="0"/>
          <w:divBdr>
            <w:top w:val="none" w:sz="0" w:space="0" w:color="auto"/>
            <w:left w:val="none" w:sz="0" w:space="0" w:color="auto"/>
            <w:bottom w:val="none" w:sz="0" w:space="0" w:color="auto"/>
            <w:right w:val="none" w:sz="0" w:space="0" w:color="auto"/>
          </w:divBdr>
        </w:div>
        <w:div w:id="146211760">
          <w:marLeft w:val="0"/>
          <w:marRight w:val="0"/>
          <w:marTop w:val="0"/>
          <w:marBottom w:val="0"/>
          <w:divBdr>
            <w:top w:val="none" w:sz="0" w:space="0" w:color="auto"/>
            <w:left w:val="none" w:sz="0" w:space="0" w:color="auto"/>
            <w:bottom w:val="none" w:sz="0" w:space="0" w:color="auto"/>
            <w:right w:val="none" w:sz="0" w:space="0" w:color="auto"/>
          </w:divBdr>
        </w:div>
        <w:div w:id="291794708">
          <w:marLeft w:val="0"/>
          <w:marRight w:val="0"/>
          <w:marTop w:val="0"/>
          <w:marBottom w:val="0"/>
          <w:divBdr>
            <w:top w:val="none" w:sz="0" w:space="0" w:color="auto"/>
            <w:left w:val="none" w:sz="0" w:space="0" w:color="auto"/>
            <w:bottom w:val="none" w:sz="0" w:space="0" w:color="auto"/>
            <w:right w:val="none" w:sz="0" w:space="0" w:color="auto"/>
          </w:divBdr>
        </w:div>
        <w:div w:id="586498266">
          <w:marLeft w:val="0"/>
          <w:marRight w:val="0"/>
          <w:marTop w:val="0"/>
          <w:marBottom w:val="0"/>
          <w:divBdr>
            <w:top w:val="none" w:sz="0" w:space="0" w:color="auto"/>
            <w:left w:val="none" w:sz="0" w:space="0" w:color="auto"/>
            <w:bottom w:val="none" w:sz="0" w:space="0" w:color="auto"/>
            <w:right w:val="none" w:sz="0" w:space="0" w:color="auto"/>
          </w:divBdr>
        </w:div>
        <w:div w:id="660812364">
          <w:marLeft w:val="0"/>
          <w:marRight w:val="0"/>
          <w:marTop w:val="0"/>
          <w:marBottom w:val="0"/>
          <w:divBdr>
            <w:top w:val="none" w:sz="0" w:space="0" w:color="auto"/>
            <w:left w:val="none" w:sz="0" w:space="0" w:color="auto"/>
            <w:bottom w:val="none" w:sz="0" w:space="0" w:color="auto"/>
            <w:right w:val="none" w:sz="0" w:space="0" w:color="auto"/>
          </w:divBdr>
        </w:div>
      </w:divsChild>
    </w:div>
    <w:div w:id="1937397055">
      <w:bodyDiv w:val="1"/>
      <w:marLeft w:val="0"/>
      <w:marRight w:val="0"/>
      <w:marTop w:val="0"/>
      <w:marBottom w:val="0"/>
      <w:divBdr>
        <w:top w:val="none" w:sz="0" w:space="0" w:color="auto"/>
        <w:left w:val="none" w:sz="0" w:space="0" w:color="auto"/>
        <w:bottom w:val="none" w:sz="0" w:space="0" w:color="auto"/>
        <w:right w:val="none" w:sz="0" w:space="0" w:color="auto"/>
      </w:divBdr>
      <w:divsChild>
        <w:div w:id="1850484311">
          <w:marLeft w:val="0"/>
          <w:marRight w:val="0"/>
          <w:marTop w:val="0"/>
          <w:marBottom w:val="0"/>
          <w:divBdr>
            <w:top w:val="none" w:sz="0" w:space="0" w:color="auto"/>
            <w:left w:val="none" w:sz="0" w:space="0" w:color="auto"/>
            <w:bottom w:val="none" w:sz="0" w:space="0" w:color="auto"/>
            <w:right w:val="none" w:sz="0" w:space="0" w:color="auto"/>
          </w:divBdr>
        </w:div>
      </w:divsChild>
    </w:div>
    <w:div w:id="1949845592">
      <w:bodyDiv w:val="1"/>
      <w:marLeft w:val="0"/>
      <w:marRight w:val="0"/>
      <w:marTop w:val="0"/>
      <w:marBottom w:val="0"/>
      <w:divBdr>
        <w:top w:val="none" w:sz="0" w:space="0" w:color="auto"/>
        <w:left w:val="none" w:sz="0" w:space="0" w:color="auto"/>
        <w:bottom w:val="none" w:sz="0" w:space="0" w:color="auto"/>
        <w:right w:val="none" w:sz="0" w:space="0" w:color="auto"/>
      </w:divBdr>
      <w:divsChild>
        <w:div w:id="1882595840">
          <w:marLeft w:val="0"/>
          <w:marRight w:val="0"/>
          <w:marTop w:val="0"/>
          <w:marBottom w:val="0"/>
          <w:divBdr>
            <w:top w:val="none" w:sz="0" w:space="0" w:color="auto"/>
            <w:left w:val="none" w:sz="0" w:space="0" w:color="auto"/>
            <w:bottom w:val="none" w:sz="0" w:space="0" w:color="auto"/>
            <w:right w:val="none" w:sz="0" w:space="0" w:color="auto"/>
          </w:divBdr>
        </w:div>
      </w:divsChild>
    </w:div>
    <w:div w:id="1970743388">
      <w:bodyDiv w:val="1"/>
      <w:marLeft w:val="0"/>
      <w:marRight w:val="0"/>
      <w:marTop w:val="0"/>
      <w:marBottom w:val="0"/>
      <w:divBdr>
        <w:top w:val="none" w:sz="0" w:space="0" w:color="auto"/>
        <w:left w:val="none" w:sz="0" w:space="0" w:color="auto"/>
        <w:bottom w:val="none" w:sz="0" w:space="0" w:color="auto"/>
        <w:right w:val="none" w:sz="0" w:space="0" w:color="auto"/>
      </w:divBdr>
      <w:divsChild>
        <w:div w:id="263850007">
          <w:marLeft w:val="0"/>
          <w:marRight w:val="0"/>
          <w:marTop w:val="0"/>
          <w:marBottom w:val="0"/>
          <w:divBdr>
            <w:top w:val="none" w:sz="0" w:space="0" w:color="auto"/>
            <w:left w:val="none" w:sz="0" w:space="0" w:color="auto"/>
            <w:bottom w:val="none" w:sz="0" w:space="0" w:color="auto"/>
            <w:right w:val="none" w:sz="0" w:space="0" w:color="auto"/>
          </w:divBdr>
        </w:div>
      </w:divsChild>
    </w:div>
    <w:div w:id="1979142940">
      <w:bodyDiv w:val="1"/>
      <w:marLeft w:val="0"/>
      <w:marRight w:val="0"/>
      <w:marTop w:val="0"/>
      <w:marBottom w:val="0"/>
      <w:divBdr>
        <w:top w:val="none" w:sz="0" w:space="0" w:color="auto"/>
        <w:left w:val="none" w:sz="0" w:space="0" w:color="auto"/>
        <w:bottom w:val="none" w:sz="0" w:space="0" w:color="auto"/>
        <w:right w:val="none" w:sz="0" w:space="0" w:color="auto"/>
      </w:divBdr>
    </w:div>
    <w:div w:id="20119120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564">
          <w:marLeft w:val="0"/>
          <w:marRight w:val="0"/>
          <w:marTop w:val="0"/>
          <w:marBottom w:val="0"/>
          <w:divBdr>
            <w:top w:val="none" w:sz="0" w:space="0" w:color="auto"/>
            <w:left w:val="none" w:sz="0" w:space="0" w:color="auto"/>
            <w:bottom w:val="none" w:sz="0" w:space="0" w:color="auto"/>
            <w:right w:val="none" w:sz="0" w:space="0" w:color="auto"/>
          </w:divBdr>
        </w:div>
      </w:divsChild>
    </w:div>
    <w:div w:id="2026705680">
      <w:bodyDiv w:val="1"/>
      <w:marLeft w:val="0"/>
      <w:marRight w:val="0"/>
      <w:marTop w:val="0"/>
      <w:marBottom w:val="0"/>
      <w:divBdr>
        <w:top w:val="none" w:sz="0" w:space="0" w:color="auto"/>
        <w:left w:val="none" w:sz="0" w:space="0" w:color="auto"/>
        <w:bottom w:val="none" w:sz="0" w:space="0" w:color="auto"/>
        <w:right w:val="none" w:sz="0" w:space="0" w:color="auto"/>
      </w:divBdr>
      <w:divsChild>
        <w:div w:id="1307316325">
          <w:marLeft w:val="0"/>
          <w:marRight w:val="0"/>
          <w:marTop w:val="0"/>
          <w:marBottom w:val="600"/>
          <w:divBdr>
            <w:top w:val="none" w:sz="0" w:space="0" w:color="auto"/>
            <w:left w:val="none" w:sz="0" w:space="0" w:color="auto"/>
            <w:bottom w:val="none" w:sz="0" w:space="0" w:color="auto"/>
            <w:right w:val="none" w:sz="0" w:space="0" w:color="auto"/>
          </w:divBdr>
        </w:div>
      </w:divsChild>
    </w:div>
    <w:div w:id="2039619510">
      <w:bodyDiv w:val="1"/>
      <w:marLeft w:val="0"/>
      <w:marRight w:val="0"/>
      <w:marTop w:val="0"/>
      <w:marBottom w:val="0"/>
      <w:divBdr>
        <w:top w:val="none" w:sz="0" w:space="0" w:color="auto"/>
        <w:left w:val="none" w:sz="0" w:space="0" w:color="auto"/>
        <w:bottom w:val="none" w:sz="0" w:space="0" w:color="auto"/>
        <w:right w:val="none" w:sz="0" w:space="0" w:color="auto"/>
      </w:divBdr>
      <w:divsChild>
        <w:div w:id="2094351731">
          <w:marLeft w:val="0"/>
          <w:marRight w:val="0"/>
          <w:marTop w:val="0"/>
          <w:marBottom w:val="0"/>
          <w:divBdr>
            <w:top w:val="none" w:sz="0" w:space="0" w:color="auto"/>
            <w:left w:val="none" w:sz="0" w:space="0" w:color="auto"/>
            <w:bottom w:val="none" w:sz="0" w:space="0" w:color="auto"/>
            <w:right w:val="none" w:sz="0" w:space="0" w:color="auto"/>
          </w:divBdr>
        </w:div>
      </w:divsChild>
    </w:div>
    <w:div w:id="2090301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AEDDD2-0F11-4977-A41F-C6381660E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Pages>
  <Words>500</Words>
  <Characters>2851</Characters>
  <Application>Microsoft Office Word</Application>
  <DocSecurity>0</DocSecurity>
  <Lines>23</Lines>
  <Paragraphs>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فراس الصعيو</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M</dc:creator>
  <cp:lastModifiedBy>Microsoft Office User</cp:lastModifiedBy>
  <cp:revision>13</cp:revision>
  <cp:lastPrinted>2026-04-29T17:06:00Z</cp:lastPrinted>
  <dcterms:created xsi:type="dcterms:W3CDTF">2026-06-29T08:08:00Z</dcterms:created>
  <dcterms:modified xsi:type="dcterms:W3CDTF">2026-06-29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e4a590-5918-4919-94e4-f79d7945b6f9</vt:lpwstr>
  </property>
</Properties>
</file>